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3A94" w:rsidRPr="00696797" w:rsidRDefault="00673A94" w:rsidP="00696797">
      <w:pPr>
        <w:pStyle w:val="NoSpacing"/>
        <w:rPr>
          <w:b/>
        </w:rPr>
      </w:pPr>
      <w:bookmarkStart w:id="0" w:name="_GoBack"/>
      <w:proofErr w:type="spellStart"/>
      <w:r w:rsidRPr="00696797">
        <w:rPr>
          <w:b/>
        </w:rPr>
        <w:t>Santhosh</w:t>
      </w:r>
      <w:proofErr w:type="spellEnd"/>
      <w:r w:rsidR="00EA7E44">
        <w:rPr>
          <w:b/>
        </w:rPr>
        <w:t xml:space="preserve"> </w:t>
      </w:r>
      <w:r w:rsidR="00696797">
        <w:rPr>
          <w:b/>
          <w:bCs/>
        </w:rPr>
        <w:t xml:space="preserve">Kumar </w:t>
      </w:r>
      <w:proofErr w:type="spellStart"/>
      <w:r w:rsidR="00696797">
        <w:rPr>
          <w:b/>
          <w:bCs/>
        </w:rPr>
        <w:t>Rudra</w:t>
      </w:r>
      <w:proofErr w:type="spellEnd"/>
    </w:p>
    <w:bookmarkEnd w:id="0"/>
    <w:p w:rsidR="00696797" w:rsidRPr="00696797" w:rsidRDefault="00B53D6F" w:rsidP="00696797">
      <w:pPr>
        <w:pStyle w:val="NoSpacing"/>
        <w:rPr>
          <w:b/>
        </w:rPr>
      </w:pPr>
      <w:r w:rsidRPr="00B53D6F">
        <w:fldChar w:fldCharType="begin"/>
      </w:r>
      <w:r w:rsidR="00696797" w:rsidRPr="00696797">
        <w:rPr>
          <w:b/>
        </w:rPr>
        <w:instrText xml:space="preserve"> HYPERLINK "mailto:Santhoshk7543@gmail.com" </w:instrText>
      </w:r>
      <w:r w:rsidRPr="00B53D6F">
        <w:fldChar w:fldCharType="separate"/>
      </w:r>
      <w:r w:rsidR="0084751F" w:rsidRPr="00696797">
        <w:rPr>
          <w:rStyle w:val="Hyperlink"/>
          <w:rFonts w:cs="Calibri"/>
          <w:b/>
          <w:bCs/>
          <w:kern w:val="36"/>
        </w:rPr>
        <w:t>Santhoshk7543@gmail.com</w:t>
      </w:r>
      <w:r w:rsidRPr="00696797">
        <w:rPr>
          <w:rStyle w:val="Hyperlink"/>
          <w:rFonts w:cs="Calibri"/>
          <w:b/>
          <w:bCs/>
          <w:kern w:val="36"/>
        </w:rPr>
        <w:fldChar w:fldCharType="end"/>
      </w:r>
    </w:p>
    <w:p w:rsidR="00791ABD" w:rsidRPr="00696797" w:rsidRDefault="00791ABD" w:rsidP="00696797">
      <w:pPr>
        <w:pStyle w:val="NoSpacing"/>
        <w:rPr>
          <w:b/>
          <w:color w:val="4472C4" w:themeColor="accent1"/>
        </w:rPr>
      </w:pPr>
      <w:r w:rsidRPr="00696797">
        <w:rPr>
          <w:b/>
        </w:rPr>
        <w:t>(347) 878-01</w:t>
      </w:r>
      <w:r w:rsidR="009278FD" w:rsidRPr="00696797">
        <w:rPr>
          <w:b/>
        </w:rPr>
        <w:t>7</w:t>
      </w:r>
      <w:r w:rsidRPr="00696797">
        <w:rPr>
          <w:b/>
        </w:rPr>
        <w:t>2</w:t>
      </w:r>
    </w:p>
    <w:p w:rsidR="00673A94" w:rsidRPr="00B4784D" w:rsidRDefault="00673A94" w:rsidP="00696797">
      <w:pPr>
        <w:shd w:val="clear" w:color="auto" w:fill="FFFFFF"/>
        <w:spacing w:after="40" w:line="240" w:lineRule="auto"/>
        <w:ind w:left="8640" w:firstLine="720"/>
        <w:jc w:val="both"/>
        <w:outlineLvl w:val="0"/>
        <w:rPr>
          <w:rFonts w:ascii="Calibri" w:eastAsia="Times New Roman" w:hAnsi="Calibri" w:cs="Calibri"/>
          <w:b/>
          <w:bCs/>
          <w:kern w:val="36"/>
        </w:rPr>
      </w:pPr>
    </w:p>
    <w:p w:rsidR="00673A94" w:rsidRPr="00B4784D" w:rsidRDefault="00673A94" w:rsidP="00673A94">
      <w:pPr>
        <w:shd w:val="clear" w:color="auto" w:fill="FFFFFF"/>
        <w:spacing w:after="40" w:line="240" w:lineRule="auto"/>
        <w:jc w:val="both"/>
        <w:outlineLvl w:val="0"/>
        <w:rPr>
          <w:rFonts w:ascii="Calibri" w:eastAsia="Times New Roman" w:hAnsi="Calibri" w:cs="Calibri"/>
          <w:b/>
          <w:bCs/>
          <w:kern w:val="36"/>
        </w:rPr>
      </w:pPr>
    </w:p>
    <w:p w:rsidR="00673A94" w:rsidRPr="00B4784D" w:rsidRDefault="00673A94" w:rsidP="00673A94">
      <w:pPr>
        <w:shd w:val="clear" w:color="auto" w:fill="FFFFFF"/>
        <w:spacing w:before="80" w:after="80" w:line="240" w:lineRule="auto"/>
        <w:jc w:val="both"/>
        <w:rPr>
          <w:rFonts w:ascii="Calibri" w:eastAsia="Times New Roman" w:hAnsi="Calibri" w:cs="Calibri"/>
        </w:rPr>
      </w:pPr>
      <w:r w:rsidRPr="00B4784D">
        <w:rPr>
          <w:rFonts w:ascii="Calibri" w:eastAsia="Times New Roman" w:hAnsi="Calibri" w:cs="Calibri"/>
          <w:b/>
          <w:bCs/>
        </w:rPr>
        <w:t>Professional Summary:</w:t>
      </w:r>
    </w:p>
    <w:p w:rsidR="00673A94" w:rsidRPr="00B4784D" w:rsidRDefault="00673A94" w:rsidP="00696797">
      <w:pPr>
        <w:pStyle w:val="NoSpacing"/>
        <w:numPr>
          <w:ilvl w:val="0"/>
          <w:numId w:val="10"/>
        </w:numPr>
        <w:rPr>
          <w:rFonts w:eastAsia="Calibri"/>
          <w:lang w:val="en-IN"/>
        </w:rPr>
      </w:pPr>
      <w:r w:rsidRPr="00B4784D">
        <w:rPr>
          <w:rFonts w:eastAsia="Calibri"/>
          <w:lang w:val="en-IN"/>
        </w:rPr>
        <w:t xml:space="preserve">Around </w:t>
      </w:r>
      <w:r w:rsidR="000D53B2" w:rsidRPr="00B4784D">
        <w:rPr>
          <w:rFonts w:eastAsia="Calibri"/>
          <w:lang w:val="en-IN"/>
        </w:rPr>
        <w:t>7</w:t>
      </w:r>
      <w:r w:rsidRPr="00B4784D">
        <w:rPr>
          <w:rFonts w:eastAsia="Calibri"/>
          <w:lang w:val="en-IN"/>
        </w:rPr>
        <w:t xml:space="preserve"> years of experience in the fields of software engineering and Information technology using Java /J2EE technologies. Worked extensively on a variety of multi-tier and client/server enterprise application architectures.</w:t>
      </w:r>
    </w:p>
    <w:p w:rsidR="00673A94" w:rsidRPr="00B4784D" w:rsidRDefault="00673A94" w:rsidP="00696797">
      <w:pPr>
        <w:pStyle w:val="NoSpacing"/>
        <w:numPr>
          <w:ilvl w:val="0"/>
          <w:numId w:val="10"/>
        </w:numPr>
      </w:pPr>
      <w:r w:rsidRPr="00B4784D">
        <w:rPr>
          <w:rFonts w:eastAsia="Calibri"/>
          <w:lang w:val="en-IN"/>
        </w:rPr>
        <w:t xml:space="preserve">Development </w:t>
      </w:r>
      <w:r w:rsidRPr="00B4784D">
        <w:rPr>
          <w:rFonts w:eastAsia="Calibri"/>
        </w:rPr>
        <w:t>experience with Core Java such as IO, Multithreading, Collections and Exception Handling.</w:t>
      </w:r>
    </w:p>
    <w:p w:rsidR="00673A94" w:rsidRPr="00B4784D" w:rsidRDefault="00673A94" w:rsidP="00696797">
      <w:pPr>
        <w:pStyle w:val="NoSpacing"/>
        <w:numPr>
          <w:ilvl w:val="0"/>
          <w:numId w:val="10"/>
        </w:numPr>
      </w:pPr>
      <w:r w:rsidRPr="00B4784D">
        <w:t xml:space="preserve">Experience in </w:t>
      </w:r>
      <w:r w:rsidRPr="00B4784D">
        <w:rPr>
          <w:b/>
        </w:rPr>
        <w:t>Spring</w:t>
      </w:r>
      <w:r w:rsidRPr="00B4784D">
        <w:t xml:space="preserve">frameworks like </w:t>
      </w:r>
      <w:proofErr w:type="gramStart"/>
      <w:r w:rsidRPr="00B4784D">
        <w:rPr>
          <w:b/>
        </w:rPr>
        <w:t>Spring</w:t>
      </w:r>
      <w:proofErr w:type="gramEnd"/>
      <w:r w:rsidRPr="00B4784D">
        <w:rPr>
          <w:b/>
        </w:rPr>
        <w:t xml:space="preserve"> web flow</w:t>
      </w:r>
      <w:r w:rsidRPr="00B4784D">
        <w:t xml:space="preserve">, </w:t>
      </w:r>
      <w:r w:rsidRPr="00B4784D">
        <w:rPr>
          <w:b/>
        </w:rPr>
        <w:t>ORM</w:t>
      </w:r>
      <w:r w:rsidRPr="00B4784D">
        <w:t xml:space="preserve">, </w:t>
      </w:r>
      <w:r w:rsidRPr="00B4784D">
        <w:rPr>
          <w:b/>
        </w:rPr>
        <w:t>Spring core</w:t>
      </w:r>
      <w:r w:rsidRPr="00B4784D">
        <w:t xml:space="preserve">, </w:t>
      </w:r>
      <w:r w:rsidRPr="00B4784D">
        <w:rPr>
          <w:b/>
        </w:rPr>
        <w:t>Spring Security, Spring AOP</w:t>
      </w:r>
      <w:r w:rsidRPr="00B4784D">
        <w:t>.</w:t>
      </w:r>
    </w:p>
    <w:p w:rsidR="00673A94" w:rsidRPr="00B4784D" w:rsidRDefault="00673A94" w:rsidP="00696797">
      <w:pPr>
        <w:pStyle w:val="NoSpacing"/>
        <w:numPr>
          <w:ilvl w:val="0"/>
          <w:numId w:val="10"/>
        </w:numPr>
      </w:pPr>
      <w:r w:rsidRPr="00B4784D">
        <w:rPr>
          <w:shd w:val="clear" w:color="auto" w:fill="FFFFFF"/>
        </w:rPr>
        <w:t>Extensive knowledge in</w:t>
      </w:r>
      <w:r w:rsidRPr="00B4784D">
        <w:rPr>
          <w:b/>
          <w:shd w:val="clear" w:color="auto" w:fill="FFFFFF"/>
        </w:rPr>
        <w:t xml:space="preserve"> Spring Web MVC</w:t>
      </w:r>
      <w:r w:rsidRPr="00B4784D">
        <w:rPr>
          <w:rStyle w:val="apple-converted-space"/>
          <w:rFonts w:cs="Calibri"/>
          <w:shd w:val="clear" w:color="auto" w:fill="FFFFFF"/>
        </w:rPr>
        <w:t> </w:t>
      </w:r>
      <w:r w:rsidRPr="00B4784D">
        <w:rPr>
          <w:shd w:val="clear" w:color="auto" w:fill="FFFFFF"/>
        </w:rPr>
        <w:t>framework for the applying MVC Implementationto the web application.</w:t>
      </w:r>
    </w:p>
    <w:p w:rsidR="00673A94" w:rsidRPr="00B4784D" w:rsidRDefault="00673A94" w:rsidP="00696797">
      <w:pPr>
        <w:pStyle w:val="NoSpacing"/>
        <w:numPr>
          <w:ilvl w:val="0"/>
          <w:numId w:val="10"/>
        </w:numPr>
      </w:pPr>
      <w:r w:rsidRPr="00B4784D">
        <w:rPr>
          <w:shd w:val="clear" w:color="auto" w:fill="FFFFFF"/>
        </w:rPr>
        <w:t>Experience in using the Object Relational Mapping tool- </w:t>
      </w:r>
      <w:r w:rsidRPr="00B4784D">
        <w:rPr>
          <w:b/>
          <w:bdr w:val="none" w:sz="0" w:space="0" w:color="auto" w:frame="1"/>
          <w:shd w:val="clear" w:color="auto" w:fill="FFFFFF"/>
        </w:rPr>
        <w:t>Hibernate, </w:t>
      </w:r>
      <w:r w:rsidRPr="00B4784D">
        <w:rPr>
          <w:shd w:val="clear" w:color="auto" w:fill="FFFFFF"/>
        </w:rPr>
        <w:t>strong in using XML mappings and Java Objects.</w:t>
      </w:r>
    </w:p>
    <w:p w:rsidR="00673A94" w:rsidRPr="00B4784D" w:rsidRDefault="00673A94" w:rsidP="00696797">
      <w:pPr>
        <w:pStyle w:val="NoSpacing"/>
        <w:numPr>
          <w:ilvl w:val="0"/>
          <w:numId w:val="10"/>
        </w:numPr>
      </w:pPr>
      <w:r w:rsidRPr="00B4784D">
        <w:rPr>
          <w:shd w:val="clear" w:color="auto" w:fill="FFFFFF"/>
        </w:rPr>
        <w:t xml:space="preserve">Good knowledge of </w:t>
      </w:r>
      <w:r w:rsidRPr="00B4784D">
        <w:rPr>
          <w:b/>
          <w:shd w:val="clear" w:color="auto" w:fill="FFFFFF"/>
        </w:rPr>
        <w:t>Spring’s IOC, AOP</w:t>
      </w:r>
      <w:proofErr w:type="gramStart"/>
      <w:r w:rsidRPr="00B4784D">
        <w:rPr>
          <w:b/>
          <w:shd w:val="clear" w:color="auto" w:fill="FFFFFF"/>
        </w:rPr>
        <w:t>,Spring</w:t>
      </w:r>
      <w:proofErr w:type="gramEnd"/>
      <w:r w:rsidRPr="00B4784D">
        <w:rPr>
          <w:b/>
          <w:shd w:val="clear" w:color="auto" w:fill="FFFFFF"/>
        </w:rPr>
        <w:t xml:space="preserve"> MVC</w:t>
      </w:r>
      <w:r w:rsidRPr="00B4784D">
        <w:rPr>
          <w:shd w:val="clear" w:color="auto" w:fill="FFFFFF"/>
        </w:rPr>
        <w:t xml:space="preserve"> and spring’s integration with </w:t>
      </w:r>
      <w:r w:rsidRPr="00B4784D">
        <w:rPr>
          <w:b/>
          <w:shd w:val="clear" w:color="auto" w:fill="FFFFFF"/>
        </w:rPr>
        <w:t>Hibernate</w:t>
      </w:r>
      <w:r w:rsidRPr="00B4784D">
        <w:rPr>
          <w:shd w:val="clear" w:color="auto" w:fill="FFFFFF"/>
        </w:rPr>
        <w:t xml:space="preserve"> technologies.</w:t>
      </w:r>
    </w:p>
    <w:p w:rsidR="00673A94" w:rsidRPr="00B4784D" w:rsidRDefault="00673A94" w:rsidP="00696797">
      <w:pPr>
        <w:pStyle w:val="NoSpacing"/>
        <w:numPr>
          <w:ilvl w:val="0"/>
          <w:numId w:val="10"/>
        </w:numPr>
        <w:rPr>
          <w:bCs/>
        </w:rPr>
      </w:pPr>
      <w:r w:rsidRPr="00B4784D">
        <w:t xml:space="preserve">Worked with </w:t>
      </w:r>
      <w:r w:rsidRPr="00B4784D">
        <w:rPr>
          <w:b/>
        </w:rPr>
        <w:t>spring-hibernate</w:t>
      </w:r>
      <w:r w:rsidRPr="00B4784D">
        <w:t xml:space="preserve">, </w:t>
      </w:r>
      <w:r w:rsidRPr="00B4784D">
        <w:rPr>
          <w:b/>
        </w:rPr>
        <w:t>spring security</w:t>
      </w:r>
      <w:r w:rsidRPr="00B4784D">
        <w:t xml:space="preserve">, </w:t>
      </w:r>
      <w:r w:rsidRPr="00B4784D">
        <w:rPr>
          <w:b/>
        </w:rPr>
        <w:t>spring validations</w:t>
      </w:r>
      <w:r w:rsidRPr="00B4784D">
        <w:t xml:space="preserve"> and </w:t>
      </w:r>
      <w:r w:rsidRPr="00B4784D">
        <w:rPr>
          <w:b/>
        </w:rPr>
        <w:t>Spring-JDBC</w:t>
      </w:r>
      <w:r w:rsidRPr="00B4784D">
        <w:t xml:space="preserve"> integration on various web-applications.</w:t>
      </w:r>
    </w:p>
    <w:p w:rsidR="00673A94" w:rsidRPr="00B4784D" w:rsidRDefault="00673A94" w:rsidP="00696797">
      <w:pPr>
        <w:pStyle w:val="NoSpacing"/>
        <w:numPr>
          <w:ilvl w:val="0"/>
          <w:numId w:val="10"/>
        </w:numPr>
        <w:rPr>
          <w:bCs/>
        </w:rPr>
      </w:pPr>
      <w:r w:rsidRPr="00B4784D">
        <w:t xml:space="preserve">Developed the applications using </w:t>
      </w:r>
      <w:r w:rsidRPr="00B4784D">
        <w:rPr>
          <w:rStyle w:val="hl"/>
          <w:rFonts w:cs="Calibri"/>
          <w:b/>
        </w:rPr>
        <w:t>SPRING</w:t>
      </w:r>
      <w:r w:rsidRPr="00B4784D">
        <w:t xml:space="preserve"> framework including </w:t>
      </w:r>
      <w:r w:rsidRPr="00B4784D">
        <w:rPr>
          <w:rStyle w:val="hl"/>
          <w:rFonts w:cs="Calibri"/>
          <w:b/>
        </w:rPr>
        <w:t>SpringBoot</w:t>
      </w:r>
      <w:r w:rsidRPr="00B4784D">
        <w:t xml:space="preserve">, </w:t>
      </w:r>
      <w:r w:rsidRPr="00B4784D">
        <w:rPr>
          <w:rStyle w:val="hl"/>
          <w:rFonts w:cs="Calibri"/>
          <w:b/>
        </w:rPr>
        <w:t>Spring</w:t>
      </w:r>
      <w:r w:rsidRPr="00B4784D">
        <w:rPr>
          <w:b/>
        </w:rPr>
        <w:t xml:space="preserve"> WS</w:t>
      </w:r>
      <w:r w:rsidRPr="00B4784D">
        <w:t xml:space="preserve">, </w:t>
      </w:r>
      <w:r w:rsidRPr="00B4784D">
        <w:rPr>
          <w:b/>
        </w:rPr>
        <w:t>Spring Batch</w:t>
      </w:r>
      <w:r w:rsidRPr="00B4784D">
        <w:t xml:space="preserve">, </w:t>
      </w:r>
      <w:r w:rsidRPr="00B4784D">
        <w:rPr>
          <w:rStyle w:val="hl"/>
          <w:rFonts w:cs="Calibri"/>
          <w:b/>
        </w:rPr>
        <w:t>Spring</w:t>
      </w:r>
      <w:r w:rsidRPr="00B4784D">
        <w:rPr>
          <w:b/>
        </w:rPr>
        <w:t xml:space="preserve"> MVC</w:t>
      </w:r>
      <w:r w:rsidRPr="00B4784D">
        <w:t xml:space="preserve">, and </w:t>
      </w:r>
      <w:r w:rsidRPr="00B4784D">
        <w:rPr>
          <w:rStyle w:val="hl"/>
          <w:rFonts w:cs="Calibri"/>
        </w:rPr>
        <w:t>Spring</w:t>
      </w:r>
      <w:r w:rsidRPr="00B4784D">
        <w:t xml:space="preserve"> Integrations design pattern. </w:t>
      </w:r>
    </w:p>
    <w:p w:rsidR="00673A94" w:rsidRPr="00B4784D" w:rsidRDefault="00673A94" w:rsidP="00696797">
      <w:pPr>
        <w:pStyle w:val="NoSpacing"/>
        <w:numPr>
          <w:ilvl w:val="0"/>
          <w:numId w:val="10"/>
        </w:numPr>
        <w:rPr>
          <w:bCs/>
        </w:rPr>
      </w:pPr>
      <w:r w:rsidRPr="00B4784D">
        <w:t>Created and executed both load and functional tests for web services.</w:t>
      </w:r>
    </w:p>
    <w:p w:rsidR="00673A94" w:rsidRPr="00B4784D" w:rsidRDefault="00673A94" w:rsidP="00696797">
      <w:pPr>
        <w:pStyle w:val="NoSpacing"/>
        <w:numPr>
          <w:ilvl w:val="0"/>
          <w:numId w:val="10"/>
        </w:numPr>
        <w:rPr>
          <w:bCs/>
        </w:rPr>
      </w:pPr>
      <w:r w:rsidRPr="00B4784D">
        <w:t xml:space="preserve">Experienced with </w:t>
      </w:r>
      <w:r w:rsidRPr="00B4784D">
        <w:rPr>
          <w:b/>
        </w:rPr>
        <w:t>SOAP/WSDL</w:t>
      </w:r>
      <w:r w:rsidRPr="00B4784D">
        <w:t xml:space="preserve">. Have also designed and developed </w:t>
      </w:r>
      <w:r w:rsidRPr="00B4784D">
        <w:rPr>
          <w:b/>
        </w:rPr>
        <w:t>REST</w:t>
      </w:r>
      <w:r w:rsidRPr="00B4784D">
        <w:t xml:space="preserve"> interfaces in Java.</w:t>
      </w:r>
    </w:p>
    <w:p w:rsidR="00673A94" w:rsidRPr="00B4784D" w:rsidRDefault="00673A94" w:rsidP="00696797">
      <w:pPr>
        <w:pStyle w:val="NoSpacing"/>
        <w:numPr>
          <w:ilvl w:val="0"/>
          <w:numId w:val="10"/>
        </w:numPr>
        <w:rPr>
          <w:bCs/>
        </w:rPr>
      </w:pPr>
      <w:r w:rsidRPr="00B4784D">
        <w:rPr>
          <w:shd w:val="clear" w:color="auto" w:fill="FFFFFF"/>
        </w:rPr>
        <w:t>Working knowledge of JBOSS 4.x/5 and exposure to distributed queuing architectures.</w:t>
      </w:r>
    </w:p>
    <w:p w:rsidR="00673A94" w:rsidRPr="00B4784D" w:rsidRDefault="00673A94" w:rsidP="00696797">
      <w:pPr>
        <w:pStyle w:val="NoSpacing"/>
        <w:numPr>
          <w:ilvl w:val="0"/>
          <w:numId w:val="10"/>
        </w:numPr>
        <w:rPr>
          <w:rFonts w:eastAsia="Calibri"/>
          <w:bCs/>
          <w:lang w:val="en-IN"/>
        </w:rPr>
      </w:pPr>
      <w:r w:rsidRPr="00B4784D">
        <w:rPr>
          <w:rFonts w:eastAsia="Calibri"/>
          <w:lang w:val="en-IN"/>
        </w:rPr>
        <w:t xml:space="preserve">Solid experience with </w:t>
      </w:r>
      <w:r w:rsidRPr="00B4784D">
        <w:rPr>
          <w:rFonts w:eastAsia="Calibri"/>
          <w:b/>
          <w:lang w:val="en-IN"/>
        </w:rPr>
        <w:t>Oracle</w:t>
      </w:r>
      <w:r w:rsidRPr="00B4784D">
        <w:rPr>
          <w:rFonts w:eastAsia="Calibri"/>
          <w:lang w:val="en-IN"/>
        </w:rPr>
        <w:t xml:space="preserve">, MS-Access using </w:t>
      </w:r>
      <w:r w:rsidRPr="00B4784D">
        <w:rPr>
          <w:rFonts w:eastAsia="Calibri"/>
          <w:b/>
          <w:lang w:val="en-IN"/>
        </w:rPr>
        <w:t>JDBC</w:t>
      </w:r>
      <w:r w:rsidRPr="00B4784D">
        <w:rPr>
          <w:rFonts w:eastAsia="Calibri"/>
          <w:lang w:val="en-IN"/>
        </w:rPr>
        <w:t xml:space="preserve">. Extensive experience in using </w:t>
      </w:r>
      <w:r w:rsidRPr="00B4784D">
        <w:rPr>
          <w:rFonts w:eastAsia="Calibri"/>
          <w:b/>
          <w:lang w:val="en-IN"/>
        </w:rPr>
        <w:t>SQL</w:t>
      </w:r>
      <w:r w:rsidRPr="00B4784D">
        <w:rPr>
          <w:rFonts w:eastAsia="Calibri"/>
          <w:lang w:val="en-IN"/>
        </w:rPr>
        <w:t xml:space="preserve">, </w:t>
      </w:r>
      <w:r w:rsidRPr="00B4784D">
        <w:rPr>
          <w:rFonts w:eastAsia="Calibri"/>
          <w:b/>
          <w:lang w:val="en-IN"/>
        </w:rPr>
        <w:t>PL/SQL</w:t>
      </w:r>
      <w:r w:rsidRPr="00B4784D">
        <w:rPr>
          <w:rFonts w:eastAsia="Calibri"/>
          <w:lang w:val="en-IN"/>
        </w:rPr>
        <w:t>.</w:t>
      </w:r>
    </w:p>
    <w:p w:rsidR="00673A94" w:rsidRPr="00B4784D" w:rsidRDefault="00673A94" w:rsidP="00696797">
      <w:pPr>
        <w:pStyle w:val="NoSpacing"/>
        <w:numPr>
          <w:ilvl w:val="0"/>
          <w:numId w:val="10"/>
        </w:numPr>
        <w:rPr>
          <w:rFonts w:eastAsia="Calibri"/>
          <w:bCs/>
          <w:lang w:val="en-IN"/>
        </w:rPr>
      </w:pPr>
      <w:r w:rsidRPr="00B4784D">
        <w:rPr>
          <w:shd w:val="clear" w:color="auto" w:fill="FFFFFF"/>
        </w:rPr>
        <w:t>Expertise in Installation, Configuration, Trouble-Shooting and Mainten</w:t>
      </w:r>
      <w:r w:rsidR="00696797">
        <w:rPr>
          <w:shd w:val="clear" w:color="auto" w:fill="FFFFFF"/>
        </w:rPr>
        <w:t xml:space="preserve">ance of BEA WebLogic Server </w:t>
      </w:r>
      <w:r w:rsidRPr="00B4784D">
        <w:rPr>
          <w:shd w:val="clear" w:color="auto" w:fill="FFFFFF"/>
        </w:rPr>
        <w:t>JBOSS 4.x/5, Apache Web Server on different UNIX flavors and environments.</w:t>
      </w:r>
    </w:p>
    <w:p w:rsidR="00673A94" w:rsidRPr="00B4784D" w:rsidRDefault="00673A94" w:rsidP="00696797">
      <w:pPr>
        <w:pStyle w:val="NoSpacing"/>
        <w:numPr>
          <w:ilvl w:val="0"/>
          <w:numId w:val="10"/>
        </w:numPr>
        <w:rPr>
          <w:rFonts w:eastAsia="Calibri"/>
          <w:bCs/>
          <w:lang w:val="en-IN"/>
        </w:rPr>
      </w:pPr>
      <w:r w:rsidRPr="00B4784D">
        <w:rPr>
          <w:rFonts w:eastAsia="Calibri"/>
          <w:lang w:val="en-IN"/>
        </w:rPr>
        <w:t xml:space="preserve">Expertise in </w:t>
      </w:r>
      <w:r w:rsidRPr="00B4784D">
        <w:rPr>
          <w:rFonts w:eastAsia="Calibri"/>
          <w:b/>
          <w:lang w:val="en-IN"/>
        </w:rPr>
        <w:t>RDBMS</w:t>
      </w:r>
      <w:r w:rsidRPr="00B4784D">
        <w:rPr>
          <w:rFonts w:eastAsia="Calibri"/>
          <w:lang w:val="en-IN"/>
        </w:rPr>
        <w:t xml:space="preserve"> such as </w:t>
      </w:r>
      <w:r w:rsidRPr="00B4784D">
        <w:rPr>
          <w:rFonts w:eastAsia="Calibri"/>
          <w:b/>
          <w:lang w:val="en-IN"/>
        </w:rPr>
        <w:t>OracleDB2</w:t>
      </w:r>
      <w:r w:rsidRPr="00B4784D">
        <w:rPr>
          <w:rFonts w:eastAsia="Calibri"/>
          <w:lang w:val="en-IN"/>
        </w:rPr>
        <w:t xml:space="preserve">, </w:t>
      </w:r>
      <w:r w:rsidRPr="00B4784D">
        <w:rPr>
          <w:rFonts w:eastAsia="Calibri"/>
          <w:b/>
          <w:lang w:val="en-IN"/>
        </w:rPr>
        <w:t>SQL</w:t>
      </w:r>
      <w:r w:rsidRPr="00B4784D">
        <w:rPr>
          <w:rFonts w:eastAsia="Calibri"/>
          <w:lang w:val="en-IN"/>
        </w:rPr>
        <w:t xml:space="preserve"> Server writing SQL Queries, Joins, Procedures and Functions.</w:t>
      </w:r>
    </w:p>
    <w:p w:rsidR="005250D5" w:rsidRPr="00B4784D" w:rsidRDefault="005250D5" w:rsidP="00696797">
      <w:pPr>
        <w:pStyle w:val="NoSpacing"/>
        <w:numPr>
          <w:ilvl w:val="0"/>
          <w:numId w:val="10"/>
        </w:numPr>
        <w:rPr>
          <w:rFonts w:eastAsia="Calibri"/>
          <w:bCs/>
          <w:lang w:val="en-IN"/>
        </w:rPr>
      </w:pPr>
      <w:r w:rsidRPr="00B4784D">
        <w:rPr>
          <w:color w:val="000000"/>
          <w:shd w:val="clear" w:color="auto" w:fill="FFFFFF"/>
        </w:rPr>
        <w:t xml:space="preserve">Good programming and debugging skills in </w:t>
      </w:r>
      <w:r w:rsidRPr="00B4784D">
        <w:rPr>
          <w:b/>
          <w:color w:val="000000"/>
          <w:shd w:val="clear" w:color="auto" w:fill="FFFFFF"/>
        </w:rPr>
        <w:t>Unix</w:t>
      </w:r>
      <w:r w:rsidRPr="00B4784D">
        <w:rPr>
          <w:color w:val="000000"/>
          <w:shd w:val="clear" w:color="auto" w:fill="FFFFFF"/>
        </w:rPr>
        <w:t xml:space="preserve"> Shell Scripting.</w:t>
      </w:r>
    </w:p>
    <w:p w:rsidR="00673A94" w:rsidRPr="00B4784D" w:rsidRDefault="00673A94" w:rsidP="00696797">
      <w:pPr>
        <w:pStyle w:val="NoSpacing"/>
        <w:numPr>
          <w:ilvl w:val="0"/>
          <w:numId w:val="10"/>
        </w:numPr>
        <w:rPr>
          <w:rFonts w:eastAsia="Calibri"/>
          <w:bCs/>
          <w:lang w:val="en-IN"/>
        </w:rPr>
      </w:pPr>
      <w:r w:rsidRPr="00B4784D">
        <w:rPr>
          <w:shd w:val="clear" w:color="auto" w:fill="FFFFFF"/>
        </w:rPr>
        <w:t xml:space="preserve">Developed customized audit reports with password protection and role-based run authorization using </w:t>
      </w:r>
      <w:r w:rsidRPr="00B4784D">
        <w:rPr>
          <w:b/>
          <w:shd w:val="clear" w:color="auto" w:fill="FFFFFF"/>
        </w:rPr>
        <w:t>Jasper reporting tool</w:t>
      </w:r>
      <w:r w:rsidRPr="00B4784D">
        <w:rPr>
          <w:shd w:val="clear" w:color="auto" w:fill="FFFFFF"/>
        </w:rPr>
        <w:t>. </w:t>
      </w:r>
    </w:p>
    <w:p w:rsidR="005250D5" w:rsidRPr="00B4784D" w:rsidRDefault="005250D5" w:rsidP="00696797">
      <w:pPr>
        <w:pStyle w:val="NoSpacing"/>
        <w:numPr>
          <w:ilvl w:val="0"/>
          <w:numId w:val="10"/>
        </w:numPr>
        <w:rPr>
          <w:rFonts w:eastAsia="Calibri"/>
          <w:bCs/>
          <w:lang w:val="en-IN"/>
        </w:rPr>
      </w:pPr>
      <w:r w:rsidRPr="00B4784D">
        <w:rPr>
          <w:color w:val="000000"/>
          <w:shd w:val="clear" w:color="auto" w:fill="FFFFFF"/>
        </w:rPr>
        <w:t>Expertise developing Responsive web design (</w:t>
      </w:r>
      <w:r w:rsidRPr="00B4784D">
        <w:rPr>
          <w:b/>
          <w:color w:val="000000"/>
          <w:shd w:val="clear" w:color="auto" w:fill="FFFFFF"/>
        </w:rPr>
        <w:t>RWD</w:t>
      </w:r>
      <w:r w:rsidRPr="00B4784D">
        <w:rPr>
          <w:color w:val="000000"/>
          <w:shd w:val="clear" w:color="auto" w:fill="FFFFFF"/>
        </w:rPr>
        <w:t xml:space="preserve">) application with client scripting language and serve scripting languages like </w:t>
      </w:r>
      <w:r w:rsidRPr="00B4784D">
        <w:rPr>
          <w:b/>
          <w:color w:val="000000"/>
          <w:shd w:val="clear" w:color="auto" w:fill="FFFFFF"/>
        </w:rPr>
        <w:t>Node.js, Express.js, React.js</w:t>
      </w:r>
      <w:r w:rsidRPr="00B4784D">
        <w:rPr>
          <w:color w:val="000000"/>
          <w:shd w:val="clear" w:color="auto" w:fill="FFFFFF"/>
        </w:rPr>
        <w:t>.</w:t>
      </w:r>
    </w:p>
    <w:p w:rsidR="00673A94" w:rsidRPr="00B4784D" w:rsidRDefault="00673A94" w:rsidP="00696797">
      <w:pPr>
        <w:pStyle w:val="NoSpacing"/>
        <w:numPr>
          <w:ilvl w:val="0"/>
          <w:numId w:val="10"/>
        </w:numPr>
        <w:rPr>
          <w:rFonts w:eastAsia="Calibri"/>
          <w:bCs/>
          <w:lang w:val="en-IN"/>
        </w:rPr>
      </w:pPr>
      <w:r w:rsidRPr="00B4784D">
        <w:t xml:space="preserve">Expert </w:t>
      </w:r>
      <w:r w:rsidRPr="00B4784D">
        <w:rPr>
          <w:rFonts w:eastAsia="Calibri"/>
          <w:lang w:val="en-IN"/>
        </w:rPr>
        <w:t xml:space="preserve">level skills in developing web-based </w:t>
      </w:r>
      <w:r w:rsidRPr="00B4784D">
        <w:rPr>
          <w:rFonts w:eastAsia="Calibri"/>
          <w:b/>
          <w:lang w:val="en-IN"/>
        </w:rPr>
        <w:t>GUI</w:t>
      </w:r>
      <w:r w:rsidRPr="00B4784D">
        <w:rPr>
          <w:rFonts w:eastAsia="Calibri"/>
          <w:lang w:val="en-IN"/>
        </w:rPr>
        <w:t xml:space="preserve"> s using </w:t>
      </w:r>
      <w:r w:rsidRPr="00B4784D">
        <w:rPr>
          <w:rFonts w:eastAsia="Calibri"/>
          <w:b/>
          <w:lang w:val="en-IN"/>
        </w:rPr>
        <w:t>HTML</w:t>
      </w:r>
      <w:r w:rsidRPr="00B4784D">
        <w:rPr>
          <w:rFonts w:eastAsia="Calibri"/>
          <w:lang w:val="en-IN"/>
        </w:rPr>
        <w:t xml:space="preserve">, </w:t>
      </w:r>
      <w:r w:rsidRPr="00B4784D">
        <w:rPr>
          <w:rFonts w:eastAsia="Calibri"/>
          <w:b/>
          <w:lang w:val="en-IN"/>
        </w:rPr>
        <w:t>DHTML</w:t>
      </w:r>
      <w:r w:rsidRPr="00B4784D">
        <w:rPr>
          <w:rFonts w:eastAsia="Calibri"/>
          <w:lang w:val="en-IN"/>
        </w:rPr>
        <w:t xml:space="preserve">, </w:t>
      </w:r>
      <w:r w:rsidRPr="00B4784D">
        <w:rPr>
          <w:rFonts w:eastAsia="Calibri"/>
          <w:b/>
          <w:lang w:val="en-IN"/>
        </w:rPr>
        <w:t>XML</w:t>
      </w:r>
      <w:r w:rsidRPr="00B4784D">
        <w:rPr>
          <w:rFonts w:eastAsia="Calibri"/>
          <w:lang w:val="en-IN"/>
        </w:rPr>
        <w:t xml:space="preserve">, </w:t>
      </w:r>
      <w:r w:rsidRPr="00B4784D">
        <w:rPr>
          <w:rFonts w:eastAsia="Calibri"/>
          <w:b/>
          <w:lang w:val="en-IN"/>
        </w:rPr>
        <w:t>CSS</w:t>
      </w:r>
      <w:r w:rsidRPr="00B4784D">
        <w:rPr>
          <w:rFonts w:eastAsia="Calibri"/>
          <w:lang w:val="en-IN"/>
        </w:rPr>
        <w:t xml:space="preserve">, </w:t>
      </w:r>
      <w:r w:rsidRPr="00B4784D">
        <w:rPr>
          <w:rFonts w:eastAsia="Calibri"/>
          <w:b/>
          <w:lang w:val="en-IN"/>
        </w:rPr>
        <w:t>CSS/SASS</w:t>
      </w:r>
      <w:r w:rsidRPr="00B4784D">
        <w:rPr>
          <w:rFonts w:eastAsia="Calibri"/>
          <w:lang w:val="en-IN"/>
        </w:rPr>
        <w:t xml:space="preserve"> and </w:t>
      </w:r>
      <w:r w:rsidRPr="00B4784D">
        <w:rPr>
          <w:rFonts w:eastAsia="Calibri"/>
          <w:b/>
          <w:lang w:val="en-IN"/>
        </w:rPr>
        <w:t>JavaScript</w:t>
      </w:r>
      <w:r w:rsidRPr="00B4784D">
        <w:rPr>
          <w:rFonts w:eastAsia="Calibri"/>
          <w:lang w:val="en-IN"/>
        </w:rPr>
        <w:t xml:space="preserve"> for web enabled applications.</w:t>
      </w:r>
    </w:p>
    <w:p w:rsidR="00673A94" w:rsidRPr="00B4784D" w:rsidRDefault="00673A94" w:rsidP="00696797">
      <w:pPr>
        <w:pStyle w:val="NoSpacing"/>
        <w:numPr>
          <w:ilvl w:val="0"/>
          <w:numId w:val="10"/>
        </w:numPr>
        <w:rPr>
          <w:rFonts w:eastAsia="Calibri"/>
          <w:bCs/>
          <w:lang w:val="en-IN"/>
        </w:rPr>
      </w:pPr>
      <w:r w:rsidRPr="00B4784D">
        <w:rPr>
          <w:shd w:val="clear" w:color="auto" w:fill="FFFFFF"/>
        </w:rPr>
        <w:t xml:space="preserve">Worked on CSS pre-processors like LESS, </w:t>
      </w:r>
      <w:r w:rsidRPr="00B4784D">
        <w:rPr>
          <w:b/>
          <w:shd w:val="clear" w:color="auto" w:fill="FFFFFF"/>
        </w:rPr>
        <w:t>SASS</w:t>
      </w:r>
      <w:r w:rsidRPr="00B4784D">
        <w:rPr>
          <w:shd w:val="clear" w:color="auto" w:fill="FFFFFF"/>
        </w:rPr>
        <w:t xml:space="preserve"> and switch CSS. </w:t>
      </w:r>
    </w:p>
    <w:p w:rsidR="00673A94" w:rsidRPr="00B4784D" w:rsidRDefault="00673A94" w:rsidP="00696797">
      <w:pPr>
        <w:pStyle w:val="NoSpacing"/>
        <w:numPr>
          <w:ilvl w:val="0"/>
          <w:numId w:val="10"/>
        </w:numPr>
        <w:rPr>
          <w:rFonts w:eastAsia="Calibri"/>
          <w:bCs/>
          <w:lang w:val="en-IN"/>
        </w:rPr>
      </w:pPr>
      <w:r w:rsidRPr="00B4784D">
        <w:rPr>
          <w:shd w:val="clear" w:color="auto" w:fill="FFFFFF"/>
        </w:rPr>
        <w:t xml:space="preserve">Good exposure in setting up </w:t>
      </w:r>
      <w:r w:rsidRPr="00B4784D">
        <w:rPr>
          <w:b/>
          <w:shd w:val="clear" w:color="auto" w:fill="FFFFFF"/>
        </w:rPr>
        <w:t>Mongo</w:t>
      </w:r>
      <w:r w:rsidRPr="00B4784D">
        <w:rPr>
          <w:shd w:val="clear" w:color="auto" w:fill="FFFFFF"/>
        </w:rPr>
        <w:t xml:space="preserve"> environments for different use cases.</w:t>
      </w:r>
    </w:p>
    <w:p w:rsidR="00673A94" w:rsidRPr="00B4784D" w:rsidRDefault="00673A94" w:rsidP="00696797">
      <w:pPr>
        <w:pStyle w:val="NoSpacing"/>
        <w:numPr>
          <w:ilvl w:val="0"/>
          <w:numId w:val="10"/>
        </w:numPr>
        <w:rPr>
          <w:rFonts w:eastAsia="Calibri"/>
          <w:bCs/>
          <w:lang w:val="en-IN"/>
        </w:rPr>
      </w:pPr>
      <w:r w:rsidRPr="00B4784D">
        <w:t xml:space="preserve">Experience in designing front end with in object-oriented JavaScript framework like </w:t>
      </w:r>
      <w:r w:rsidRPr="00B4784D">
        <w:rPr>
          <w:b/>
        </w:rPr>
        <w:t xml:space="preserve">Angular.JS, Backbone.JS, </w:t>
      </w:r>
      <w:proofErr w:type="gramStart"/>
      <w:r w:rsidRPr="00B4784D">
        <w:rPr>
          <w:b/>
        </w:rPr>
        <w:t>node</w:t>
      </w:r>
      <w:proofErr w:type="gramEnd"/>
      <w:r w:rsidRPr="00B4784D">
        <w:rPr>
          <w:b/>
        </w:rPr>
        <w:t xml:space="preserve"> JS</w:t>
      </w:r>
      <w:r w:rsidRPr="00B4784D">
        <w:t>, express.</w:t>
      </w:r>
    </w:p>
    <w:p w:rsidR="00673A94" w:rsidRPr="00B4784D" w:rsidRDefault="00673A94" w:rsidP="00696797">
      <w:pPr>
        <w:pStyle w:val="NoSpacing"/>
        <w:numPr>
          <w:ilvl w:val="0"/>
          <w:numId w:val="10"/>
        </w:numPr>
        <w:rPr>
          <w:rFonts w:eastAsia="Calibri"/>
          <w:bCs/>
          <w:lang w:val="en-IN"/>
        </w:rPr>
      </w:pPr>
      <w:r w:rsidRPr="00B4784D">
        <w:rPr>
          <w:shd w:val="clear" w:color="auto" w:fill="FFFFFF"/>
        </w:rPr>
        <w:t xml:space="preserve">Experience in working with Integration frameworks like </w:t>
      </w:r>
      <w:r w:rsidRPr="00B4784D">
        <w:rPr>
          <w:b/>
          <w:shd w:val="clear" w:color="auto" w:fill="FFFFFF"/>
        </w:rPr>
        <w:t>Apache</w:t>
      </w:r>
      <w:r w:rsidRPr="00B4784D">
        <w:rPr>
          <w:shd w:val="clear" w:color="auto" w:fill="FFFFFF"/>
        </w:rPr>
        <w:t xml:space="preserve"> Camel.</w:t>
      </w:r>
    </w:p>
    <w:p w:rsidR="00673A94" w:rsidRPr="00B4784D" w:rsidRDefault="00673A94" w:rsidP="00696797">
      <w:pPr>
        <w:pStyle w:val="NoSpacing"/>
        <w:numPr>
          <w:ilvl w:val="0"/>
          <w:numId w:val="10"/>
        </w:numPr>
        <w:rPr>
          <w:rStyle w:val="apple-converted-space"/>
          <w:rFonts w:eastAsia="Calibri" w:cs="Calibri"/>
          <w:bCs/>
          <w:lang w:val="en-IN"/>
        </w:rPr>
      </w:pPr>
      <w:r w:rsidRPr="00B4784D">
        <w:rPr>
          <w:shd w:val="clear" w:color="auto" w:fill="FFFFFF"/>
        </w:rPr>
        <w:t xml:space="preserve">Administration, deployment and management experience of various Version Control Systems like Apache Subversion (SVN), GIT, Perforce, CVS, </w:t>
      </w:r>
      <w:proofErr w:type="gramStart"/>
      <w:r w:rsidRPr="00B4784D">
        <w:rPr>
          <w:b/>
          <w:shd w:val="clear" w:color="auto" w:fill="FFFFFF"/>
        </w:rPr>
        <w:t>IBM</w:t>
      </w:r>
      <w:proofErr w:type="gramEnd"/>
      <w:r w:rsidRPr="00B4784D">
        <w:rPr>
          <w:b/>
          <w:shd w:val="clear" w:color="auto" w:fill="FFFFFF"/>
        </w:rPr>
        <w:t xml:space="preserve"> Clear Case</w:t>
      </w:r>
      <w:r w:rsidRPr="00B4784D">
        <w:rPr>
          <w:rStyle w:val="apple-converted-space"/>
          <w:rFonts w:cs="Calibri"/>
          <w:b/>
          <w:shd w:val="clear" w:color="auto" w:fill="FFFFFF"/>
        </w:rPr>
        <w:t>.</w:t>
      </w:r>
    </w:p>
    <w:p w:rsidR="00A47065" w:rsidRPr="00B4784D" w:rsidRDefault="00A47065" w:rsidP="00696797">
      <w:pPr>
        <w:pStyle w:val="NoSpacing"/>
        <w:numPr>
          <w:ilvl w:val="0"/>
          <w:numId w:val="10"/>
        </w:numPr>
        <w:rPr>
          <w:rFonts w:eastAsia="Calibri"/>
          <w:bCs/>
          <w:lang w:val="en-IN"/>
        </w:rPr>
      </w:pPr>
      <w:r w:rsidRPr="00B4784D">
        <w:rPr>
          <w:color w:val="000000"/>
          <w:shd w:val="clear" w:color="auto" w:fill="FFFFFF"/>
        </w:rPr>
        <w:lastRenderedPageBreak/>
        <w:t xml:space="preserve">Developed </w:t>
      </w:r>
      <w:r w:rsidRPr="00B4784D">
        <w:rPr>
          <w:b/>
          <w:color w:val="000000"/>
          <w:shd w:val="clear" w:color="auto" w:fill="FFFFFF"/>
        </w:rPr>
        <w:t>JSP</w:t>
      </w:r>
      <w:r w:rsidRPr="00B4784D">
        <w:rPr>
          <w:color w:val="000000"/>
          <w:shd w:val="clear" w:color="auto" w:fill="FFFFFF"/>
        </w:rPr>
        <w:t xml:space="preserve"> custom tag libraries, and associated support in the Action Servlet, that assists in creating interactive form-based applications, which is the one of the primary area of functionality using </w:t>
      </w:r>
      <w:r w:rsidRPr="00B4784D">
        <w:rPr>
          <w:b/>
          <w:color w:val="000000"/>
          <w:shd w:val="clear" w:color="auto" w:fill="FFFFFF"/>
        </w:rPr>
        <w:t>Struts</w:t>
      </w:r>
      <w:r w:rsidRPr="00B4784D">
        <w:rPr>
          <w:color w:val="000000"/>
          <w:shd w:val="clear" w:color="auto" w:fill="FFFFFF"/>
        </w:rPr>
        <w:t xml:space="preserve"> Framework.</w:t>
      </w:r>
    </w:p>
    <w:p w:rsidR="00673A94" w:rsidRPr="00B4784D" w:rsidRDefault="00673A94" w:rsidP="00696797">
      <w:pPr>
        <w:pStyle w:val="NoSpacing"/>
        <w:numPr>
          <w:ilvl w:val="0"/>
          <w:numId w:val="10"/>
        </w:numPr>
        <w:rPr>
          <w:rFonts w:eastAsia="Calibri"/>
          <w:bCs/>
          <w:lang w:val="en-IN"/>
        </w:rPr>
      </w:pPr>
      <w:r w:rsidRPr="00B4784D">
        <w:rPr>
          <w:shd w:val="clear" w:color="auto" w:fill="FFFFFF"/>
        </w:rPr>
        <w:t>Experience in developing web-based applications using Node JS</w:t>
      </w:r>
      <w:r w:rsidRPr="00B4784D">
        <w:rPr>
          <w:rStyle w:val="apple-converted-space"/>
          <w:rFonts w:cs="Calibri"/>
          <w:shd w:val="clear" w:color="auto" w:fill="FFFFFF"/>
        </w:rPr>
        <w:t> </w:t>
      </w:r>
      <w:r w:rsidRPr="00B4784D">
        <w:rPr>
          <w:shd w:val="clear" w:color="auto" w:fill="FFFFFF"/>
        </w:rPr>
        <w:t>on the server side.</w:t>
      </w:r>
    </w:p>
    <w:p w:rsidR="00673A94" w:rsidRPr="00B4784D" w:rsidRDefault="00673A94" w:rsidP="00696797">
      <w:pPr>
        <w:pStyle w:val="NoSpacing"/>
        <w:numPr>
          <w:ilvl w:val="0"/>
          <w:numId w:val="10"/>
        </w:numPr>
      </w:pPr>
      <w:r w:rsidRPr="00B4784D">
        <w:t xml:space="preserve">IBM </w:t>
      </w:r>
      <w:r w:rsidRPr="00B4784D">
        <w:rPr>
          <w:b/>
        </w:rPr>
        <w:t>WebSphere</w:t>
      </w:r>
      <w:r w:rsidRPr="00B4784D">
        <w:t xml:space="preserve"> 7.0, Oracle/BEA </w:t>
      </w:r>
      <w:r w:rsidRPr="00B4784D">
        <w:rPr>
          <w:b/>
        </w:rPr>
        <w:t xml:space="preserve">WebLogic </w:t>
      </w:r>
      <w:r w:rsidRPr="00B4784D">
        <w:t xml:space="preserve">8.0, </w:t>
      </w:r>
      <w:r w:rsidRPr="00B4784D">
        <w:rPr>
          <w:b/>
        </w:rPr>
        <w:t>JBoss</w:t>
      </w:r>
      <w:r w:rsidRPr="00B4784D">
        <w:t xml:space="preserve"> and </w:t>
      </w:r>
      <w:r w:rsidRPr="00B4784D">
        <w:rPr>
          <w:b/>
        </w:rPr>
        <w:t>Tomcat</w:t>
      </w:r>
      <w:r w:rsidRPr="00B4784D">
        <w:t xml:space="preserve"> 5.5.</w:t>
      </w:r>
    </w:p>
    <w:p w:rsidR="00673A94" w:rsidRPr="00B4784D" w:rsidRDefault="00673A94" w:rsidP="00696797">
      <w:pPr>
        <w:pStyle w:val="NoSpacing"/>
        <w:numPr>
          <w:ilvl w:val="0"/>
          <w:numId w:val="10"/>
        </w:numPr>
      </w:pPr>
      <w:r w:rsidRPr="00B4784D">
        <w:t>Proven experience in writing Queries, Stored Procedures using SQL Developer.</w:t>
      </w:r>
    </w:p>
    <w:p w:rsidR="00673A94" w:rsidRPr="00B4784D" w:rsidRDefault="00673A94" w:rsidP="00696797">
      <w:pPr>
        <w:pStyle w:val="NoSpacing"/>
        <w:numPr>
          <w:ilvl w:val="0"/>
          <w:numId w:val="10"/>
        </w:numPr>
      </w:pPr>
      <w:r w:rsidRPr="00B4784D">
        <w:t xml:space="preserve">Excellent experience with major relational databases – </w:t>
      </w:r>
      <w:r w:rsidRPr="00B4784D">
        <w:rPr>
          <w:b/>
        </w:rPr>
        <w:t>Oracle 8i/9i/10g/11g, DB2, MySQL</w:t>
      </w:r>
      <w:r w:rsidRPr="00B4784D">
        <w:t>, SQL Server 2000/2005/2008</w:t>
      </w:r>
      <w:r w:rsidRPr="00B4784D">
        <w:rPr>
          <w:b/>
        </w:rPr>
        <w:t>.</w:t>
      </w:r>
    </w:p>
    <w:p w:rsidR="00673A94" w:rsidRPr="00B4784D" w:rsidRDefault="00673A94" w:rsidP="00696797">
      <w:pPr>
        <w:pStyle w:val="NoSpacing"/>
        <w:numPr>
          <w:ilvl w:val="0"/>
          <w:numId w:val="10"/>
        </w:numPr>
      </w:pPr>
      <w:r w:rsidRPr="00B4784D">
        <w:t>Extensive development experience in different IDE's like</w:t>
      </w:r>
      <w:r w:rsidRPr="00B4784D">
        <w:rPr>
          <w:b/>
        </w:rPr>
        <w:t xml:space="preserve"> Eclipse 3.x, NetBeans, IBM RAD.</w:t>
      </w:r>
    </w:p>
    <w:p w:rsidR="00673A94" w:rsidRPr="00B4784D" w:rsidRDefault="00673A94" w:rsidP="00696797">
      <w:pPr>
        <w:pStyle w:val="NoSpacing"/>
        <w:numPr>
          <w:ilvl w:val="0"/>
          <w:numId w:val="10"/>
        </w:numPr>
        <w:rPr>
          <w:rFonts w:eastAsia="Calibri"/>
          <w:bCs/>
          <w:lang w:val="en-IN"/>
        </w:rPr>
      </w:pPr>
      <w:r w:rsidRPr="00B4784D">
        <w:rPr>
          <w:rFonts w:eastAsia="Calibri"/>
          <w:lang w:val="en-IN"/>
        </w:rPr>
        <w:t xml:space="preserve">Expertise in client side designing and validations using </w:t>
      </w:r>
      <w:r w:rsidRPr="00B4784D">
        <w:rPr>
          <w:rFonts w:eastAsia="Calibri"/>
          <w:b/>
          <w:lang w:val="en-IN"/>
        </w:rPr>
        <w:t>HTML</w:t>
      </w:r>
      <w:r w:rsidRPr="00B4784D">
        <w:rPr>
          <w:rFonts w:eastAsia="Calibri"/>
          <w:lang w:val="en-IN"/>
        </w:rPr>
        <w:t xml:space="preserve">, </w:t>
      </w:r>
      <w:r w:rsidRPr="00B4784D">
        <w:rPr>
          <w:rFonts w:eastAsia="Calibri"/>
          <w:b/>
          <w:lang w:val="en-IN"/>
        </w:rPr>
        <w:t>JavaScript</w:t>
      </w:r>
      <w:r w:rsidRPr="00B4784D">
        <w:rPr>
          <w:rFonts w:eastAsia="Calibri"/>
          <w:lang w:val="en-IN"/>
        </w:rPr>
        <w:t xml:space="preserve">, </w:t>
      </w:r>
      <w:r w:rsidRPr="00B4784D">
        <w:rPr>
          <w:rFonts w:eastAsia="Calibri"/>
          <w:b/>
          <w:lang w:val="en-IN"/>
        </w:rPr>
        <w:t>JSP</w:t>
      </w:r>
      <w:r w:rsidRPr="00B4784D">
        <w:rPr>
          <w:rFonts w:eastAsia="Calibri"/>
          <w:lang w:val="en-IN"/>
        </w:rPr>
        <w:t xml:space="preserve">, </w:t>
      </w:r>
      <w:r w:rsidRPr="00B4784D">
        <w:rPr>
          <w:rFonts w:eastAsia="Calibri"/>
          <w:b/>
          <w:lang w:val="en-IN"/>
        </w:rPr>
        <w:t>JavaApplets</w:t>
      </w:r>
      <w:r w:rsidRPr="00B4784D">
        <w:rPr>
          <w:rFonts w:eastAsia="Calibri"/>
          <w:lang w:val="en-IN"/>
        </w:rPr>
        <w:t xml:space="preserve">, and </w:t>
      </w:r>
      <w:r w:rsidRPr="00B4784D">
        <w:rPr>
          <w:rFonts w:eastAsia="Calibri"/>
          <w:b/>
          <w:lang w:val="en-IN"/>
        </w:rPr>
        <w:t>JavaBeans</w:t>
      </w:r>
      <w:r w:rsidRPr="00B4784D">
        <w:rPr>
          <w:rFonts w:eastAsia="Calibri"/>
          <w:lang w:val="en-IN"/>
        </w:rPr>
        <w:t>.</w:t>
      </w:r>
    </w:p>
    <w:p w:rsidR="00673A94" w:rsidRPr="00B4784D" w:rsidRDefault="00673A94" w:rsidP="00696797">
      <w:pPr>
        <w:pStyle w:val="NoSpacing"/>
        <w:numPr>
          <w:ilvl w:val="0"/>
          <w:numId w:val="10"/>
        </w:numPr>
        <w:rPr>
          <w:rFonts w:eastAsia="Calibri"/>
          <w:bCs/>
          <w:lang w:val="en-IN"/>
        </w:rPr>
      </w:pPr>
      <w:r w:rsidRPr="00B4784D">
        <w:rPr>
          <w:shd w:val="clear" w:color="auto" w:fill="FFFFFF"/>
        </w:rPr>
        <w:t xml:space="preserve">Supported and maintained all application processes using </w:t>
      </w:r>
      <w:r w:rsidRPr="00B4784D">
        <w:rPr>
          <w:b/>
          <w:shd w:val="clear" w:color="auto" w:fill="FFFFFF"/>
        </w:rPr>
        <w:t>Autosys.</w:t>
      </w:r>
    </w:p>
    <w:p w:rsidR="00673A94" w:rsidRPr="00B4784D" w:rsidRDefault="00673A94" w:rsidP="00696797">
      <w:pPr>
        <w:pStyle w:val="NoSpacing"/>
        <w:numPr>
          <w:ilvl w:val="0"/>
          <w:numId w:val="10"/>
        </w:numPr>
      </w:pPr>
      <w:r w:rsidRPr="00B4784D">
        <w:t xml:space="preserve">Hands on experience in writing </w:t>
      </w:r>
      <w:r w:rsidRPr="00B4784D">
        <w:rPr>
          <w:b/>
        </w:rPr>
        <w:t>Junit</w:t>
      </w:r>
      <w:r w:rsidRPr="00B4784D">
        <w:t xml:space="preserve"> test cases and performing unit testing.</w:t>
      </w:r>
    </w:p>
    <w:p w:rsidR="00673A94" w:rsidRPr="00B4784D" w:rsidRDefault="00673A94" w:rsidP="00696797">
      <w:pPr>
        <w:pStyle w:val="NoSpacing"/>
        <w:numPr>
          <w:ilvl w:val="0"/>
          <w:numId w:val="10"/>
        </w:numPr>
      </w:pPr>
      <w:r w:rsidRPr="00B4784D">
        <w:rPr>
          <w:shd w:val="clear" w:color="auto" w:fill="FFFFFF"/>
        </w:rPr>
        <w:t xml:space="preserve">Implemented continuous build and continuous integration/deployment process using </w:t>
      </w:r>
      <w:r w:rsidRPr="00B4784D">
        <w:rPr>
          <w:b/>
          <w:shd w:val="clear" w:color="auto" w:fill="FFFFFF"/>
        </w:rPr>
        <w:t>Jenkins</w:t>
      </w:r>
      <w:r w:rsidRPr="00B4784D">
        <w:rPr>
          <w:shd w:val="clear" w:color="auto" w:fill="FFFFFF"/>
        </w:rPr>
        <w:t>.</w:t>
      </w:r>
    </w:p>
    <w:p w:rsidR="00673A94" w:rsidRPr="00B4784D" w:rsidRDefault="00673A94" w:rsidP="00696797">
      <w:pPr>
        <w:pStyle w:val="NoSpacing"/>
        <w:numPr>
          <w:ilvl w:val="0"/>
          <w:numId w:val="10"/>
        </w:numPr>
      </w:pPr>
      <w:r w:rsidRPr="00B4784D">
        <w:rPr>
          <w:shd w:val="clear" w:color="auto" w:fill="FFFFFF"/>
        </w:rPr>
        <w:t xml:space="preserve">Dealt with Build Automation and Continuous Integration devices like ANT, Maven, </w:t>
      </w:r>
      <w:proofErr w:type="gramStart"/>
      <w:r w:rsidRPr="00B4784D">
        <w:rPr>
          <w:b/>
          <w:shd w:val="clear" w:color="auto" w:fill="FFFFFF"/>
        </w:rPr>
        <w:t>Jenkins</w:t>
      </w:r>
      <w:proofErr w:type="gramEnd"/>
      <w:r w:rsidRPr="00B4784D">
        <w:rPr>
          <w:shd w:val="clear" w:color="auto" w:fill="FFFFFF"/>
        </w:rPr>
        <w:t>.</w:t>
      </w:r>
    </w:p>
    <w:p w:rsidR="00673A94" w:rsidRPr="00B4784D" w:rsidRDefault="00673A94" w:rsidP="00696797">
      <w:pPr>
        <w:pStyle w:val="NoSpacing"/>
        <w:numPr>
          <w:ilvl w:val="0"/>
          <w:numId w:val="10"/>
        </w:numPr>
        <w:rPr>
          <w:bCs/>
        </w:rPr>
      </w:pPr>
      <w:r w:rsidRPr="00B4784D">
        <w:t>Good knowledge of enterprise patterns, object-oriented design patterns and programming techniques.</w:t>
      </w:r>
    </w:p>
    <w:p w:rsidR="00673A94" w:rsidRPr="00B4784D" w:rsidRDefault="00673A94" w:rsidP="00696797">
      <w:pPr>
        <w:pStyle w:val="NoSpacing"/>
        <w:numPr>
          <w:ilvl w:val="0"/>
          <w:numId w:val="10"/>
        </w:numPr>
        <w:rPr>
          <w:bCs/>
        </w:rPr>
      </w:pPr>
      <w:r w:rsidRPr="00B4784D">
        <w:t>Experience in the implementation of spring batch using Shell Scripting.</w:t>
      </w:r>
    </w:p>
    <w:p w:rsidR="00673A94" w:rsidRPr="00B4784D" w:rsidRDefault="00673A94" w:rsidP="00696797">
      <w:pPr>
        <w:pStyle w:val="NoSpacing"/>
        <w:numPr>
          <w:ilvl w:val="0"/>
          <w:numId w:val="10"/>
        </w:numPr>
        <w:rPr>
          <w:rFonts w:eastAsia="Calibri"/>
          <w:bCs/>
          <w:lang w:val="en-IN"/>
        </w:rPr>
      </w:pPr>
      <w:r w:rsidRPr="00B4784D">
        <w:rPr>
          <w:rFonts w:eastAsia="Calibri"/>
        </w:rPr>
        <w:t xml:space="preserve">Experience </w:t>
      </w:r>
      <w:r w:rsidRPr="00B4784D">
        <w:rPr>
          <w:rFonts w:eastAsia="Calibri"/>
          <w:b/>
        </w:rPr>
        <w:t>Agile/Scrum</w:t>
      </w:r>
      <w:r w:rsidRPr="00B4784D">
        <w:rPr>
          <w:rFonts w:eastAsia="Calibri"/>
        </w:rPr>
        <w:t xml:space="preserve"> methodology for the software development. </w:t>
      </w:r>
    </w:p>
    <w:p w:rsidR="00673A94" w:rsidRPr="00B4784D" w:rsidRDefault="00673A94" w:rsidP="00696797">
      <w:pPr>
        <w:pStyle w:val="NoSpacing"/>
        <w:numPr>
          <w:ilvl w:val="0"/>
          <w:numId w:val="10"/>
        </w:numPr>
      </w:pPr>
      <w:r w:rsidRPr="00B4784D">
        <w:t>Experience in designing solutions and working on Service Oriented Analysis (SOA).</w:t>
      </w:r>
    </w:p>
    <w:p w:rsidR="00673A94" w:rsidRPr="00B4784D" w:rsidRDefault="00673A94" w:rsidP="00696797">
      <w:pPr>
        <w:pStyle w:val="NoSpacing"/>
        <w:numPr>
          <w:ilvl w:val="0"/>
          <w:numId w:val="10"/>
        </w:numPr>
      </w:pPr>
      <w:r w:rsidRPr="00B4784D">
        <w:t xml:space="preserve">Experience in working with </w:t>
      </w:r>
      <w:r w:rsidRPr="00B4784D">
        <w:rPr>
          <w:b/>
        </w:rPr>
        <w:t xml:space="preserve">Eclipse </w:t>
      </w:r>
      <w:r w:rsidRPr="00B4784D">
        <w:t xml:space="preserve">IDEand build tools like </w:t>
      </w:r>
      <w:r w:rsidRPr="00B4784D">
        <w:rPr>
          <w:b/>
        </w:rPr>
        <w:t xml:space="preserve">Ant </w:t>
      </w:r>
      <w:r w:rsidRPr="00B4784D">
        <w:t>and</w:t>
      </w:r>
      <w:r w:rsidRPr="00B4784D">
        <w:rPr>
          <w:b/>
        </w:rPr>
        <w:t xml:space="preserve"> Maven </w:t>
      </w:r>
      <w:r w:rsidRPr="00B4784D">
        <w:t xml:space="preserve">and source controllers like </w:t>
      </w:r>
      <w:r w:rsidRPr="00B4784D">
        <w:rPr>
          <w:b/>
        </w:rPr>
        <w:t xml:space="preserve">GIT </w:t>
      </w:r>
      <w:r w:rsidRPr="00B4784D">
        <w:t>and</w:t>
      </w:r>
      <w:r w:rsidRPr="00B4784D">
        <w:rPr>
          <w:b/>
        </w:rPr>
        <w:t xml:space="preserve"> SVN</w:t>
      </w:r>
      <w:r w:rsidRPr="00B4784D">
        <w:t>.</w:t>
      </w:r>
    </w:p>
    <w:p w:rsidR="00673A94" w:rsidRPr="00B4784D" w:rsidRDefault="00673A94" w:rsidP="00696797">
      <w:pPr>
        <w:pStyle w:val="NoSpacing"/>
        <w:numPr>
          <w:ilvl w:val="0"/>
          <w:numId w:val="10"/>
        </w:numPr>
      </w:pPr>
      <w:r w:rsidRPr="00B4784D">
        <w:rPr>
          <w:shd w:val="clear" w:color="auto" w:fill="FFFFFF"/>
        </w:rPr>
        <w:t>Participated in the Production Support</w:t>
      </w:r>
      <w:r w:rsidRPr="00B4784D">
        <w:rPr>
          <w:rStyle w:val="apple-converted-space"/>
          <w:rFonts w:cs="Calibri"/>
          <w:shd w:val="clear" w:color="auto" w:fill="FFFFFF"/>
        </w:rPr>
        <w:t> </w:t>
      </w:r>
      <w:r w:rsidRPr="00B4784D">
        <w:rPr>
          <w:shd w:val="clear" w:color="auto" w:fill="FFFFFF"/>
        </w:rPr>
        <w:t>and maintenance of the project.</w:t>
      </w:r>
    </w:p>
    <w:p w:rsidR="00673A94" w:rsidRPr="00B4784D" w:rsidRDefault="00673A94" w:rsidP="00696797">
      <w:pPr>
        <w:pStyle w:val="NoSpacing"/>
        <w:numPr>
          <w:ilvl w:val="0"/>
          <w:numId w:val="10"/>
        </w:numPr>
      </w:pPr>
      <w:r w:rsidRPr="00B4784D">
        <w:rPr>
          <w:rStyle w:val="apple-converted-space"/>
          <w:rFonts w:cs="Calibri"/>
          <w:shd w:val="clear" w:color="auto" w:fill="FFFFFF"/>
        </w:rPr>
        <w:t>I</w:t>
      </w:r>
      <w:r w:rsidRPr="00B4784D">
        <w:rPr>
          <w:shd w:val="clear" w:color="auto" w:fill="FFFFFF"/>
        </w:rPr>
        <w:t>nvolved in the</w:t>
      </w:r>
      <w:r w:rsidRPr="00B4784D">
        <w:rPr>
          <w:rStyle w:val="apple-converted-space"/>
          <w:rFonts w:cs="Calibri"/>
          <w:b/>
          <w:shd w:val="clear" w:color="auto" w:fill="FFFFFF"/>
        </w:rPr>
        <w:t>Production Support</w:t>
      </w:r>
      <w:r w:rsidRPr="00B4784D">
        <w:rPr>
          <w:rStyle w:val="apple-converted-space"/>
          <w:rFonts w:cs="Calibri"/>
          <w:shd w:val="clear" w:color="auto" w:fill="FFFFFF"/>
        </w:rPr>
        <w:t> and</w:t>
      </w:r>
      <w:r w:rsidRPr="00B4784D">
        <w:rPr>
          <w:shd w:val="clear" w:color="auto" w:fill="FFFFFF"/>
        </w:rPr>
        <w:t xml:space="preserve"> made some minor enhancements according to the requirements of the application. </w:t>
      </w:r>
    </w:p>
    <w:p w:rsidR="00673A94" w:rsidRPr="00B4784D" w:rsidRDefault="00673A94" w:rsidP="00696797">
      <w:pPr>
        <w:pStyle w:val="NoSpacing"/>
        <w:numPr>
          <w:ilvl w:val="0"/>
          <w:numId w:val="10"/>
        </w:numPr>
      </w:pPr>
      <w:r w:rsidRPr="00B4784D">
        <w:t>Participated in all phases of product development lifecycle.</w:t>
      </w:r>
    </w:p>
    <w:p w:rsidR="00673A94" w:rsidRPr="00B4784D" w:rsidRDefault="00673A94" w:rsidP="00696797">
      <w:pPr>
        <w:pStyle w:val="NoSpacing"/>
        <w:numPr>
          <w:ilvl w:val="0"/>
          <w:numId w:val="10"/>
        </w:numPr>
      </w:pPr>
      <w:r w:rsidRPr="00B4784D">
        <w:t>Worked under rigid delivery schedules and deadlines.</w:t>
      </w:r>
    </w:p>
    <w:p w:rsidR="00673A94" w:rsidRPr="00B4784D" w:rsidRDefault="00673A94" w:rsidP="00673A94">
      <w:pPr>
        <w:shd w:val="clear" w:color="auto" w:fill="FFFFFF"/>
        <w:spacing w:after="75" w:line="360" w:lineRule="auto"/>
        <w:jc w:val="both"/>
        <w:rPr>
          <w:rFonts w:ascii="Calibri" w:eastAsia="Times New Roman" w:hAnsi="Calibri" w:cs="Calibri"/>
          <w:b/>
          <w:bCs/>
        </w:rPr>
      </w:pPr>
    </w:p>
    <w:p w:rsidR="00673A94" w:rsidRPr="00B4784D" w:rsidRDefault="00673A94" w:rsidP="00673A94">
      <w:pPr>
        <w:shd w:val="clear" w:color="auto" w:fill="FFFFFF"/>
        <w:spacing w:before="80" w:after="75" w:line="240" w:lineRule="auto"/>
        <w:jc w:val="both"/>
        <w:rPr>
          <w:rFonts w:ascii="Calibri" w:eastAsia="Times New Roman" w:hAnsi="Calibri" w:cs="Calibri"/>
          <w:b/>
        </w:rPr>
      </w:pPr>
      <w:r w:rsidRPr="00B4784D">
        <w:rPr>
          <w:rFonts w:ascii="Calibri" w:eastAsia="Times New Roman" w:hAnsi="Calibri" w:cs="Calibri"/>
          <w:b/>
        </w:rPr>
        <w:t>Technical Competencies: </w:t>
      </w:r>
    </w:p>
    <w:tbl>
      <w:tblPr>
        <w:tblW w:w="1078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544"/>
        <w:gridCol w:w="7243"/>
      </w:tblGrid>
      <w:tr w:rsidR="00673A94" w:rsidRPr="00B4784D" w:rsidTr="00673A94">
        <w:trPr>
          <w:trHeight w:val="212"/>
        </w:trPr>
        <w:tc>
          <w:tcPr>
            <w:tcW w:w="3544" w:type="dxa"/>
          </w:tcPr>
          <w:p w:rsidR="00673A94" w:rsidRPr="00B4784D" w:rsidRDefault="00673A94" w:rsidP="00673A94">
            <w:pPr>
              <w:jc w:val="both"/>
              <w:rPr>
                <w:rFonts w:ascii="Calibri" w:hAnsi="Calibri" w:cs="Calibri"/>
                <w:b/>
              </w:rPr>
            </w:pPr>
            <w:r w:rsidRPr="00B4784D">
              <w:rPr>
                <w:rFonts w:ascii="Calibri" w:hAnsi="Calibri" w:cs="Calibri"/>
                <w:b/>
              </w:rPr>
              <w:t>Languages</w:t>
            </w:r>
          </w:p>
        </w:tc>
        <w:tc>
          <w:tcPr>
            <w:tcW w:w="7243" w:type="dxa"/>
          </w:tcPr>
          <w:p w:rsidR="00673A94" w:rsidRPr="00B4784D" w:rsidRDefault="00673A94" w:rsidP="00673A94">
            <w:pPr>
              <w:jc w:val="both"/>
              <w:rPr>
                <w:rFonts w:ascii="Calibri" w:hAnsi="Calibri" w:cs="Calibri"/>
                <w:b/>
              </w:rPr>
            </w:pPr>
            <w:r w:rsidRPr="00B4784D">
              <w:rPr>
                <w:rFonts w:ascii="Calibri" w:hAnsi="Calibri" w:cs="Calibri"/>
                <w:lang w:val="en-IN"/>
              </w:rPr>
              <w:t>Java, C/C++, VB, SQL, PL/SQL</w:t>
            </w:r>
          </w:p>
        </w:tc>
      </w:tr>
      <w:tr w:rsidR="00673A94" w:rsidRPr="00B4784D" w:rsidTr="00673A94">
        <w:trPr>
          <w:trHeight w:val="300"/>
        </w:trPr>
        <w:tc>
          <w:tcPr>
            <w:tcW w:w="3544" w:type="dxa"/>
          </w:tcPr>
          <w:p w:rsidR="00673A94" w:rsidRPr="00B4784D" w:rsidRDefault="00673A94" w:rsidP="00673A94">
            <w:pPr>
              <w:jc w:val="both"/>
              <w:rPr>
                <w:rFonts w:ascii="Calibri" w:hAnsi="Calibri" w:cs="Calibri"/>
                <w:b/>
              </w:rPr>
            </w:pPr>
            <w:r w:rsidRPr="00B4784D">
              <w:rPr>
                <w:rFonts w:ascii="Calibri" w:hAnsi="Calibri" w:cs="Calibri"/>
                <w:b/>
                <w:lang w:val="en-IN"/>
              </w:rPr>
              <w:t>J2EE Technologies</w:t>
            </w:r>
          </w:p>
        </w:tc>
        <w:tc>
          <w:tcPr>
            <w:tcW w:w="7243" w:type="dxa"/>
          </w:tcPr>
          <w:p w:rsidR="00673A94" w:rsidRPr="00B4784D" w:rsidRDefault="00673A94" w:rsidP="00673A94">
            <w:pPr>
              <w:jc w:val="both"/>
              <w:rPr>
                <w:rFonts w:ascii="Calibri" w:hAnsi="Calibri" w:cs="Calibri"/>
              </w:rPr>
            </w:pPr>
            <w:r w:rsidRPr="00B4784D">
              <w:rPr>
                <w:rFonts w:ascii="Calibri" w:hAnsi="Calibri" w:cs="Calibri"/>
                <w:lang w:val="en-IN"/>
              </w:rPr>
              <w:t>J2EE (EJB, JNDI, Servlets, JSP, JSTL, AJAX, JDBC 3.0, AWT, Swing, Java Mail, SOAP, JSF, Web Services), JDK 1.x, MVC, Struts, Hibernate, Spring, Spring Boot, Design Patterns, Camel, J2EE Patterns, Unix Shell Scripting</w:t>
            </w:r>
          </w:p>
        </w:tc>
      </w:tr>
      <w:tr w:rsidR="00673A94" w:rsidRPr="00B4784D" w:rsidTr="00673A94">
        <w:trPr>
          <w:trHeight w:val="164"/>
        </w:trPr>
        <w:tc>
          <w:tcPr>
            <w:tcW w:w="3544" w:type="dxa"/>
          </w:tcPr>
          <w:p w:rsidR="00673A94" w:rsidRPr="00B4784D" w:rsidRDefault="00673A94" w:rsidP="00673A94">
            <w:pPr>
              <w:jc w:val="both"/>
              <w:rPr>
                <w:rFonts w:ascii="Calibri" w:hAnsi="Calibri" w:cs="Calibri"/>
                <w:b/>
              </w:rPr>
            </w:pPr>
            <w:r w:rsidRPr="00B4784D">
              <w:rPr>
                <w:rFonts w:ascii="Calibri" w:hAnsi="Calibri" w:cs="Calibri"/>
                <w:b/>
              </w:rPr>
              <w:t>Scripting Languages</w:t>
            </w:r>
          </w:p>
        </w:tc>
        <w:tc>
          <w:tcPr>
            <w:tcW w:w="7243" w:type="dxa"/>
          </w:tcPr>
          <w:p w:rsidR="00673A94" w:rsidRPr="00B4784D" w:rsidRDefault="00673A94" w:rsidP="00673A94">
            <w:pPr>
              <w:jc w:val="both"/>
              <w:rPr>
                <w:rFonts w:ascii="Calibri" w:hAnsi="Calibri" w:cs="Calibri"/>
                <w:b/>
              </w:rPr>
            </w:pPr>
            <w:r w:rsidRPr="00B4784D">
              <w:rPr>
                <w:rFonts w:ascii="Calibri" w:hAnsi="Calibri" w:cs="Calibri"/>
                <w:lang w:val="en-IN"/>
              </w:rPr>
              <w:t>HTML, JavaScript, AJAX, CSS, PHP, DHTML, XHTML, JSON, JQuery, Backbone.JS, Angular JS, Node JS, Express JS.</w:t>
            </w:r>
          </w:p>
        </w:tc>
      </w:tr>
      <w:tr w:rsidR="00673A94" w:rsidRPr="00B4784D" w:rsidTr="00673A94">
        <w:trPr>
          <w:trHeight w:val="255"/>
        </w:trPr>
        <w:tc>
          <w:tcPr>
            <w:tcW w:w="3544" w:type="dxa"/>
          </w:tcPr>
          <w:p w:rsidR="00673A94" w:rsidRPr="00B4784D" w:rsidRDefault="00673A94" w:rsidP="00673A94">
            <w:pPr>
              <w:jc w:val="both"/>
              <w:rPr>
                <w:rFonts w:ascii="Calibri" w:hAnsi="Calibri" w:cs="Calibri"/>
                <w:b/>
              </w:rPr>
            </w:pPr>
            <w:r w:rsidRPr="00B4784D">
              <w:rPr>
                <w:rFonts w:ascii="Calibri" w:hAnsi="Calibri" w:cs="Calibri"/>
                <w:b/>
              </w:rPr>
              <w:t>Application/Web Servers</w:t>
            </w:r>
          </w:p>
        </w:tc>
        <w:tc>
          <w:tcPr>
            <w:tcW w:w="7243" w:type="dxa"/>
          </w:tcPr>
          <w:p w:rsidR="00673A94" w:rsidRPr="00B4784D" w:rsidRDefault="00673A94" w:rsidP="00673A94">
            <w:pPr>
              <w:jc w:val="both"/>
              <w:rPr>
                <w:rFonts w:ascii="Calibri" w:hAnsi="Calibri" w:cs="Calibri"/>
                <w:b/>
              </w:rPr>
            </w:pPr>
            <w:r w:rsidRPr="00B4784D">
              <w:rPr>
                <w:rFonts w:ascii="Calibri" w:hAnsi="Calibri" w:cs="Calibri"/>
              </w:rPr>
              <w:t xml:space="preserve">Apache Tomcat 7.x/8.x, WebLogic, WebSphere, JBoss </w:t>
            </w:r>
          </w:p>
        </w:tc>
      </w:tr>
      <w:tr w:rsidR="00673A94" w:rsidRPr="00B4784D" w:rsidTr="00673A94">
        <w:trPr>
          <w:trHeight w:val="164"/>
        </w:trPr>
        <w:tc>
          <w:tcPr>
            <w:tcW w:w="3544" w:type="dxa"/>
          </w:tcPr>
          <w:p w:rsidR="00673A94" w:rsidRPr="00B4784D" w:rsidRDefault="00673A94" w:rsidP="00673A94">
            <w:pPr>
              <w:jc w:val="both"/>
              <w:rPr>
                <w:rFonts w:ascii="Calibri" w:hAnsi="Calibri" w:cs="Calibri"/>
                <w:b/>
              </w:rPr>
            </w:pPr>
            <w:r w:rsidRPr="00B4784D">
              <w:rPr>
                <w:rFonts w:ascii="Calibri" w:hAnsi="Calibri" w:cs="Calibri"/>
                <w:b/>
              </w:rPr>
              <w:t>Databases</w:t>
            </w:r>
          </w:p>
        </w:tc>
        <w:tc>
          <w:tcPr>
            <w:tcW w:w="7243" w:type="dxa"/>
          </w:tcPr>
          <w:p w:rsidR="00673A94" w:rsidRPr="00B4784D" w:rsidRDefault="00673A94" w:rsidP="00673A94">
            <w:pPr>
              <w:jc w:val="both"/>
              <w:rPr>
                <w:rFonts w:ascii="Calibri" w:hAnsi="Calibri" w:cs="Calibri"/>
                <w:b/>
              </w:rPr>
            </w:pPr>
            <w:r w:rsidRPr="00B4784D">
              <w:rPr>
                <w:rFonts w:ascii="Calibri" w:hAnsi="Calibri" w:cs="Calibri"/>
              </w:rPr>
              <w:t>DB2, Oracle 12c/11g/10g/8i, SQL Server, Mongo DB, MySQL</w:t>
            </w:r>
          </w:p>
        </w:tc>
      </w:tr>
      <w:tr w:rsidR="00673A94" w:rsidRPr="00B4784D" w:rsidTr="00673A94">
        <w:trPr>
          <w:trHeight w:val="251"/>
        </w:trPr>
        <w:tc>
          <w:tcPr>
            <w:tcW w:w="3544" w:type="dxa"/>
          </w:tcPr>
          <w:p w:rsidR="00673A94" w:rsidRPr="00B4784D" w:rsidRDefault="00673A94" w:rsidP="00673A94">
            <w:pPr>
              <w:jc w:val="both"/>
              <w:rPr>
                <w:rFonts w:ascii="Calibri" w:hAnsi="Calibri" w:cs="Calibri"/>
                <w:b/>
              </w:rPr>
            </w:pPr>
            <w:r w:rsidRPr="00B4784D">
              <w:rPr>
                <w:rFonts w:ascii="Calibri" w:hAnsi="Calibri" w:cs="Calibri"/>
                <w:b/>
              </w:rPr>
              <w:t>IDE Tools</w:t>
            </w:r>
          </w:p>
        </w:tc>
        <w:tc>
          <w:tcPr>
            <w:tcW w:w="7243" w:type="dxa"/>
          </w:tcPr>
          <w:p w:rsidR="00673A94" w:rsidRPr="00B4784D" w:rsidRDefault="00673A94" w:rsidP="00673A94">
            <w:pPr>
              <w:jc w:val="both"/>
              <w:rPr>
                <w:rFonts w:ascii="Calibri" w:hAnsi="Calibri" w:cs="Calibri"/>
                <w:b/>
              </w:rPr>
            </w:pPr>
            <w:r w:rsidRPr="00B4784D">
              <w:rPr>
                <w:rFonts w:ascii="Calibri" w:hAnsi="Calibri" w:cs="Calibri"/>
              </w:rPr>
              <w:t xml:space="preserve">Net Beans, Eclipse </w:t>
            </w:r>
          </w:p>
        </w:tc>
      </w:tr>
      <w:tr w:rsidR="00673A94" w:rsidRPr="00B4784D" w:rsidTr="00673A94">
        <w:trPr>
          <w:trHeight w:val="251"/>
        </w:trPr>
        <w:tc>
          <w:tcPr>
            <w:tcW w:w="3544" w:type="dxa"/>
          </w:tcPr>
          <w:p w:rsidR="00673A94" w:rsidRPr="00B4784D" w:rsidRDefault="00673A94" w:rsidP="00673A94">
            <w:pPr>
              <w:jc w:val="both"/>
              <w:rPr>
                <w:rFonts w:ascii="Calibri" w:hAnsi="Calibri" w:cs="Calibri"/>
                <w:b/>
              </w:rPr>
            </w:pPr>
            <w:r w:rsidRPr="00B4784D">
              <w:rPr>
                <w:rFonts w:ascii="Calibri" w:hAnsi="Calibri" w:cs="Calibri"/>
                <w:b/>
              </w:rPr>
              <w:t>Configuration</w:t>
            </w:r>
          </w:p>
        </w:tc>
        <w:tc>
          <w:tcPr>
            <w:tcW w:w="7243" w:type="dxa"/>
          </w:tcPr>
          <w:p w:rsidR="00673A94" w:rsidRPr="00B4784D" w:rsidRDefault="00673A94" w:rsidP="00673A94">
            <w:pPr>
              <w:jc w:val="both"/>
              <w:rPr>
                <w:rFonts w:ascii="Calibri" w:hAnsi="Calibri" w:cs="Calibri"/>
                <w:b/>
              </w:rPr>
            </w:pPr>
            <w:r w:rsidRPr="00B4784D">
              <w:rPr>
                <w:rFonts w:ascii="Calibri" w:hAnsi="Calibri" w:cs="Calibri"/>
              </w:rPr>
              <w:t>SVN, GIT</w:t>
            </w:r>
          </w:p>
        </w:tc>
      </w:tr>
      <w:tr w:rsidR="00673A94" w:rsidRPr="00B4784D" w:rsidTr="00673A94">
        <w:trPr>
          <w:trHeight w:val="70"/>
        </w:trPr>
        <w:tc>
          <w:tcPr>
            <w:tcW w:w="3544" w:type="dxa"/>
          </w:tcPr>
          <w:p w:rsidR="00673A94" w:rsidRPr="00B4784D" w:rsidRDefault="00673A94" w:rsidP="00673A94">
            <w:pPr>
              <w:jc w:val="both"/>
              <w:rPr>
                <w:rFonts w:ascii="Calibri" w:hAnsi="Calibri" w:cs="Calibri"/>
                <w:b/>
              </w:rPr>
            </w:pPr>
            <w:r w:rsidRPr="00B4784D">
              <w:rPr>
                <w:rFonts w:ascii="Calibri" w:hAnsi="Calibri" w:cs="Calibri"/>
                <w:b/>
              </w:rPr>
              <w:t>Tools</w:t>
            </w:r>
          </w:p>
        </w:tc>
        <w:tc>
          <w:tcPr>
            <w:tcW w:w="7243" w:type="dxa"/>
          </w:tcPr>
          <w:p w:rsidR="00673A94" w:rsidRPr="00B4784D" w:rsidRDefault="00673A94" w:rsidP="00673A94">
            <w:pPr>
              <w:jc w:val="both"/>
              <w:rPr>
                <w:rFonts w:ascii="Calibri" w:hAnsi="Calibri" w:cs="Calibri"/>
                <w:b/>
              </w:rPr>
            </w:pPr>
            <w:r w:rsidRPr="00B4784D">
              <w:rPr>
                <w:rFonts w:ascii="Calibri" w:hAnsi="Calibri" w:cs="Calibri"/>
              </w:rPr>
              <w:t>ANT, Maven, JUnit, Jasper reports, Jenkins</w:t>
            </w:r>
          </w:p>
        </w:tc>
      </w:tr>
      <w:tr w:rsidR="00673A94" w:rsidRPr="00B4784D" w:rsidTr="00673A94">
        <w:trPr>
          <w:trHeight w:val="268"/>
        </w:trPr>
        <w:tc>
          <w:tcPr>
            <w:tcW w:w="3544" w:type="dxa"/>
          </w:tcPr>
          <w:p w:rsidR="00673A94" w:rsidRPr="00B4784D" w:rsidRDefault="00673A94" w:rsidP="00673A94">
            <w:pPr>
              <w:jc w:val="both"/>
              <w:rPr>
                <w:rFonts w:ascii="Calibri" w:hAnsi="Calibri" w:cs="Calibri"/>
                <w:b/>
              </w:rPr>
            </w:pPr>
            <w:r w:rsidRPr="00B4784D">
              <w:rPr>
                <w:rFonts w:ascii="Calibri" w:hAnsi="Calibri" w:cs="Calibri"/>
                <w:b/>
              </w:rPr>
              <w:lastRenderedPageBreak/>
              <w:t>Protocols</w:t>
            </w:r>
          </w:p>
        </w:tc>
        <w:tc>
          <w:tcPr>
            <w:tcW w:w="7243" w:type="dxa"/>
          </w:tcPr>
          <w:p w:rsidR="00673A94" w:rsidRPr="00B4784D" w:rsidRDefault="00673A94" w:rsidP="00673A94">
            <w:pPr>
              <w:jc w:val="both"/>
              <w:rPr>
                <w:rFonts w:ascii="Calibri" w:hAnsi="Calibri" w:cs="Calibri"/>
              </w:rPr>
            </w:pPr>
            <w:r w:rsidRPr="00B4784D">
              <w:rPr>
                <w:rFonts w:ascii="Calibri" w:hAnsi="Calibri" w:cs="Calibri"/>
              </w:rPr>
              <w:t>SOAP, HTTP</w:t>
            </w:r>
          </w:p>
        </w:tc>
      </w:tr>
      <w:tr w:rsidR="00673A94" w:rsidRPr="00B4784D" w:rsidTr="00673A94">
        <w:trPr>
          <w:trHeight w:val="268"/>
        </w:trPr>
        <w:tc>
          <w:tcPr>
            <w:tcW w:w="3544" w:type="dxa"/>
          </w:tcPr>
          <w:p w:rsidR="00673A94" w:rsidRPr="00B4784D" w:rsidRDefault="00673A94" w:rsidP="00673A94">
            <w:pPr>
              <w:jc w:val="both"/>
              <w:rPr>
                <w:rFonts w:ascii="Calibri" w:hAnsi="Calibri" w:cs="Calibri"/>
                <w:b/>
              </w:rPr>
            </w:pPr>
            <w:r w:rsidRPr="00B4784D">
              <w:rPr>
                <w:rFonts w:ascii="Calibri" w:hAnsi="Calibri" w:cs="Calibri"/>
                <w:b/>
              </w:rPr>
              <w:t>Platforms</w:t>
            </w:r>
          </w:p>
        </w:tc>
        <w:tc>
          <w:tcPr>
            <w:tcW w:w="7243" w:type="dxa"/>
          </w:tcPr>
          <w:p w:rsidR="00673A94" w:rsidRPr="00B4784D" w:rsidRDefault="00673A94" w:rsidP="00673A94">
            <w:pPr>
              <w:jc w:val="both"/>
              <w:rPr>
                <w:rFonts w:ascii="Calibri" w:hAnsi="Calibri" w:cs="Calibri"/>
              </w:rPr>
            </w:pPr>
            <w:r w:rsidRPr="00B4784D">
              <w:rPr>
                <w:rFonts w:ascii="Calibri" w:hAnsi="Calibri" w:cs="Calibri"/>
              </w:rPr>
              <w:t>Windows XP, Unix, Linux</w:t>
            </w:r>
          </w:p>
        </w:tc>
      </w:tr>
    </w:tbl>
    <w:p w:rsidR="00673A94" w:rsidRPr="00B4784D" w:rsidRDefault="00673A94" w:rsidP="00673A94">
      <w:pPr>
        <w:shd w:val="clear" w:color="auto" w:fill="FFFFFF"/>
        <w:spacing w:after="0" w:line="240" w:lineRule="auto"/>
        <w:jc w:val="both"/>
        <w:outlineLvl w:val="1"/>
        <w:rPr>
          <w:rFonts w:ascii="Calibri" w:eastAsia="Times New Roman" w:hAnsi="Calibri" w:cs="Calibri"/>
          <w:b/>
          <w:bCs/>
        </w:rPr>
      </w:pPr>
    </w:p>
    <w:p w:rsidR="00673A94" w:rsidRPr="00B4784D" w:rsidRDefault="00673A94" w:rsidP="00673A94">
      <w:pPr>
        <w:shd w:val="clear" w:color="auto" w:fill="FFFFFF"/>
        <w:spacing w:after="120" w:line="240" w:lineRule="auto"/>
        <w:jc w:val="both"/>
        <w:outlineLvl w:val="1"/>
        <w:rPr>
          <w:rFonts w:ascii="Calibri" w:eastAsia="Times New Roman" w:hAnsi="Calibri" w:cs="Calibri"/>
          <w:b/>
          <w:bCs/>
        </w:rPr>
      </w:pPr>
    </w:p>
    <w:p w:rsidR="00D076C3" w:rsidRPr="00B4784D" w:rsidRDefault="00D076C3" w:rsidP="00D076C3">
      <w:pPr>
        <w:shd w:val="clear" w:color="auto" w:fill="FFFFFF"/>
        <w:spacing w:after="120" w:line="240" w:lineRule="auto"/>
        <w:outlineLvl w:val="1"/>
        <w:rPr>
          <w:rFonts w:ascii="Calibri" w:eastAsia="Times New Roman" w:hAnsi="Calibri" w:cs="Calibri"/>
          <w:b/>
          <w:bCs/>
          <w:u w:val="single"/>
        </w:rPr>
      </w:pPr>
      <w:r w:rsidRPr="00B4784D">
        <w:rPr>
          <w:rFonts w:ascii="Calibri" w:eastAsia="Times New Roman" w:hAnsi="Calibri" w:cs="Calibri"/>
          <w:b/>
          <w:bCs/>
          <w:u w:val="single"/>
        </w:rPr>
        <w:t>Professional Work Experience</w:t>
      </w:r>
    </w:p>
    <w:p w:rsidR="005B45A3" w:rsidRPr="00B4784D" w:rsidRDefault="005B45A3" w:rsidP="005B45A3">
      <w:pPr>
        <w:shd w:val="clear" w:color="auto" w:fill="FFFFFF"/>
        <w:spacing w:after="120" w:line="240" w:lineRule="auto"/>
        <w:outlineLvl w:val="1"/>
        <w:rPr>
          <w:rFonts w:ascii="Calibri" w:eastAsia="Times New Roman" w:hAnsi="Calibri" w:cs="Calibri"/>
          <w:b/>
          <w:bCs/>
        </w:rPr>
      </w:pPr>
      <w:r w:rsidRPr="00B4784D">
        <w:rPr>
          <w:rFonts w:ascii="Calibri" w:eastAsia="Times New Roman" w:hAnsi="Calibri" w:cs="Calibri"/>
          <w:b/>
          <w:bCs/>
        </w:rPr>
        <w:t xml:space="preserve">Centene Corporation, St. Louis, MO   </w:t>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r>
      <w:r w:rsidR="00696797" w:rsidRPr="00B4784D">
        <w:rPr>
          <w:rFonts w:ascii="Calibri" w:eastAsia="Times New Roman" w:hAnsi="Calibri" w:cs="Calibri"/>
          <w:b/>
          <w:bCs/>
        </w:rPr>
        <w:t>April 2018 – Present</w:t>
      </w:r>
      <w:r w:rsidRPr="00B4784D">
        <w:rPr>
          <w:rFonts w:ascii="Calibri" w:eastAsia="Times New Roman" w:hAnsi="Calibri" w:cs="Calibri"/>
          <w:b/>
          <w:bCs/>
        </w:rPr>
        <w:br/>
        <w:t>Full Stack Developer</w:t>
      </w:r>
      <w:r w:rsidRPr="00B4784D">
        <w:rPr>
          <w:rFonts w:ascii="Calibri" w:eastAsia="Times New Roman" w:hAnsi="Calibri" w:cs="Calibri"/>
          <w:b/>
          <w:bCs/>
        </w:rPr>
        <w:tab/>
      </w:r>
      <w:r w:rsidRPr="00B4784D">
        <w:rPr>
          <w:rFonts w:ascii="Calibri" w:eastAsia="Times New Roman" w:hAnsi="Calibri" w:cs="Calibri"/>
          <w:b/>
          <w:bCs/>
        </w:rPr>
        <w:tab/>
      </w:r>
    </w:p>
    <w:p w:rsidR="00673A94" w:rsidRPr="00B4784D" w:rsidRDefault="00673A94" w:rsidP="00673A94">
      <w:pPr>
        <w:shd w:val="clear" w:color="auto" w:fill="FFFFFF"/>
        <w:spacing w:before="80" w:after="80" w:line="240" w:lineRule="auto"/>
        <w:jc w:val="both"/>
        <w:outlineLvl w:val="1"/>
        <w:rPr>
          <w:rFonts w:ascii="Calibri" w:eastAsia="Times New Roman" w:hAnsi="Calibri" w:cs="Calibri"/>
          <w:b/>
          <w:bCs/>
        </w:rPr>
      </w:pPr>
      <w:r w:rsidRPr="00B4784D">
        <w:rPr>
          <w:rFonts w:ascii="Calibri" w:eastAsia="Times New Roman" w:hAnsi="Calibri" w:cs="Calibri"/>
          <w:b/>
          <w:bCs/>
        </w:rPr>
        <w:t>Roles &amp; Responsibilities:</w:t>
      </w:r>
    </w:p>
    <w:p w:rsidR="005B45A3" w:rsidRPr="00B4784D" w:rsidRDefault="005B45A3" w:rsidP="00673A94">
      <w:pPr>
        <w:shd w:val="clear" w:color="auto" w:fill="FFFFFF"/>
        <w:spacing w:before="80" w:after="80" w:line="240" w:lineRule="auto"/>
        <w:jc w:val="both"/>
        <w:outlineLvl w:val="1"/>
        <w:rPr>
          <w:rFonts w:ascii="Calibri" w:eastAsia="Times New Roman" w:hAnsi="Calibri" w:cs="Calibri"/>
          <w:b/>
          <w:bCs/>
        </w:rPr>
      </w:pPr>
    </w:p>
    <w:p w:rsidR="00673A94" w:rsidRPr="00B4784D" w:rsidRDefault="00673A94" w:rsidP="00696797">
      <w:pPr>
        <w:pStyle w:val="NoSpacing"/>
        <w:numPr>
          <w:ilvl w:val="0"/>
          <w:numId w:val="11"/>
        </w:numPr>
        <w:rPr>
          <w:b/>
          <w:shd w:val="clear" w:color="auto" w:fill="FFFFFF"/>
        </w:rPr>
      </w:pPr>
      <w:r w:rsidRPr="00B4784D">
        <w:t xml:space="preserve">Developed the </w:t>
      </w:r>
      <w:r w:rsidRPr="00B4784D">
        <w:rPr>
          <w:b/>
        </w:rPr>
        <w:t>J2EE</w:t>
      </w:r>
      <w:r w:rsidRPr="00B4784D">
        <w:t xml:space="preserve"> application based on the Service Oriented Architecture (</w:t>
      </w:r>
      <w:r w:rsidRPr="00B4784D">
        <w:rPr>
          <w:b/>
        </w:rPr>
        <w:t>SOA</w:t>
      </w:r>
      <w:r w:rsidRPr="00B4784D">
        <w:t>).</w:t>
      </w:r>
    </w:p>
    <w:p w:rsidR="00673A94" w:rsidRPr="00B4784D" w:rsidRDefault="00673A94" w:rsidP="00696797">
      <w:pPr>
        <w:pStyle w:val="NoSpacing"/>
        <w:numPr>
          <w:ilvl w:val="0"/>
          <w:numId w:val="11"/>
        </w:numPr>
        <w:rPr>
          <w:b/>
          <w:shd w:val="clear" w:color="auto" w:fill="FFFFFF"/>
        </w:rPr>
      </w:pPr>
      <w:r w:rsidRPr="00B4784D">
        <w:t xml:space="preserve">Extensive use of core Java Collections, Generics, </w:t>
      </w:r>
      <w:r w:rsidRPr="00B4784D">
        <w:rPr>
          <w:b/>
        </w:rPr>
        <w:t>ExceptionHandling</w:t>
      </w:r>
      <w:r w:rsidRPr="00B4784D">
        <w:t>, and Design Patterns for functionality.</w:t>
      </w:r>
    </w:p>
    <w:p w:rsidR="00673A94" w:rsidRPr="00B4784D" w:rsidRDefault="00673A94" w:rsidP="00696797">
      <w:pPr>
        <w:pStyle w:val="NoSpacing"/>
        <w:numPr>
          <w:ilvl w:val="0"/>
          <w:numId w:val="11"/>
        </w:numPr>
        <w:rPr>
          <w:b/>
          <w:shd w:val="clear" w:color="auto" w:fill="FFFFFF"/>
        </w:rPr>
      </w:pPr>
      <w:r w:rsidRPr="00B4784D">
        <w:t>Involved in writing Thread Safe blocks for multithread access to make valid transactions.</w:t>
      </w:r>
    </w:p>
    <w:p w:rsidR="00673A94" w:rsidRPr="00B4784D" w:rsidRDefault="00673A94" w:rsidP="00696797">
      <w:pPr>
        <w:pStyle w:val="NoSpacing"/>
        <w:numPr>
          <w:ilvl w:val="0"/>
          <w:numId w:val="11"/>
        </w:numPr>
        <w:rPr>
          <w:b/>
          <w:shd w:val="clear" w:color="auto" w:fill="FFFFFF"/>
        </w:rPr>
      </w:pPr>
      <w:r w:rsidRPr="00B4784D">
        <w:t xml:space="preserve">Client-side code were written in </w:t>
      </w:r>
      <w:r w:rsidRPr="00B4784D">
        <w:rPr>
          <w:b/>
        </w:rPr>
        <w:t>AJAX</w:t>
      </w:r>
      <w:r w:rsidRPr="00B4784D">
        <w:t xml:space="preserve"> and Server-side Code were developed using </w:t>
      </w:r>
      <w:r w:rsidRPr="00B4784D">
        <w:rPr>
          <w:b/>
        </w:rPr>
        <w:t>MVC4</w:t>
      </w:r>
      <w:r w:rsidRPr="00B4784D">
        <w:t>.</w:t>
      </w:r>
    </w:p>
    <w:p w:rsidR="00673A94" w:rsidRPr="00B4784D" w:rsidRDefault="00673A94" w:rsidP="00696797">
      <w:pPr>
        <w:pStyle w:val="NoSpacing"/>
        <w:numPr>
          <w:ilvl w:val="0"/>
          <w:numId w:val="11"/>
        </w:numPr>
        <w:rPr>
          <w:b/>
          <w:shd w:val="clear" w:color="auto" w:fill="FFFFFF"/>
        </w:rPr>
      </w:pPr>
      <w:r w:rsidRPr="00B4784D">
        <w:t xml:space="preserve">Developed Web Services </w:t>
      </w:r>
      <w:r w:rsidRPr="00B4784D">
        <w:rPr>
          <w:b/>
        </w:rPr>
        <w:t>SOAP</w:t>
      </w:r>
      <w:r w:rsidRPr="00B4784D">
        <w:t>/</w:t>
      </w:r>
      <w:r w:rsidRPr="00B4784D">
        <w:rPr>
          <w:b/>
        </w:rPr>
        <w:t>HTTP</w:t>
      </w:r>
      <w:r w:rsidRPr="00B4784D">
        <w:t xml:space="preserve">, </w:t>
      </w:r>
      <w:r w:rsidRPr="00B4784D">
        <w:rPr>
          <w:b/>
        </w:rPr>
        <w:t>SOAP</w:t>
      </w:r>
      <w:r w:rsidRPr="00B4784D">
        <w:t>/</w:t>
      </w:r>
      <w:r w:rsidRPr="00B4784D">
        <w:rPr>
          <w:b/>
        </w:rPr>
        <w:t>JMS</w:t>
      </w:r>
      <w:r w:rsidRPr="00B4784D">
        <w:t xml:space="preserve">, and </w:t>
      </w:r>
      <w:r w:rsidRPr="00B4784D">
        <w:rPr>
          <w:b/>
        </w:rPr>
        <w:t>SMTP</w:t>
      </w:r>
      <w:r w:rsidRPr="00B4784D">
        <w:t xml:space="preserve"> using SOA technologies such as </w:t>
      </w:r>
      <w:r w:rsidRPr="00B4784D">
        <w:rPr>
          <w:b/>
        </w:rPr>
        <w:t>SOAP</w:t>
      </w:r>
      <w:r w:rsidRPr="00B4784D">
        <w:t xml:space="preserve">, </w:t>
      </w:r>
      <w:r w:rsidRPr="00B4784D">
        <w:rPr>
          <w:b/>
        </w:rPr>
        <w:t>WSDL</w:t>
      </w:r>
      <w:r w:rsidRPr="00B4784D">
        <w:t xml:space="preserve"> and </w:t>
      </w:r>
      <w:r w:rsidRPr="00B4784D">
        <w:rPr>
          <w:b/>
        </w:rPr>
        <w:t>UDDI</w:t>
      </w:r>
      <w:r w:rsidRPr="00B4784D">
        <w:t xml:space="preserve"> Experience with and solid understanding of Micro services.</w:t>
      </w:r>
    </w:p>
    <w:p w:rsidR="00673A94" w:rsidRPr="00B4784D" w:rsidRDefault="00673A94" w:rsidP="00696797">
      <w:pPr>
        <w:pStyle w:val="NoSpacing"/>
        <w:numPr>
          <w:ilvl w:val="0"/>
          <w:numId w:val="11"/>
        </w:numPr>
        <w:rPr>
          <w:b/>
          <w:shd w:val="clear" w:color="auto" w:fill="FFFFFF"/>
        </w:rPr>
      </w:pPr>
      <w:r w:rsidRPr="00B4784D">
        <w:t xml:space="preserve">Worked on System security with the use of </w:t>
      </w:r>
      <w:r w:rsidRPr="00B4784D">
        <w:rPr>
          <w:b/>
        </w:rPr>
        <w:t>SSL</w:t>
      </w:r>
      <w:r w:rsidRPr="00B4784D">
        <w:t xml:space="preserve"> (Secure socket layer), encryption and used role-based security.</w:t>
      </w:r>
    </w:p>
    <w:p w:rsidR="00673A94" w:rsidRPr="00B4784D" w:rsidRDefault="00673A94" w:rsidP="00696797">
      <w:pPr>
        <w:pStyle w:val="NoSpacing"/>
        <w:numPr>
          <w:ilvl w:val="0"/>
          <w:numId w:val="11"/>
        </w:numPr>
        <w:rPr>
          <w:b/>
          <w:shd w:val="clear" w:color="auto" w:fill="FFFFFF"/>
        </w:rPr>
      </w:pPr>
      <w:r w:rsidRPr="00B4784D">
        <w:t xml:space="preserve">Used Spring </w:t>
      </w:r>
      <w:r w:rsidRPr="00B4784D">
        <w:rPr>
          <w:b/>
        </w:rPr>
        <w:t>IOC</w:t>
      </w:r>
      <w:r w:rsidRPr="00B4784D">
        <w:t xml:space="preserve"> for dependency injection and Spring </w:t>
      </w:r>
      <w:r w:rsidRPr="00B4784D">
        <w:rPr>
          <w:b/>
        </w:rPr>
        <w:t>AOP</w:t>
      </w:r>
      <w:r w:rsidRPr="00B4784D">
        <w:t xml:space="preserve"> for cross cutting concerns like logging, security, and transaction management.</w:t>
      </w:r>
    </w:p>
    <w:p w:rsidR="00673A94" w:rsidRPr="00B4784D" w:rsidRDefault="00673A94" w:rsidP="00696797">
      <w:pPr>
        <w:pStyle w:val="NoSpacing"/>
        <w:numPr>
          <w:ilvl w:val="0"/>
          <w:numId w:val="11"/>
        </w:numPr>
        <w:rPr>
          <w:b/>
          <w:shd w:val="clear" w:color="auto" w:fill="FFFFFF"/>
        </w:rPr>
      </w:pPr>
      <w:r w:rsidRPr="00B4784D">
        <w:t>Used Encryption algorithms to provide security to the data.</w:t>
      </w:r>
    </w:p>
    <w:p w:rsidR="00673A94" w:rsidRPr="00B4784D" w:rsidRDefault="00673A94" w:rsidP="00696797">
      <w:pPr>
        <w:pStyle w:val="NoSpacing"/>
        <w:numPr>
          <w:ilvl w:val="0"/>
          <w:numId w:val="11"/>
        </w:numPr>
        <w:rPr>
          <w:b/>
          <w:shd w:val="clear" w:color="auto" w:fill="FFFFFF"/>
        </w:rPr>
      </w:pPr>
      <w:r w:rsidRPr="00B4784D">
        <w:t xml:space="preserve">Expertise in developing reusable and interoperable Web service modules based on microservices, SOA architecture using </w:t>
      </w:r>
      <w:r w:rsidRPr="00B4784D">
        <w:rPr>
          <w:b/>
        </w:rPr>
        <w:t>SOAP</w:t>
      </w:r>
      <w:r w:rsidRPr="00B4784D">
        <w:t xml:space="preserve"> and </w:t>
      </w:r>
      <w:r w:rsidRPr="00B4784D">
        <w:rPr>
          <w:b/>
        </w:rPr>
        <w:t>RESTful</w:t>
      </w:r>
      <w:r w:rsidRPr="00B4784D">
        <w:t>.</w:t>
      </w:r>
    </w:p>
    <w:p w:rsidR="00673A94" w:rsidRPr="00B4784D" w:rsidRDefault="00673A94" w:rsidP="00696797">
      <w:pPr>
        <w:pStyle w:val="NoSpacing"/>
        <w:numPr>
          <w:ilvl w:val="0"/>
          <w:numId w:val="11"/>
        </w:numPr>
        <w:rPr>
          <w:b/>
          <w:shd w:val="clear" w:color="auto" w:fill="FFFFFF"/>
        </w:rPr>
      </w:pPr>
      <w:r w:rsidRPr="00B4784D">
        <w:t xml:space="preserve">Wrote </w:t>
      </w:r>
      <w:r w:rsidRPr="00B4784D">
        <w:rPr>
          <w:b/>
        </w:rPr>
        <w:t>SQL</w:t>
      </w:r>
      <w:r w:rsidRPr="00B4784D">
        <w:t xml:space="preserve"> queries, stored procedures and enhanced performance by running explain plans.</w:t>
      </w:r>
    </w:p>
    <w:p w:rsidR="00673A94" w:rsidRPr="00B4784D" w:rsidRDefault="00673A94" w:rsidP="00696797">
      <w:pPr>
        <w:pStyle w:val="NoSpacing"/>
        <w:numPr>
          <w:ilvl w:val="0"/>
          <w:numId w:val="11"/>
        </w:numPr>
        <w:rPr>
          <w:b/>
          <w:shd w:val="clear" w:color="auto" w:fill="FFFFFF"/>
        </w:rPr>
      </w:pPr>
      <w:r w:rsidRPr="00B4784D">
        <w:t xml:space="preserve">Worked in all the modules of the application which involved front-end presentation logic developed using Tiles with Spring </w:t>
      </w:r>
      <w:r w:rsidRPr="00B4784D">
        <w:rPr>
          <w:b/>
        </w:rPr>
        <w:t>MVC</w:t>
      </w:r>
      <w:r w:rsidRPr="00B4784D">
        <w:t xml:space="preserve">, </w:t>
      </w:r>
      <w:r w:rsidRPr="00B4784D">
        <w:rPr>
          <w:b/>
        </w:rPr>
        <w:t>JSP</w:t>
      </w:r>
      <w:r w:rsidRPr="00B4784D">
        <w:t xml:space="preserve">, </w:t>
      </w:r>
      <w:r w:rsidRPr="00B4784D">
        <w:rPr>
          <w:b/>
        </w:rPr>
        <w:t>JSTL</w:t>
      </w:r>
      <w:r w:rsidRPr="00B4784D">
        <w:t xml:space="preserve"> and JavaScript, Business objects developed using </w:t>
      </w:r>
      <w:r w:rsidRPr="00B4784D">
        <w:rPr>
          <w:b/>
        </w:rPr>
        <w:t>POJOs</w:t>
      </w:r>
      <w:r w:rsidRPr="00B4784D">
        <w:t xml:space="preserve"> and data access layer using Hibernate framework.</w:t>
      </w:r>
    </w:p>
    <w:p w:rsidR="00673A94" w:rsidRPr="00B4784D" w:rsidRDefault="00673A94" w:rsidP="00696797">
      <w:pPr>
        <w:pStyle w:val="NoSpacing"/>
        <w:numPr>
          <w:ilvl w:val="0"/>
          <w:numId w:val="11"/>
        </w:numPr>
        <w:rPr>
          <w:b/>
          <w:shd w:val="clear" w:color="auto" w:fill="FFFFFF"/>
        </w:rPr>
      </w:pPr>
      <w:r w:rsidRPr="00B4784D">
        <w:t>Developed and tested Apache JMeter Java Request Sampler Plugins Extensions using methods inside of Linux Desktop Testing Project (</w:t>
      </w:r>
      <w:r w:rsidRPr="00B4784D">
        <w:rPr>
          <w:b/>
        </w:rPr>
        <w:t>LDTP</w:t>
      </w:r>
      <w:r w:rsidRPr="00B4784D">
        <w:t>) Java libraries for Graphical User Interface (GUI) Automation Testing.</w:t>
      </w:r>
    </w:p>
    <w:p w:rsidR="00673A94" w:rsidRPr="00B4784D" w:rsidRDefault="00673A94" w:rsidP="00696797">
      <w:pPr>
        <w:pStyle w:val="NoSpacing"/>
        <w:numPr>
          <w:ilvl w:val="0"/>
          <w:numId w:val="11"/>
        </w:numPr>
        <w:rPr>
          <w:b/>
          <w:shd w:val="clear" w:color="auto" w:fill="FFFFFF"/>
        </w:rPr>
      </w:pPr>
      <w:r w:rsidRPr="00B4784D">
        <w:t xml:space="preserve">Developed Angular JS Controllers, html views, Services and factories for consuming </w:t>
      </w:r>
      <w:r w:rsidRPr="00B4784D">
        <w:rPr>
          <w:b/>
        </w:rPr>
        <w:t>RESTAPI's</w:t>
      </w:r>
      <w:r w:rsidRPr="00B4784D">
        <w:t xml:space="preserve"> and Math calculations modulus.</w:t>
      </w:r>
    </w:p>
    <w:p w:rsidR="001607A0" w:rsidRPr="00B4784D" w:rsidRDefault="001607A0" w:rsidP="00696797">
      <w:pPr>
        <w:pStyle w:val="NoSpacing"/>
        <w:numPr>
          <w:ilvl w:val="0"/>
          <w:numId w:val="11"/>
        </w:numPr>
        <w:rPr>
          <w:b/>
          <w:shd w:val="clear" w:color="auto" w:fill="FFFFFF"/>
        </w:rPr>
      </w:pPr>
      <w:r w:rsidRPr="00B4784D">
        <w:rPr>
          <w:color w:val="000000"/>
          <w:shd w:val="clear" w:color="auto" w:fill="FFFFFF"/>
        </w:rPr>
        <w:t>Working background with</w:t>
      </w:r>
      <w:r w:rsidR="00B02A6F" w:rsidRPr="00B4784D">
        <w:rPr>
          <w:color w:val="000000"/>
          <w:shd w:val="clear" w:color="auto" w:fill="FFFFFF"/>
        </w:rPr>
        <w:t xml:space="preserve"> Drupal </w:t>
      </w:r>
      <w:r w:rsidRPr="00B4784D">
        <w:rPr>
          <w:color w:val="000000"/>
          <w:shd w:val="clear" w:color="auto" w:fill="FFFFFF"/>
        </w:rPr>
        <w:t>7 and 8 with customization and organization encounter alongside custom module improvement.</w:t>
      </w:r>
    </w:p>
    <w:p w:rsidR="00673A94" w:rsidRPr="00B4784D" w:rsidRDefault="00673A94" w:rsidP="00696797">
      <w:pPr>
        <w:pStyle w:val="NoSpacing"/>
        <w:numPr>
          <w:ilvl w:val="0"/>
          <w:numId w:val="11"/>
        </w:numPr>
        <w:rPr>
          <w:b/>
          <w:shd w:val="clear" w:color="auto" w:fill="FFFFFF"/>
        </w:rPr>
      </w:pPr>
      <w:r w:rsidRPr="00B4784D">
        <w:t>Used complete annotation driven approach to develop the application using Spring Boot.</w:t>
      </w:r>
    </w:p>
    <w:p w:rsidR="00673A94" w:rsidRPr="00B4784D" w:rsidRDefault="00673A94" w:rsidP="00696797">
      <w:pPr>
        <w:pStyle w:val="NoSpacing"/>
        <w:numPr>
          <w:ilvl w:val="0"/>
          <w:numId w:val="11"/>
        </w:numPr>
        <w:rPr>
          <w:b/>
          <w:shd w:val="clear" w:color="auto" w:fill="FFFFFF"/>
        </w:rPr>
      </w:pPr>
      <w:r w:rsidRPr="00B4784D">
        <w:t>Designed and developed Application based on Spring MVC Framework using MVC design pattern.</w:t>
      </w:r>
    </w:p>
    <w:p w:rsidR="00673A94" w:rsidRPr="00B4784D" w:rsidRDefault="00673A94" w:rsidP="00696797">
      <w:pPr>
        <w:pStyle w:val="NoSpacing"/>
        <w:numPr>
          <w:ilvl w:val="0"/>
          <w:numId w:val="11"/>
        </w:numPr>
        <w:rPr>
          <w:b/>
          <w:shd w:val="clear" w:color="auto" w:fill="FFFFFF"/>
        </w:rPr>
      </w:pPr>
      <w:r w:rsidRPr="00B4784D">
        <w:t>Designed and Implemented SOA Architecture, Multithreading, using Spring MVC Framework, Spring Batch Coding involves Writing Controller Rest Controller, Service Layer and DAO Classes.</w:t>
      </w:r>
    </w:p>
    <w:p w:rsidR="00673A94" w:rsidRPr="00B4784D" w:rsidRDefault="00673A94" w:rsidP="00696797">
      <w:pPr>
        <w:pStyle w:val="NoSpacing"/>
        <w:numPr>
          <w:ilvl w:val="0"/>
          <w:numId w:val="11"/>
        </w:numPr>
        <w:rPr>
          <w:b/>
          <w:shd w:val="clear" w:color="auto" w:fill="FFFFFF"/>
        </w:rPr>
      </w:pPr>
      <w:r w:rsidRPr="00B4784D">
        <w:t>Achieved synchronization of multiple threads through Multithreading and Exception Handling.</w:t>
      </w:r>
    </w:p>
    <w:p w:rsidR="00673A94" w:rsidRPr="00B4784D" w:rsidRDefault="00673A94" w:rsidP="00696797">
      <w:pPr>
        <w:pStyle w:val="NoSpacing"/>
        <w:numPr>
          <w:ilvl w:val="0"/>
          <w:numId w:val="11"/>
        </w:numPr>
        <w:rPr>
          <w:b/>
          <w:shd w:val="clear" w:color="auto" w:fill="FFFFFF"/>
        </w:rPr>
      </w:pPr>
      <w:r w:rsidRPr="00B4784D">
        <w:t xml:space="preserve">Developed micro services using Spring MVC, </w:t>
      </w:r>
      <w:r w:rsidRPr="00B4784D">
        <w:rPr>
          <w:b/>
        </w:rPr>
        <w:t>SpringBoot</w:t>
      </w:r>
      <w:r w:rsidRPr="00B4784D">
        <w:t xml:space="preserve">, Spring Cloud, Spring </w:t>
      </w:r>
      <w:r w:rsidRPr="00B4784D">
        <w:rPr>
          <w:b/>
        </w:rPr>
        <w:t>AOP</w:t>
      </w:r>
      <w:r w:rsidRPr="00B4784D">
        <w:t xml:space="preserve"> and Dependency Injection and </w:t>
      </w:r>
      <w:r w:rsidRPr="00B4784D">
        <w:rPr>
          <w:b/>
        </w:rPr>
        <w:t>JPA</w:t>
      </w:r>
      <w:r w:rsidRPr="00B4784D">
        <w:t>.</w:t>
      </w:r>
    </w:p>
    <w:p w:rsidR="001607A0" w:rsidRPr="00B4784D" w:rsidRDefault="001607A0" w:rsidP="00696797">
      <w:pPr>
        <w:pStyle w:val="NoSpacing"/>
        <w:numPr>
          <w:ilvl w:val="0"/>
          <w:numId w:val="11"/>
        </w:numPr>
        <w:rPr>
          <w:b/>
          <w:shd w:val="clear" w:color="auto" w:fill="FFFFFF"/>
        </w:rPr>
      </w:pPr>
      <w:r w:rsidRPr="00B4784D">
        <w:rPr>
          <w:color w:val="000000"/>
          <w:shd w:val="clear" w:color="auto" w:fill="FFFFFF"/>
        </w:rPr>
        <w:t>Designed and implemented PHP MySQL solutions as per project specifications.</w:t>
      </w:r>
    </w:p>
    <w:p w:rsidR="00673A94" w:rsidRPr="00B4784D" w:rsidRDefault="00673A94" w:rsidP="00696797">
      <w:pPr>
        <w:pStyle w:val="NoSpacing"/>
        <w:numPr>
          <w:ilvl w:val="0"/>
          <w:numId w:val="11"/>
        </w:numPr>
        <w:rPr>
          <w:b/>
          <w:shd w:val="clear" w:color="auto" w:fill="FFFFFF"/>
        </w:rPr>
      </w:pPr>
      <w:r w:rsidRPr="00B4784D">
        <w:lastRenderedPageBreak/>
        <w:t>Responsible for the implementation of application system with Core Java and spring framework.</w:t>
      </w:r>
    </w:p>
    <w:p w:rsidR="00673A94" w:rsidRPr="00B4784D" w:rsidRDefault="00673A94" w:rsidP="00696797">
      <w:pPr>
        <w:pStyle w:val="NoSpacing"/>
        <w:numPr>
          <w:ilvl w:val="0"/>
          <w:numId w:val="11"/>
        </w:numPr>
        <w:rPr>
          <w:b/>
          <w:shd w:val="clear" w:color="auto" w:fill="FFFFFF"/>
        </w:rPr>
      </w:pPr>
      <w:r w:rsidRPr="00B4784D">
        <w:t xml:space="preserve">Created and injected spring services, spring controllers and DAOs to achieve dependency injection and to wire objects of business classes. Designed and Implemented REST web services using </w:t>
      </w:r>
      <w:r w:rsidRPr="00B4784D">
        <w:rPr>
          <w:b/>
        </w:rPr>
        <w:t>JAX</w:t>
      </w:r>
      <w:r w:rsidRPr="00B4784D">
        <w:t>-</w:t>
      </w:r>
      <w:r w:rsidRPr="00B4784D">
        <w:rPr>
          <w:b/>
        </w:rPr>
        <w:t>RS</w:t>
      </w:r>
      <w:r w:rsidRPr="00B4784D">
        <w:t xml:space="preserve">, Spring </w:t>
      </w:r>
      <w:r w:rsidRPr="00B4784D">
        <w:rPr>
          <w:b/>
        </w:rPr>
        <w:t>REST</w:t>
      </w:r>
      <w:r w:rsidRPr="00B4784D">
        <w:t>.</w:t>
      </w:r>
    </w:p>
    <w:p w:rsidR="00673A94" w:rsidRPr="00B4784D" w:rsidRDefault="00673A94" w:rsidP="00696797">
      <w:pPr>
        <w:pStyle w:val="NoSpacing"/>
        <w:numPr>
          <w:ilvl w:val="0"/>
          <w:numId w:val="11"/>
        </w:numPr>
        <w:rPr>
          <w:b/>
          <w:shd w:val="clear" w:color="auto" w:fill="FFFFFF"/>
        </w:rPr>
      </w:pPr>
      <w:r w:rsidRPr="00B4784D">
        <w:t xml:space="preserve">Worked on Spring </w:t>
      </w:r>
      <w:r w:rsidRPr="00B4784D">
        <w:rPr>
          <w:b/>
        </w:rPr>
        <w:t>Quartz</w:t>
      </w:r>
      <w:r w:rsidRPr="00B4784D">
        <w:t xml:space="preserve">, form-based authentication with Cross-Site Request Forgery CSRF token and secured </w:t>
      </w:r>
      <w:r w:rsidRPr="00B4784D">
        <w:rPr>
          <w:b/>
        </w:rPr>
        <w:t>REST</w:t>
      </w:r>
      <w:r w:rsidRPr="00B4784D">
        <w:t xml:space="preserve"> endpoints with HTTP Basic authentication.</w:t>
      </w:r>
    </w:p>
    <w:p w:rsidR="00673A94" w:rsidRPr="00B4784D" w:rsidRDefault="00673A94" w:rsidP="00696797">
      <w:pPr>
        <w:pStyle w:val="NoSpacing"/>
        <w:numPr>
          <w:ilvl w:val="0"/>
          <w:numId w:val="11"/>
        </w:numPr>
        <w:rPr>
          <w:b/>
          <w:shd w:val="clear" w:color="auto" w:fill="FFFFFF"/>
        </w:rPr>
      </w:pPr>
      <w:r w:rsidRPr="00B4784D">
        <w:t xml:space="preserve">Used AWS as a Cloud-based infrastructure to collect Splunk data within the </w:t>
      </w:r>
      <w:r w:rsidRPr="00B4784D">
        <w:rPr>
          <w:b/>
        </w:rPr>
        <w:t>AWS</w:t>
      </w:r>
      <w:r w:rsidRPr="00B4784D">
        <w:t xml:space="preserve"> environments.</w:t>
      </w:r>
    </w:p>
    <w:p w:rsidR="00673A94" w:rsidRPr="00B4784D" w:rsidRDefault="00673A94" w:rsidP="00696797">
      <w:pPr>
        <w:pStyle w:val="NoSpacing"/>
        <w:numPr>
          <w:ilvl w:val="0"/>
          <w:numId w:val="11"/>
        </w:numPr>
        <w:rPr>
          <w:b/>
          <w:shd w:val="clear" w:color="auto" w:fill="FFFFFF"/>
        </w:rPr>
      </w:pPr>
      <w:r w:rsidRPr="00B4784D">
        <w:t>Implemented and maintained the monitoring and alerting of production and corporate servers/storage using AWS Cloud Watch.</w:t>
      </w:r>
    </w:p>
    <w:p w:rsidR="00B02A6F" w:rsidRPr="00B4784D" w:rsidRDefault="00B02A6F" w:rsidP="00696797">
      <w:pPr>
        <w:pStyle w:val="NoSpacing"/>
        <w:numPr>
          <w:ilvl w:val="0"/>
          <w:numId w:val="11"/>
        </w:numPr>
        <w:rPr>
          <w:b/>
          <w:shd w:val="clear" w:color="auto" w:fill="FFFFFF"/>
        </w:rPr>
      </w:pPr>
      <w:r w:rsidRPr="00B4784D">
        <w:rPr>
          <w:color w:val="000000"/>
          <w:shd w:val="clear" w:color="auto" w:fill="FFFFFF"/>
        </w:rPr>
        <w:t>Managed and maintained development of PHP backend for dynamic database driven websites.</w:t>
      </w:r>
    </w:p>
    <w:p w:rsidR="00673A94" w:rsidRPr="00B4784D" w:rsidRDefault="00673A94" w:rsidP="00696797">
      <w:pPr>
        <w:pStyle w:val="NoSpacing"/>
        <w:numPr>
          <w:ilvl w:val="0"/>
          <w:numId w:val="11"/>
        </w:numPr>
        <w:rPr>
          <w:b/>
          <w:shd w:val="clear" w:color="auto" w:fill="FFFFFF"/>
        </w:rPr>
      </w:pPr>
      <w:r w:rsidRPr="00B4784D">
        <w:t>Developed unit test cases using Jasmine and Karma and performed end to end testing using Protractor and Selenium.</w:t>
      </w:r>
    </w:p>
    <w:p w:rsidR="00673A94" w:rsidRPr="00B4784D" w:rsidRDefault="00673A94" w:rsidP="00696797">
      <w:pPr>
        <w:pStyle w:val="NoSpacing"/>
        <w:numPr>
          <w:ilvl w:val="0"/>
          <w:numId w:val="11"/>
        </w:numPr>
        <w:rPr>
          <w:b/>
          <w:shd w:val="clear" w:color="auto" w:fill="FFFFFF"/>
        </w:rPr>
      </w:pPr>
      <w:r w:rsidRPr="00B4784D">
        <w:t xml:space="preserve">Involved in writing Stored Procedures in </w:t>
      </w:r>
      <w:r w:rsidRPr="00B4784D">
        <w:rPr>
          <w:b/>
        </w:rPr>
        <w:t>Oracle</w:t>
      </w:r>
      <w:r w:rsidRPr="00B4784D">
        <w:t xml:space="preserve"> and </w:t>
      </w:r>
      <w:r w:rsidRPr="00B4784D">
        <w:rPr>
          <w:b/>
        </w:rPr>
        <w:t>PL</w:t>
      </w:r>
      <w:r w:rsidRPr="00B4784D">
        <w:t>/</w:t>
      </w:r>
      <w:r w:rsidRPr="00B4784D">
        <w:rPr>
          <w:b/>
        </w:rPr>
        <w:t>SQL</w:t>
      </w:r>
      <w:r w:rsidRPr="00B4784D">
        <w:t xml:space="preserve"> for back end which were used to update business logic over a set of scheduled timers.</w:t>
      </w:r>
    </w:p>
    <w:p w:rsidR="00B4784D" w:rsidRPr="00B4784D" w:rsidRDefault="00B4784D" w:rsidP="00696797">
      <w:pPr>
        <w:pStyle w:val="NoSpacing"/>
        <w:numPr>
          <w:ilvl w:val="0"/>
          <w:numId w:val="11"/>
        </w:numPr>
        <w:rPr>
          <w:b/>
          <w:shd w:val="clear" w:color="auto" w:fill="FFFFFF"/>
        </w:rPr>
      </w:pPr>
      <w:r w:rsidRPr="00B4784D">
        <w:rPr>
          <w:color w:val="000000"/>
          <w:shd w:val="clear" w:color="auto" w:fill="FFFFFF"/>
        </w:rPr>
        <w:t>Experienced in Drupal tool like View Tools, Uber Search, Drupal Theme Viewer to create powerful and flexible web applications.</w:t>
      </w:r>
    </w:p>
    <w:p w:rsidR="00673A94" w:rsidRPr="00B4784D" w:rsidRDefault="00673A94" w:rsidP="00696797">
      <w:pPr>
        <w:pStyle w:val="NoSpacing"/>
        <w:numPr>
          <w:ilvl w:val="0"/>
          <w:numId w:val="11"/>
        </w:numPr>
        <w:rPr>
          <w:b/>
          <w:shd w:val="clear" w:color="auto" w:fill="FFFFFF"/>
        </w:rPr>
      </w:pPr>
      <w:r w:rsidRPr="00B4784D">
        <w:t xml:space="preserve">Configured QA environment using </w:t>
      </w:r>
      <w:r w:rsidRPr="00B4784D">
        <w:rPr>
          <w:b/>
        </w:rPr>
        <w:t>AWS</w:t>
      </w:r>
      <w:r w:rsidRPr="00B4784D">
        <w:t xml:space="preserve"> EC2, RDS, </w:t>
      </w:r>
      <w:proofErr w:type="gramStart"/>
      <w:r w:rsidRPr="00B4784D">
        <w:t>Route53</w:t>
      </w:r>
      <w:proofErr w:type="gramEnd"/>
      <w:r w:rsidRPr="00B4784D">
        <w:t xml:space="preserve"> services.</w:t>
      </w:r>
    </w:p>
    <w:p w:rsidR="00B02A6F" w:rsidRPr="00B4784D" w:rsidRDefault="00B02A6F" w:rsidP="00696797">
      <w:pPr>
        <w:pStyle w:val="NoSpacing"/>
        <w:numPr>
          <w:ilvl w:val="0"/>
          <w:numId w:val="11"/>
        </w:numPr>
        <w:rPr>
          <w:b/>
          <w:shd w:val="clear" w:color="auto" w:fill="FFFFFF"/>
        </w:rPr>
      </w:pPr>
      <w:r w:rsidRPr="00B4784D">
        <w:rPr>
          <w:color w:val="000000"/>
          <w:shd w:val="clear" w:color="auto" w:fill="FFFFFF"/>
        </w:rPr>
        <w:t>Monitor evolving PHP, JavaScript, NoSQL and UI Framework trends and technologies for possible adoption</w:t>
      </w:r>
    </w:p>
    <w:p w:rsidR="00B02A6F" w:rsidRPr="00B4784D" w:rsidRDefault="00B02A6F" w:rsidP="00696797">
      <w:pPr>
        <w:pStyle w:val="NoSpacing"/>
        <w:numPr>
          <w:ilvl w:val="0"/>
          <w:numId w:val="11"/>
        </w:numPr>
        <w:rPr>
          <w:b/>
          <w:shd w:val="clear" w:color="auto" w:fill="FFFFFF"/>
        </w:rPr>
      </w:pPr>
      <w:r w:rsidRPr="00B4784D">
        <w:rPr>
          <w:color w:val="000000"/>
          <w:shd w:val="clear" w:color="auto" w:fill="FFFFFF"/>
        </w:rPr>
        <w:t>Managed and maintained development of PHP backend for dynamic database driven websites</w:t>
      </w:r>
    </w:p>
    <w:p w:rsidR="00B02A6F" w:rsidRPr="00B4784D" w:rsidRDefault="00B02A6F" w:rsidP="00696797">
      <w:pPr>
        <w:pStyle w:val="NoSpacing"/>
        <w:numPr>
          <w:ilvl w:val="0"/>
          <w:numId w:val="11"/>
        </w:numPr>
        <w:rPr>
          <w:b/>
          <w:shd w:val="clear" w:color="auto" w:fill="FFFFFF"/>
        </w:rPr>
      </w:pPr>
      <w:r w:rsidRPr="00B4784D">
        <w:rPr>
          <w:color w:val="000000"/>
          <w:shd w:val="clear" w:color="auto" w:fill="FFFFFF"/>
        </w:rPr>
        <w:t>Designed and implemented PHP MySQL solutions as per project specifications</w:t>
      </w:r>
    </w:p>
    <w:p w:rsidR="00673A94" w:rsidRPr="00B4784D" w:rsidRDefault="00673A94" w:rsidP="00696797">
      <w:pPr>
        <w:pStyle w:val="NoSpacing"/>
        <w:numPr>
          <w:ilvl w:val="0"/>
          <w:numId w:val="11"/>
        </w:numPr>
        <w:rPr>
          <w:b/>
          <w:shd w:val="clear" w:color="auto" w:fill="FFFFFF"/>
        </w:rPr>
      </w:pPr>
      <w:r w:rsidRPr="00B4784D">
        <w:t xml:space="preserve">Used complete annotation driven approach to develop the application using Spring Boot and was also involved in setting up the </w:t>
      </w:r>
      <w:proofErr w:type="gramStart"/>
      <w:r w:rsidRPr="00B4784D">
        <w:t>Spring</w:t>
      </w:r>
      <w:proofErr w:type="gramEnd"/>
      <w:r w:rsidRPr="00B4784D">
        <w:t xml:space="preserve"> bean profiling.</w:t>
      </w:r>
    </w:p>
    <w:p w:rsidR="00673A94" w:rsidRPr="00B4784D" w:rsidRDefault="00673A94" w:rsidP="00696797">
      <w:pPr>
        <w:pStyle w:val="NoSpacing"/>
        <w:numPr>
          <w:ilvl w:val="0"/>
          <w:numId w:val="11"/>
        </w:numPr>
        <w:rPr>
          <w:b/>
          <w:shd w:val="clear" w:color="auto" w:fill="FFFFFF"/>
        </w:rPr>
      </w:pPr>
      <w:r w:rsidRPr="00B4784D">
        <w:t>Used Hibernate Transaction Management, Hibernate Batch Transactions, and Hibernate cache concepts.</w:t>
      </w:r>
    </w:p>
    <w:p w:rsidR="00673A94" w:rsidRPr="00B4784D" w:rsidRDefault="00673A94" w:rsidP="00696797">
      <w:pPr>
        <w:pStyle w:val="NoSpacing"/>
        <w:numPr>
          <w:ilvl w:val="0"/>
          <w:numId w:val="11"/>
        </w:numPr>
        <w:rPr>
          <w:b/>
          <w:shd w:val="clear" w:color="auto" w:fill="FFFFFF"/>
        </w:rPr>
      </w:pPr>
      <w:r w:rsidRPr="00B4784D">
        <w:t xml:space="preserve">Used </w:t>
      </w:r>
      <w:r w:rsidRPr="00B4784D">
        <w:rPr>
          <w:b/>
        </w:rPr>
        <w:t>AJAX</w:t>
      </w:r>
      <w:r w:rsidRPr="00B4784D">
        <w:t xml:space="preserve"> extensively to implement front end /user interface features in the application.</w:t>
      </w:r>
    </w:p>
    <w:p w:rsidR="00673A94" w:rsidRPr="00B4784D" w:rsidRDefault="00673A94" w:rsidP="00696797">
      <w:pPr>
        <w:pStyle w:val="NoSpacing"/>
        <w:numPr>
          <w:ilvl w:val="0"/>
          <w:numId w:val="11"/>
        </w:numPr>
        <w:rPr>
          <w:b/>
          <w:shd w:val="clear" w:color="auto" w:fill="FFFFFF"/>
        </w:rPr>
      </w:pPr>
      <w:r w:rsidRPr="00B4784D">
        <w:t xml:space="preserve">Build </w:t>
      </w:r>
      <w:r w:rsidRPr="00B4784D">
        <w:rPr>
          <w:b/>
        </w:rPr>
        <w:t>REST</w:t>
      </w:r>
      <w:r w:rsidRPr="00B4784D">
        <w:t xml:space="preserve"> web service by building Node.JS Server in the back-end to handle requests sent from the </w:t>
      </w:r>
      <w:r w:rsidR="00D076C3" w:rsidRPr="00B4784D">
        <w:t>front-end</w:t>
      </w:r>
      <w:r w:rsidR="00D076C3" w:rsidRPr="00B4784D">
        <w:rPr>
          <w:b/>
        </w:rPr>
        <w:t>jQuery</w:t>
      </w:r>
      <w:r w:rsidRPr="00B4784D">
        <w:t xml:space="preserve"> Ajax calls.</w:t>
      </w:r>
    </w:p>
    <w:p w:rsidR="00673A94" w:rsidRPr="00B4784D" w:rsidRDefault="00673A94" w:rsidP="00696797">
      <w:pPr>
        <w:pStyle w:val="NoSpacing"/>
        <w:numPr>
          <w:ilvl w:val="0"/>
          <w:numId w:val="11"/>
        </w:numPr>
        <w:rPr>
          <w:b/>
          <w:shd w:val="clear" w:color="auto" w:fill="FFFFFF"/>
        </w:rPr>
      </w:pPr>
      <w:r w:rsidRPr="00B4784D">
        <w:t>Database development required creation of new tables, PL/SQL stored procedures, functions, views, indexes and constraints, triggers and required SQL tuning to reduce the response time in the application.</w:t>
      </w:r>
    </w:p>
    <w:p w:rsidR="00673A94" w:rsidRPr="00B4784D" w:rsidRDefault="00673A94" w:rsidP="00696797">
      <w:pPr>
        <w:pStyle w:val="NoSpacing"/>
        <w:numPr>
          <w:ilvl w:val="0"/>
          <w:numId w:val="11"/>
        </w:numPr>
        <w:rPr>
          <w:b/>
          <w:shd w:val="clear" w:color="auto" w:fill="FFFFFF"/>
        </w:rPr>
      </w:pPr>
      <w:r w:rsidRPr="00B4784D">
        <w:t>Focused on Test Driven Development (TDD) thereby creating detailed JUnit tests for every single piece of functionality before actually writing the functionality.</w:t>
      </w:r>
    </w:p>
    <w:p w:rsidR="00673A94" w:rsidRPr="00B4784D" w:rsidRDefault="00673A94" w:rsidP="00696797">
      <w:pPr>
        <w:pStyle w:val="NoSpacing"/>
        <w:numPr>
          <w:ilvl w:val="0"/>
          <w:numId w:val="11"/>
        </w:numPr>
        <w:rPr>
          <w:b/>
          <w:shd w:val="clear" w:color="auto" w:fill="FFFFFF"/>
        </w:rPr>
      </w:pPr>
      <w:r w:rsidRPr="00B4784D">
        <w:t xml:space="preserve">Developed front-end systems with JavaScript, Angular, Node.js, Bootstrap, Backbone, </w:t>
      </w:r>
      <w:r w:rsidRPr="00B4784D">
        <w:rPr>
          <w:b/>
        </w:rPr>
        <w:t>HTML5</w:t>
      </w:r>
      <w:r w:rsidRPr="00B4784D">
        <w:t xml:space="preserve">, </w:t>
      </w:r>
      <w:proofErr w:type="gramStart"/>
      <w:r w:rsidRPr="00B4784D">
        <w:rPr>
          <w:b/>
        </w:rPr>
        <w:t>CSS3</w:t>
      </w:r>
      <w:proofErr w:type="gramEnd"/>
      <w:r w:rsidRPr="00B4784D">
        <w:t>.</w:t>
      </w:r>
    </w:p>
    <w:p w:rsidR="00673A94" w:rsidRPr="00B4784D" w:rsidRDefault="00673A94" w:rsidP="00696797">
      <w:pPr>
        <w:pStyle w:val="NoSpacing"/>
        <w:numPr>
          <w:ilvl w:val="0"/>
          <w:numId w:val="11"/>
        </w:numPr>
        <w:rPr>
          <w:b/>
          <w:shd w:val="clear" w:color="auto" w:fill="FFFFFF"/>
        </w:rPr>
      </w:pPr>
      <w:r w:rsidRPr="00B4784D">
        <w:t xml:space="preserve">Deployed application in WebSphere Application Server and developed using </w:t>
      </w:r>
      <w:r w:rsidRPr="00B4784D">
        <w:rPr>
          <w:b/>
        </w:rPr>
        <w:t>RAD</w:t>
      </w:r>
      <w:r w:rsidRPr="00B4784D">
        <w:t>.</w:t>
      </w:r>
    </w:p>
    <w:p w:rsidR="00673A94" w:rsidRPr="00B4784D" w:rsidRDefault="00673A94" w:rsidP="00696797">
      <w:pPr>
        <w:pStyle w:val="NoSpacing"/>
        <w:numPr>
          <w:ilvl w:val="0"/>
          <w:numId w:val="11"/>
        </w:numPr>
        <w:rPr>
          <w:b/>
          <w:shd w:val="clear" w:color="auto" w:fill="FFFFFF"/>
        </w:rPr>
      </w:pPr>
      <w:r w:rsidRPr="00B4784D">
        <w:t>Coordinated with QA team for development of test plan, test cases, test code and responsible for defects allocation and resolution of those defects using Selenium.</w:t>
      </w:r>
    </w:p>
    <w:p w:rsidR="00673A94" w:rsidRPr="00B4784D" w:rsidRDefault="00673A94" w:rsidP="00696797">
      <w:pPr>
        <w:pStyle w:val="NoSpacing"/>
        <w:numPr>
          <w:ilvl w:val="0"/>
          <w:numId w:val="11"/>
        </w:numPr>
        <w:rPr>
          <w:b/>
          <w:shd w:val="clear" w:color="auto" w:fill="FFFFFF"/>
        </w:rPr>
      </w:pPr>
      <w:r w:rsidRPr="00B4784D">
        <w:t xml:space="preserve">Implemented code according to coding standards and Created </w:t>
      </w:r>
      <w:r w:rsidRPr="00B4784D">
        <w:rPr>
          <w:b/>
        </w:rPr>
        <w:t>Angular</w:t>
      </w:r>
      <w:r w:rsidRPr="00B4784D">
        <w:t>.</w:t>
      </w:r>
      <w:r w:rsidRPr="00B4784D">
        <w:rPr>
          <w:b/>
        </w:rPr>
        <w:t>JS</w:t>
      </w:r>
      <w:r w:rsidRPr="00B4784D">
        <w:t xml:space="preserve"> Controller Which Isolate scopes perform operations. Extensively used Core Java such as Exceptions, and Collections.</w:t>
      </w:r>
    </w:p>
    <w:p w:rsidR="00673A94" w:rsidRPr="00B4784D" w:rsidRDefault="00673A94" w:rsidP="00696797">
      <w:pPr>
        <w:pStyle w:val="NoSpacing"/>
        <w:numPr>
          <w:ilvl w:val="0"/>
          <w:numId w:val="11"/>
        </w:numPr>
        <w:rPr>
          <w:b/>
          <w:shd w:val="clear" w:color="auto" w:fill="FFFFFF"/>
        </w:rPr>
      </w:pPr>
      <w:r w:rsidRPr="00B4784D">
        <w:t>Implemented Unit testing using JUnit.</w:t>
      </w:r>
    </w:p>
    <w:p w:rsidR="00673A94" w:rsidRPr="00B4784D" w:rsidRDefault="00673A94" w:rsidP="00696797">
      <w:pPr>
        <w:pStyle w:val="NoSpacing"/>
        <w:numPr>
          <w:ilvl w:val="0"/>
          <w:numId w:val="11"/>
        </w:numPr>
        <w:rPr>
          <w:b/>
          <w:shd w:val="clear" w:color="auto" w:fill="FFFFFF"/>
        </w:rPr>
      </w:pPr>
      <w:r w:rsidRPr="00B4784D">
        <w:t>Used Apache Maven for project management and building the app.</w:t>
      </w:r>
    </w:p>
    <w:p w:rsidR="00673A94" w:rsidRPr="00B4784D" w:rsidRDefault="00673A94" w:rsidP="00673A94">
      <w:pPr>
        <w:shd w:val="clear" w:color="auto" w:fill="FFFFFF"/>
        <w:spacing w:after="120" w:line="240" w:lineRule="auto"/>
        <w:jc w:val="both"/>
        <w:outlineLvl w:val="1"/>
        <w:rPr>
          <w:rFonts w:ascii="Calibri" w:hAnsi="Calibri" w:cs="Calibri"/>
          <w:b/>
          <w:shd w:val="clear" w:color="auto" w:fill="FFFFFF"/>
        </w:rPr>
      </w:pPr>
      <w:r w:rsidRPr="00B4784D">
        <w:rPr>
          <w:rFonts w:ascii="Calibri" w:hAnsi="Calibri" w:cs="Calibri"/>
          <w:b/>
          <w:shd w:val="clear" w:color="auto" w:fill="FFFFFF"/>
        </w:rPr>
        <w:t xml:space="preserve">Environment: </w:t>
      </w:r>
      <w:r w:rsidRPr="00B4784D">
        <w:rPr>
          <w:rFonts w:ascii="Calibri" w:hAnsi="Calibri" w:cs="Calibri"/>
          <w:color w:val="000000"/>
        </w:rPr>
        <w:t xml:space="preserve">JDK 1.8, J2EE, HTML5, JSON, XHTML, JS, AJAX, </w:t>
      </w:r>
      <w:r w:rsidR="00824E35" w:rsidRPr="00B4784D">
        <w:rPr>
          <w:rFonts w:ascii="Calibri" w:hAnsi="Calibri" w:cs="Calibri"/>
          <w:color w:val="000000"/>
        </w:rPr>
        <w:t>jQuery</w:t>
      </w:r>
      <w:r w:rsidRPr="00B4784D">
        <w:rPr>
          <w:rFonts w:ascii="Calibri" w:hAnsi="Calibri" w:cs="Calibri"/>
          <w:color w:val="000000"/>
        </w:rPr>
        <w:t xml:space="preserve">, </w:t>
      </w:r>
      <w:r w:rsidR="00824E35" w:rsidRPr="00B4784D">
        <w:rPr>
          <w:rFonts w:ascii="Calibri" w:hAnsi="Calibri" w:cs="Calibri"/>
          <w:color w:val="000000"/>
        </w:rPr>
        <w:t>jQuery</w:t>
      </w:r>
      <w:r w:rsidRPr="00B4784D">
        <w:rPr>
          <w:rFonts w:ascii="Calibri" w:hAnsi="Calibri" w:cs="Calibri"/>
          <w:color w:val="000000"/>
        </w:rPr>
        <w:t xml:space="preserve">, AWS, CSS3, JSP, Angular.JS 5, JavaScript, Node.JS, Microservices, Bootstrap, XML, XSLT, XPATH, MULE ESB, AWS, WebSphere, Unix, SOAP, REST, Spring Boot JMS, Eclipse, Jenkins, JUnit, MongoDB, Mockito, Star Team, TDD, Spring MVC, </w:t>
      </w:r>
      <w:r w:rsidRPr="00B4784D">
        <w:rPr>
          <w:rFonts w:ascii="Calibri" w:hAnsi="Calibri" w:cs="Calibri"/>
          <w:color w:val="000000"/>
        </w:rPr>
        <w:lastRenderedPageBreak/>
        <w:t>EclEmma, JIRA, Spring framework DI, AOP, Batch, Hibernate, Cassandra, Docker, Maven, Coherence, Rally, Apache Camel, Selenium.</w:t>
      </w:r>
    </w:p>
    <w:p w:rsidR="00673A94" w:rsidRPr="00B4784D" w:rsidRDefault="00673A94" w:rsidP="00673A94">
      <w:pPr>
        <w:shd w:val="clear" w:color="auto" w:fill="FFFFFF"/>
        <w:spacing w:after="120" w:line="240" w:lineRule="auto"/>
        <w:jc w:val="both"/>
        <w:outlineLvl w:val="1"/>
        <w:rPr>
          <w:rFonts w:ascii="Calibri" w:hAnsi="Calibri" w:cs="Calibri"/>
          <w:b/>
          <w:shd w:val="clear" w:color="auto" w:fill="FFFFFF"/>
        </w:rPr>
      </w:pPr>
    </w:p>
    <w:p w:rsidR="00D076C3" w:rsidRPr="00B4784D" w:rsidRDefault="00D076C3" w:rsidP="00D076C3">
      <w:pPr>
        <w:shd w:val="clear" w:color="auto" w:fill="FFFFFF"/>
        <w:spacing w:after="120" w:line="240" w:lineRule="auto"/>
        <w:outlineLvl w:val="1"/>
        <w:rPr>
          <w:rFonts w:ascii="Calibri" w:eastAsia="Times New Roman" w:hAnsi="Calibri" w:cs="Calibri"/>
          <w:b/>
          <w:bCs/>
        </w:rPr>
      </w:pPr>
      <w:r w:rsidRPr="00B4784D">
        <w:rPr>
          <w:rFonts w:ascii="Calibri" w:eastAsia="Times New Roman" w:hAnsi="Calibri" w:cs="Calibri"/>
          <w:b/>
          <w:bCs/>
        </w:rPr>
        <w:t>Anthem, Indianapolis, Indiana                                                                                      Jan 201</w:t>
      </w:r>
      <w:r w:rsidR="008D1982" w:rsidRPr="00B4784D">
        <w:rPr>
          <w:rFonts w:ascii="Calibri" w:eastAsia="Times New Roman" w:hAnsi="Calibri" w:cs="Calibri"/>
          <w:b/>
          <w:bCs/>
        </w:rPr>
        <w:t>7</w:t>
      </w:r>
      <w:r w:rsidRPr="00B4784D">
        <w:rPr>
          <w:rFonts w:ascii="Calibri" w:eastAsia="Times New Roman" w:hAnsi="Calibri" w:cs="Calibri"/>
          <w:b/>
          <w:bCs/>
        </w:rPr>
        <w:t xml:space="preserve"> – Mar 201</w:t>
      </w:r>
      <w:r w:rsidR="008D1982" w:rsidRPr="00B4784D">
        <w:rPr>
          <w:rFonts w:ascii="Calibri" w:eastAsia="Times New Roman" w:hAnsi="Calibri" w:cs="Calibri"/>
          <w:b/>
          <w:bCs/>
        </w:rPr>
        <w:t>8</w:t>
      </w:r>
      <w:r w:rsidRPr="00B4784D">
        <w:rPr>
          <w:rFonts w:ascii="Calibri" w:eastAsia="Times New Roman" w:hAnsi="Calibri" w:cs="Calibri"/>
          <w:b/>
          <w:bCs/>
        </w:rPr>
        <w:br/>
      </w:r>
      <w:r w:rsidR="002254E2" w:rsidRPr="00B4784D">
        <w:rPr>
          <w:rFonts w:ascii="Calibri" w:eastAsia="Times New Roman" w:hAnsi="Calibri" w:cs="Calibri"/>
          <w:b/>
          <w:bCs/>
        </w:rPr>
        <w:t>Java</w:t>
      </w:r>
      <w:r w:rsidR="00984A0C" w:rsidRPr="00B4784D">
        <w:rPr>
          <w:rFonts w:ascii="Calibri" w:eastAsia="Times New Roman" w:hAnsi="Calibri" w:cs="Calibri"/>
          <w:b/>
          <w:bCs/>
        </w:rPr>
        <w:t>/ Front End Developer</w:t>
      </w:r>
      <w:r w:rsidRPr="00B4784D">
        <w:rPr>
          <w:rFonts w:ascii="Calibri" w:eastAsia="Times New Roman" w:hAnsi="Calibri" w:cs="Calibri"/>
          <w:b/>
          <w:bCs/>
        </w:rPr>
        <w:tab/>
      </w:r>
      <w:r w:rsidRPr="00B4784D">
        <w:rPr>
          <w:rFonts w:ascii="Calibri" w:eastAsia="Times New Roman" w:hAnsi="Calibri" w:cs="Calibri"/>
          <w:b/>
          <w:bCs/>
        </w:rPr>
        <w:tab/>
      </w:r>
      <w:r w:rsidRPr="00B4784D">
        <w:rPr>
          <w:rFonts w:ascii="Calibri" w:eastAsia="Times New Roman" w:hAnsi="Calibri" w:cs="Calibri"/>
          <w:b/>
          <w:bCs/>
        </w:rPr>
        <w:br/>
        <w:t>Roles &amp; Responsibilities:</w:t>
      </w:r>
    </w:p>
    <w:p w:rsidR="00D076C3" w:rsidRPr="00B4784D" w:rsidRDefault="00D076C3" w:rsidP="00D076C3">
      <w:pPr>
        <w:shd w:val="clear" w:color="auto" w:fill="FFFFFF"/>
        <w:spacing w:after="120" w:line="240" w:lineRule="auto"/>
        <w:outlineLvl w:val="1"/>
        <w:rPr>
          <w:rFonts w:ascii="Calibri" w:eastAsia="Times New Roman" w:hAnsi="Calibri" w:cs="Calibri"/>
          <w:b/>
          <w:bCs/>
        </w:rPr>
      </w:pPr>
    </w:p>
    <w:p w:rsidR="00673A94" w:rsidRPr="00B4784D" w:rsidRDefault="00673A94" w:rsidP="00696797">
      <w:pPr>
        <w:pStyle w:val="NoSpacing"/>
        <w:numPr>
          <w:ilvl w:val="0"/>
          <w:numId w:val="12"/>
        </w:numPr>
      </w:pPr>
      <w:r w:rsidRPr="00B4784D">
        <w:t>Involved in the full Software Development Life Cycle (SDLC) of the project with Agile Methodology from analysis and design to testing, debugging and deployment.</w:t>
      </w:r>
    </w:p>
    <w:p w:rsidR="00673A94" w:rsidRPr="00B4784D" w:rsidRDefault="00673A94" w:rsidP="00696797">
      <w:pPr>
        <w:pStyle w:val="NoSpacing"/>
        <w:numPr>
          <w:ilvl w:val="0"/>
          <w:numId w:val="12"/>
        </w:numPr>
      </w:pPr>
      <w:r w:rsidRPr="00B4784D">
        <w:t xml:space="preserve">Attended daily and weekly </w:t>
      </w:r>
      <w:r w:rsidRPr="00B4784D">
        <w:rPr>
          <w:b/>
        </w:rPr>
        <w:t>SCRUM</w:t>
      </w:r>
      <w:r w:rsidRPr="00B4784D">
        <w:t xml:space="preserve"> meeting to update working status and used Jira for bug tracking and project management.</w:t>
      </w:r>
    </w:p>
    <w:p w:rsidR="00673A94" w:rsidRPr="00B4784D" w:rsidRDefault="00673A94" w:rsidP="00696797">
      <w:pPr>
        <w:pStyle w:val="NoSpacing"/>
        <w:numPr>
          <w:ilvl w:val="0"/>
          <w:numId w:val="12"/>
        </w:numPr>
      </w:pPr>
      <w:r w:rsidRPr="00B4784D">
        <w:t>Designed and implemented business logic with Spring 4 framework to perform IOC to isolate business logic from data presentation, AOP, and integrated Spring MVC to define Controller, action mappings, services, DAO.</w:t>
      </w:r>
    </w:p>
    <w:p w:rsidR="00673A94" w:rsidRPr="00B4784D" w:rsidRDefault="00673A94" w:rsidP="00696797">
      <w:pPr>
        <w:pStyle w:val="NoSpacing"/>
        <w:numPr>
          <w:ilvl w:val="0"/>
          <w:numId w:val="12"/>
        </w:numPr>
      </w:pPr>
      <w:r w:rsidRPr="00B4784D">
        <w:t>Created User interface to generate customizable reports using Jasper reports.</w:t>
      </w:r>
    </w:p>
    <w:p w:rsidR="00673A94" w:rsidRPr="00B4784D" w:rsidRDefault="00673A94" w:rsidP="00696797">
      <w:pPr>
        <w:pStyle w:val="NoSpacing"/>
        <w:numPr>
          <w:ilvl w:val="0"/>
          <w:numId w:val="12"/>
        </w:numPr>
      </w:pPr>
      <w:r w:rsidRPr="00B4784D">
        <w:t>Implemented Java Multithreading to refresh the cache at a given set of time interval.</w:t>
      </w:r>
    </w:p>
    <w:p w:rsidR="00673A94" w:rsidRPr="00B4784D" w:rsidRDefault="00673A94" w:rsidP="00696797">
      <w:pPr>
        <w:pStyle w:val="NoSpacing"/>
        <w:numPr>
          <w:ilvl w:val="0"/>
          <w:numId w:val="12"/>
        </w:numPr>
      </w:pPr>
      <w:bookmarkStart w:id="1" w:name="_Hlk486765994"/>
      <w:r w:rsidRPr="00B4784D">
        <w:t xml:space="preserve">Implemented Business Logic using Java, Collections, Exception Handling, multithreading, Generics, java concurrency, </w:t>
      </w:r>
      <w:proofErr w:type="gramStart"/>
      <w:r w:rsidRPr="00B4784D">
        <w:t>Spring</w:t>
      </w:r>
      <w:proofErr w:type="gramEnd"/>
      <w:r w:rsidRPr="00B4784D">
        <w:t xml:space="preserve">, Spring Boot, Spring Batch and Hibernate. </w:t>
      </w:r>
    </w:p>
    <w:bookmarkEnd w:id="1"/>
    <w:p w:rsidR="00673A94" w:rsidRPr="00B4784D" w:rsidRDefault="00673A94" w:rsidP="00696797">
      <w:pPr>
        <w:pStyle w:val="NoSpacing"/>
        <w:numPr>
          <w:ilvl w:val="0"/>
          <w:numId w:val="12"/>
        </w:numPr>
      </w:pPr>
      <w:r w:rsidRPr="00B4784D">
        <w:t xml:space="preserve">Performed </w:t>
      </w:r>
      <w:r w:rsidRPr="00B4784D">
        <w:rPr>
          <w:b/>
        </w:rPr>
        <w:t>ORM</w:t>
      </w:r>
      <w:r w:rsidRPr="00B4784D">
        <w:t xml:space="preserve"> with Hibernate 3 to design and create mapping classes and corresponding XML configuration files, wrote HQL and Criteria to manipulate data in the database.</w:t>
      </w:r>
    </w:p>
    <w:p w:rsidR="00673A94" w:rsidRPr="00B4784D" w:rsidRDefault="00673A94" w:rsidP="00696797">
      <w:pPr>
        <w:pStyle w:val="NoSpacing"/>
        <w:numPr>
          <w:ilvl w:val="0"/>
          <w:numId w:val="12"/>
        </w:numPr>
      </w:pPr>
      <w:r w:rsidRPr="00B4784D">
        <w:t xml:space="preserve">Configured </w:t>
      </w:r>
      <w:r w:rsidRPr="00B4784D">
        <w:rPr>
          <w:b/>
        </w:rPr>
        <w:t>EH</w:t>
      </w:r>
      <w:r w:rsidRPr="00B4784D">
        <w:t xml:space="preserve"> Cache to hibernate for displaying static lookup data from Oracle. </w:t>
      </w:r>
    </w:p>
    <w:p w:rsidR="00673A94" w:rsidRPr="00B4784D" w:rsidRDefault="00673A94" w:rsidP="00696797">
      <w:pPr>
        <w:pStyle w:val="NoSpacing"/>
        <w:numPr>
          <w:ilvl w:val="0"/>
          <w:numId w:val="12"/>
        </w:numPr>
      </w:pPr>
      <w:r w:rsidRPr="00B4784D">
        <w:t xml:space="preserve">Used </w:t>
      </w:r>
      <w:r w:rsidRPr="00B4784D">
        <w:rPr>
          <w:b/>
        </w:rPr>
        <w:t>JNDI</w:t>
      </w:r>
      <w:r w:rsidRPr="00B4784D">
        <w:t xml:space="preserve"> connection to configure data source connected to </w:t>
      </w:r>
      <w:r w:rsidRPr="00B4784D">
        <w:rPr>
          <w:b/>
        </w:rPr>
        <w:t>Oracle11g</w:t>
      </w:r>
      <w:r w:rsidRPr="00B4784D">
        <w:t xml:space="preserve"> database, and wrote stored procedures using PL/SQL.</w:t>
      </w:r>
    </w:p>
    <w:p w:rsidR="00B4784D" w:rsidRPr="00B4784D" w:rsidRDefault="00B4784D" w:rsidP="00696797">
      <w:pPr>
        <w:pStyle w:val="NoSpacing"/>
        <w:numPr>
          <w:ilvl w:val="0"/>
          <w:numId w:val="12"/>
        </w:numPr>
      </w:pPr>
      <w:r w:rsidRPr="00B4784D">
        <w:rPr>
          <w:color w:val="000000"/>
          <w:shd w:val="clear" w:color="auto" w:fill="FFFFFF"/>
        </w:rPr>
        <w:t>Integrated existing Drupal modules as well as create custom theme, module, views, functions and hooks.</w:t>
      </w:r>
    </w:p>
    <w:p w:rsidR="00673A94" w:rsidRPr="00B4784D" w:rsidRDefault="00673A94" w:rsidP="00696797">
      <w:pPr>
        <w:pStyle w:val="NoSpacing"/>
        <w:numPr>
          <w:ilvl w:val="0"/>
          <w:numId w:val="12"/>
        </w:numPr>
      </w:pPr>
      <w:r w:rsidRPr="00B4784D">
        <w:t xml:space="preserve">Implemented </w:t>
      </w:r>
      <w:r w:rsidRPr="00B4784D">
        <w:rPr>
          <w:rStyle w:val="hl"/>
          <w:rFonts w:cs="Calibri"/>
        </w:rPr>
        <w:t>SpringBoot</w:t>
      </w:r>
      <w:r w:rsidRPr="00B4784D">
        <w:t xml:space="preserve">, </w:t>
      </w:r>
      <w:r w:rsidRPr="00B4784D">
        <w:rPr>
          <w:rStyle w:val="hl"/>
          <w:rFonts w:cs="Calibri"/>
        </w:rPr>
        <w:t>Spring</w:t>
      </w:r>
      <w:r w:rsidRPr="00B4784D">
        <w:t xml:space="preserve"> REST web services to manage app calls. </w:t>
      </w:r>
    </w:p>
    <w:p w:rsidR="00673A94" w:rsidRPr="00B4784D" w:rsidRDefault="00673A94" w:rsidP="00696797">
      <w:pPr>
        <w:pStyle w:val="NoSpacing"/>
        <w:numPr>
          <w:ilvl w:val="0"/>
          <w:numId w:val="12"/>
        </w:numPr>
      </w:pPr>
      <w:r w:rsidRPr="00B4784D">
        <w:t xml:space="preserve">Used SOAP, </w:t>
      </w:r>
      <w:r w:rsidRPr="00B4784D">
        <w:rPr>
          <w:b/>
        </w:rPr>
        <w:t>WSDL</w:t>
      </w:r>
      <w:r w:rsidRPr="00B4784D">
        <w:t xml:space="preserve"> to create Web Services for claim process system to consume and transmit claims data into this application, and </w:t>
      </w:r>
      <w:r w:rsidRPr="00B4784D">
        <w:rPr>
          <w:b/>
        </w:rPr>
        <w:t>SOAP</w:t>
      </w:r>
      <w:r w:rsidRPr="00B4784D">
        <w:t xml:space="preserve"> UI for testing purpose.</w:t>
      </w:r>
    </w:p>
    <w:p w:rsidR="00673A94" w:rsidRPr="00B4784D" w:rsidRDefault="00673A94" w:rsidP="00696797">
      <w:pPr>
        <w:pStyle w:val="NoSpacing"/>
        <w:numPr>
          <w:ilvl w:val="0"/>
          <w:numId w:val="12"/>
        </w:numPr>
      </w:pPr>
      <w:r w:rsidRPr="00B4784D">
        <w:t>Used Log4J for logging, tracking and monitoring errors at various levels.</w:t>
      </w:r>
    </w:p>
    <w:p w:rsidR="00673A94" w:rsidRPr="00B4784D" w:rsidRDefault="00673A94" w:rsidP="00696797">
      <w:pPr>
        <w:pStyle w:val="NoSpacing"/>
        <w:numPr>
          <w:ilvl w:val="0"/>
          <w:numId w:val="12"/>
        </w:numPr>
      </w:pPr>
      <w:r w:rsidRPr="00B4784D">
        <w:t xml:space="preserve">Involved in client-side web pages designing and development using JSP, HTML5, CSS3 and JavaScript, </w:t>
      </w:r>
      <w:r w:rsidRPr="00B4784D">
        <w:rPr>
          <w:b/>
        </w:rPr>
        <w:t>jQueryAJAX</w:t>
      </w:r>
      <w:r w:rsidRPr="00B4784D">
        <w:t xml:space="preserve">, </w:t>
      </w:r>
      <w:r w:rsidRPr="00B4784D">
        <w:rPr>
          <w:b/>
        </w:rPr>
        <w:t>AngularJS</w:t>
      </w:r>
      <w:r w:rsidRPr="00B4784D">
        <w:t xml:space="preserve">, Node JS and </w:t>
      </w:r>
      <w:r w:rsidRPr="00B4784D">
        <w:rPr>
          <w:b/>
        </w:rPr>
        <w:t>Bootstrap</w:t>
      </w:r>
      <w:r w:rsidRPr="00B4784D">
        <w:t>.</w:t>
      </w:r>
    </w:p>
    <w:p w:rsidR="00673A94" w:rsidRPr="00B4784D" w:rsidRDefault="00673A94" w:rsidP="00696797">
      <w:pPr>
        <w:pStyle w:val="NoSpacing"/>
        <w:numPr>
          <w:ilvl w:val="0"/>
          <w:numId w:val="12"/>
        </w:numPr>
      </w:pPr>
      <w:r w:rsidRPr="00B4784D">
        <w:t xml:space="preserve">Implemented Web Application with </w:t>
      </w:r>
      <w:r w:rsidRPr="00B4784D">
        <w:rPr>
          <w:b/>
        </w:rPr>
        <w:t>Backbone</w:t>
      </w:r>
      <w:r w:rsidRPr="00B4784D">
        <w:t>.</w:t>
      </w:r>
      <w:r w:rsidRPr="00B4784D">
        <w:rPr>
          <w:b/>
        </w:rPr>
        <w:t>JS</w:t>
      </w:r>
      <w:r w:rsidRPr="00B4784D">
        <w:t xml:space="preserve"> and </w:t>
      </w:r>
      <w:r w:rsidRPr="00B4784D">
        <w:rPr>
          <w:b/>
        </w:rPr>
        <w:t>PHP</w:t>
      </w:r>
      <w:r w:rsidRPr="00B4784D">
        <w:t xml:space="preserve"> code.</w:t>
      </w:r>
    </w:p>
    <w:p w:rsidR="00673A94" w:rsidRPr="00B4784D" w:rsidRDefault="00673A94" w:rsidP="00696797">
      <w:pPr>
        <w:pStyle w:val="NoSpacing"/>
        <w:numPr>
          <w:ilvl w:val="0"/>
          <w:numId w:val="12"/>
        </w:numPr>
      </w:pPr>
      <w:r w:rsidRPr="00B4784D">
        <w:t xml:space="preserve">Developed and maintained </w:t>
      </w:r>
      <w:r w:rsidRPr="00B4784D">
        <w:rPr>
          <w:b/>
        </w:rPr>
        <w:t>UNIX</w:t>
      </w:r>
      <w:r w:rsidRPr="00B4784D">
        <w:t xml:space="preserve"> Shell Scripts for data driven automatic processing.</w:t>
      </w:r>
    </w:p>
    <w:p w:rsidR="00673A94" w:rsidRPr="00B4784D" w:rsidRDefault="00673A94" w:rsidP="00696797">
      <w:pPr>
        <w:pStyle w:val="NoSpacing"/>
        <w:numPr>
          <w:ilvl w:val="0"/>
          <w:numId w:val="12"/>
        </w:numPr>
      </w:pPr>
      <w:r w:rsidRPr="00B4784D">
        <w:t>Implement search, sort and filter of data using Angular JS framework.</w:t>
      </w:r>
    </w:p>
    <w:p w:rsidR="00673A94" w:rsidRPr="00B4784D" w:rsidRDefault="00673A94" w:rsidP="00696797">
      <w:pPr>
        <w:pStyle w:val="NoSpacing"/>
        <w:numPr>
          <w:ilvl w:val="0"/>
          <w:numId w:val="12"/>
        </w:numPr>
      </w:pPr>
      <w:r w:rsidRPr="00B4784D">
        <w:t>Developed the Shell scripts to automate the finance billing file.</w:t>
      </w:r>
    </w:p>
    <w:p w:rsidR="00B02A6F" w:rsidRPr="00B4784D" w:rsidRDefault="00B02A6F" w:rsidP="00696797">
      <w:pPr>
        <w:pStyle w:val="NoSpacing"/>
        <w:numPr>
          <w:ilvl w:val="0"/>
          <w:numId w:val="12"/>
        </w:numPr>
      </w:pPr>
      <w:r w:rsidRPr="00B4784D">
        <w:rPr>
          <w:color w:val="000000"/>
          <w:shd w:val="clear" w:color="auto" w:fill="FFFFFF"/>
        </w:rPr>
        <w:t>Migration of the existing system written in Python to PHP environment adding more features.</w:t>
      </w:r>
    </w:p>
    <w:p w:rsidR="00673A94" w:rsidRPr="00B4784D" w:rsidRDefault="00673A94" w:rsidP="00696797">
      <w:pPr>
        <w:pStyle w:val="NoSpacing"/>
        <w:numPr>
          <w:ilvl w:val="0"/>
          <w:numId w:val="12"/>
        </w:numPr>
      </w:pPr>
      <w:r w:rsidRPr="00B4784D">
        <w:t>Monitored project status to ensure progress toward completion, required procedural steps are completed fully and timely, participants are informed of progress. Tested the customer service management module in Amdocs. </w:t>
      </w:r>
    </w:p>
    <w:p w:rsidR="00673A94" w:rsidRPr="00B4784D" w:rsidRDefault="00673A94" w:rsidP="00696797">
      <w:pPr>
        <w:pStyle w:val="NoSpacing"/>
        <w:numPr>
          <w:ilvl w:val="0"/>
          <w:numId w:val="12"/>
        </w:numPr>
      </w:pPr>
      <w:r w:rsidRPr="00B4784D">
        <w:t>Provided Systems Testing &amp; Integration for the Ensemble and Enabler modules of the Wireless Amdocs Billing System.</w:t>
      </w:r>
    </w:p>
    <w:p w:rsidR="00673A94" w:rsidRPr="00B4784D" w:rsidRDefault="00673A94" w:rsidP="00696797">
      <w:pPr>
        <w:pStyle w:val="NoSpacing"/>
        <w:numPr>
          <w:ilvl w:val="0"/>
          <w:numId w:val="12"/>
        </w:numPr>
      </w:pPr>
      <w:r w:rsidRPr="00B4784D">
        <w:t xml:space="preserve">Developed </w:t>
      </w:r>
      <w:r w:rsidRPr="00B4784D">
        <w:rPr>
          <w:b/>
        </w:rPr>
        <w:t>Mongo</w:t>
      </w:r>
      <w:r w:rsidRPr="00B4784D">
        <w:t xml:space="preserve"> DB embedded documents from java code using spring data Mongo DB.</w:t>
      </w:r>
    </w:p>
    <w:p w:rsidR="00673A94" w:rsidRPr="00B4784D" w:rsidRDefault="00673A94" w:rsidP="00696797">
      <w:pPr>
        <w:pStyle w:val="NoSpacing"/>
        <w:numPr>
          <w:ilvl w:val="0"/>
          <w:numId w:val="12"/>
        </w:numPr>
      </w:pPr>
      <w:r w:rsidRPr="00B4784D">
        <w:t>Working with mongo consultants for work around and fixing up the mongo bugs.</w:t>
      </w:r>
    </w:p>
    <w:p w:rsidR="00673A94" w:rsidRPr="00B4784D" w:rsidRDefault="00673A94" w:rsidP="00696797">
      <w:pPr>
        <w:pStyle w:val="NoSpacing"/>
        <w:numPr>
          <w:ilvl w:val="0"/>
          <w:numId w:val="12"/>
        </w:numPr>
      </w:pPr>
      <w:r w:rsidRPr="00B4784D">
        <w:t xml:space="preserve">Implemented </w:t>
      </w:r>
      <w:r w:rsidRPr="00B4784D">
        <w:rPr>
          <w:b/>
        </w:rPr>
        <w:t>AngularJS</w:t>
      </w:r>
      <w:r w:rsidRPr="00B4784D">
        <w:t> client-side form validation such as required field validation and regular expression validation. </w:t>
      </w:r>
    </w:p>
    <w:p w:rsidR="00673A94" w:rsidRPr="00B4784D" w:rsidRDefault="00673A94" w:rsidP="00696797">
      <w:pPr>
        <w:pStyle w:val="NoSpacing"/>
        <w:numPr>
          <w:ilvl w:val="0"/>
          <w:numId w:val="12"/>
        </w:numPr>
      </w:pPr>
      <w:r w:rsidRPr="00B4784D">
        <w:lastRenderedPageBreak/>
        <w:t xml:space="preserve">Created web services using </w:t>
      </w:r>
      <w:r w:rsidRPr="00B4784D">
        <w:rPr>
          <w:rStyle w:val="hl"/>
          <w:rFonts w:cs="Calibri"/>
        </w:rPr>
        <w:t>Spring</w:t>
      </w:r>
      <w:r w:rsidRPr="00B4784D">
        <w:rPr>
          <w:b/>
        </w:rPr>
        <w:t>RESTAPI</w:t>
      </w:r>
      <w:r w:rsidRPr="00B4784D">
        <w:t xml:space="preserve"> and </w:t>
      </w:r>
      <w:r w:rsidRPr="00B4784D">
        <w:rPr>
          <w:rStyle w:val="hl"/>
          <w:rFonts w:cs="Calibri"/>
        </w:rPr>
        <w:t>SpringBoot.</w:t>
      </w:r>
      <w:r w:rsidRPr="00B4784D">
        <w:t> </w:t>
      </w:r>
    </w:p>
    <w:p w:rsidR="00673A94" w:rsidRPr="00B4784D" w:rsidRDefault="00673A94" w:rsidP="00696797">
      <w:pPr>
        <w:pStyle w:val="NoSpacing"/>
        <w:numPr>
          <w:ilvl w:val="0"/>
          <w:numId w:val="12"/>
        </w:numPr>
      </w:pPr>
      <w:r w:rsidRPr="00B4784D">
        <w:t xml:space="preserve">Designed and developed the functionality to cache the data from several systems during batch </w:t>
      </w:r>
      <w:proofErr w:type="gramStart"/>
      <w:r w:rsidRPr="00B4784D">
        <w:t>preprocess</w:t>
      </w:r>
      <w:proofErr w:type="gramEnd"/>
      <w:r w:rsidRPr="00B4784D">
        <w:t xml:space="preserve"> to improve the performance of Spring batch jobs. </w:t>
      </w:r>
    </w:p>
    <w:p w:rsidR="00673A94" w:rsidRPr="00B4784D" w:rsidRDefault="00673A94" w:rsidP="00696797">
      <w:pPr>
        <w:pStyle w:val="NoSpacing"/>
        <w:numPr>
          <w:ilvl w:val="0"/>
          <w:numId w:val="12"/>
        </w:numPr>
      </w:pPr>
      <w:r w:rsidRPr="00B4784D">
        <w:t xml:space="preserve">Designed and developed functionality to get </w:t>
      </w:r>
      <w:r w:rsidRPr="00B4784D">
        <w:rPr>
          <w:b/>
        </w:rPr>
        <w:t>JSON</w:t>
      </w:r>
      <w:r w:rsidRPr="00B4784D">
        <w:t xml:space="preserve"> document from </w:t>
      </w:r>
      <w:r w:rsidRPr="00B4784D">
        <w:rPr>
          <w:b/>
        </w:rPr>
        <w:t>MONGODB</w:t>
      </w:r>
      <w:r w:rsidRPr="00B4784D">
        <w:t xml:space="preserve"> document store and send it to client using RESTful web service.</w:t>
      </w:r>
    </w:p>
    <w:p w:rsidR="00673A94" w:rsidRPr="00B4784D" w:rsidRDefault="00673A94" w:rsidP="00696797">
      <w:pPr>
        <w:pStyle w:val="NoSpacing"/>
        <w:numPr>
          <w:ilvl w:val="0"/>
          <w:numId w:val="12"/>
        </w:numPr>
      </w:pPr>
      <w:r w:rsidRPr="00B4784D">
        <w:t xml:space="preserve">Develop Single Page Application with layout using </w:t>
      </w:r>
      <w:r w:rsidRPr="00B4784D">
        <w:rPr>
          <w:b/>
        </w:rPr>
        <w:t>AngularJS</w:t>
      </w:r>
      <w:r w:rsidRPr="00B4784D">
        <w:t>.</w:t>
      </w:r>
    </w:p>
    <w:p w:rsidR="00673A94" w:rsidRPr="00B4784D" w:rsidRDefault="00673A94" w:rsidP="00696797">
      <w:pPr>
        <w:pStyle w:val="NoSpacing"/>
        <w:numPr>
          <w:ilvl w:val="0"/>
          <w:numId w:val="12"/>
        </w:numPr>
      </w:pPr>
      <w:r w:rsidRPr="00B4784D">
        <w:t>Used Node JS to develop scalable web application.</w:t>
      </w:r>
    </w:p>
    <w:p w:rsidR="00673A94" w:rsidRPr="00B4784D" w:rsidRDefault="00673A94" w:rsidP="00696797">
      <w:pPr>
        <w:pStyle w:val="NoSpacing"/>
        <w:numPr>
          <w:ilvl w:val="0"/>
          <w:numId w:val="12"/>
        </w:numPr>
      </w:pPr>
      <w:r w:rsidRPr="00B4784D">
        <w:t>Used Node JS, Express to offer an easy and safe way to build high performance and scalable network application.</w:t>
      </w:r>
    </w:p>
    <w:p w:rsidR="00673A94" w:rsidRPr="00B4784D" w:rsidRDefault="00673A94" w:rsidP="00696797">
      <w:pPr>
        <w:pStyle w:val="NoSpacing"/>
        <w:numPr>
          <w:ilvl w:val="0"/>
          <w:numId w:val="12"/>
        </w:numPr>
      </w:pPr>
      <w:r w:rsidRPr="00B4784D">
        <w:t xml:space="preserve">Used </w:t>
      </w:r>
      <w:r w:rsidRPr="00B4784D">
        <w:rPr>
          <w:b/>
        </w:rPr>
        <w:t>Backbone</w:t>
      </w:r>
      <w:r w:rsidRPr="00B4784D">
        <w:t>.</w:t>
      </w:r>
      <w:r w:rsidRPr="00B4784D">
        <w:rPr>
          <w:b/>
        </w:rPr>
        <w:t>JS</w:t>
      </w:r>
      <w:r w:rsidRPr="00B4784D">
        <w:t xml:space="preserve"> for fetching data from server by giving URL to get </w:t>
      </w:r>
      <w:r w:rsidRPr="00B4784D">
        <w:rPr>
          <w:b/>
        </w:rPr>
        <w:t>JSON</w:t>
      </w:r>
      <w:r w:rsidRPr="00B4784D">
        <w:t xml:space="preserve"> data for model and to populate model from the server.</w:t>
      </w:r>
    </w:p>
    <w:p w:rsidR="00673A94" w:rsidRPr="00B4784D" w:rsidRDefault="00673A94" w:rsidP="00696797">
      <w:pPr>
        <w:pStyle w:val="NoSpacing"/>
        <w:numPr>
          <w:ilvl w:val="0"/>
          <w:numId w:val="12"/>
        </w:numPr>
      </w:pPr>
      <w:r w:rsidRPr="00B4784D">
        <w:t>Configured Jenkins jobs supporting Release team automate their process. </w:t>
      </w:r>
    </w:p>
    <w:p w:rsidR="00673A94" w:rsidRPr="00B4784D" w:rsidRDefault="00673A94" w:rsidP="00696797">
      <w:pPr>
        <w:pStyle w:val="NoSpacing"/>
        <w:numPr>
          <w:ilvl w:val="0"/>
          <w:numId w:val="12"/>
        </w:numPr>
      </w:pPr>
      <w:r w:rsidRPr="00B4784D">
        <w:t>Implemented Sonar integration with Jenkins for code review. </w:t>
      </w:r>
    </w:p>
    <w:p w:rsidR="00673A94" w:rsidRPr="00B4784D" w:rsidRDefault="00673A94" w:rsidP="00696797">
      <w:pPr>
        <w:pStyle w:val="NoSpacing"/>
        <w:numPr>
          <w:ilvl w:val="0"/>
          <w:numId w:val="12"/>
        </w:numPr>
      </w:pPr>
      <w:r w:rsidRPr="00B4784D">
        <w:t>Integrated Jenkins jobs with Jira updating Release information on Jira issues/tickets. </w:t>
      </w:r>
    </w:p>
    <w:p w:rsidR="00673A94" w:rsidRPr="00B4784D" w:rsidRDefault="00673A94" w:rsidP="00696797">
      <w:pPr>
        <w:pStyle w:val="NoSpacing"/>
        <w:numPr>
          <w:ilvl w:val="0"/>
          <w:numId w:val="12"/>
        </w:numPr>
      </w:pPr>
      <w:r w:rsidRPr="00B4784D">
        <w:t>Made use of oracle coherence Cache to store the communication information between the front-end service layers.</w:t>
      </w:r>
    </w:p>
    <w:p w:rsidR="00673A94" w:rsidRPr="00B4784D" w:rsidRDefault="00673A94" w:rsidP="00696797">
      <w:pPr>
        <w:pStyle w:val="NoSpacing"/>
        <w:numPr>
          <w:ilvl w:val="0"/>
          <w:numId w:val="12"/>
        </w:numPr>
      </w:pPr>
      <w:r w:rsidRPr="00B4784D">
        <w:t xml:space="preserve">Performed unit test and integration test using </w:t>
      </w:r>
      <w:r w:rsidRPr="00B4784D">
        <w:rPr>
          <w:b/>
        </w:rPr>
        <w:t>JUnit</w:t>
      </w:r>
      <w:r w:rsidRPr="00B4784D">
        <w:t xml:space="preserve"> by writing test case for responsible modules </w:t>
      </w:r>
    </w:p>
    <w:p w:rsidR="00673A94" w:rsidRPr="00B4784D" w:rsidRDefault="00673A94" w:rsidP="00696797">
      <w:pPr>
        <w:pStyle w:val="NoSpacing"/>
        <w:numPr>
          <w:ilvl w:val="0"/>
          <w:numId w:val="12"/>
        </w:numPr>
      </w:pPr>
      <w:r w:rsidRPr="00B4784D">
        <w:t xml:space="preserve">Described the project building and dependency with </w:t>
      </w:r>
      <w:r w:rsidRPr="00B4784D">
        <w:rPr>
          <w:b/>
        </w:rPr>
        <w:t>Maven3</w:t>
      </w:r>
      <w:r w:rsidRPr="00B4784D">
        <w:t>.</w:t>
      </w:r>
    </w:p>
    <w:p w:rsidR="00673A94" w:rsidRPr="00B4784D" w:rsidRDefault="00673A94" w:rsidP="00696797">
      <w:pPr>
        <w:pStyle w:val="NoSpacing"/>
        <w:numPr>
          <w:ilvl w:val="0"/>
          <w:numId w:val="12"/>
        </w:numPr>
      </w:pPr>
      <w:r w:rsidRPr="00B4784D">
        <w:t xml:space="preserve">Used </w:t>
      </w:r>
      <w:r w:rsidRPr="00B4784D">
        <w:rPr>
          <w:b/>
        </w:rPr>
        <w:t>SVN</w:t>
      </w:r>
      <w:r w:rsidRPr="00B4784D">
        <w:t xml:space="preserve"> for code repository and version control.</w:t>
      </w:r>
    </w:p>
    <w:p w:rsidR="00673A94" w:rsidRPr="00B4784D" w:rsidRDefault="00673A94" w:rsidP="00673A94">
      <w:pPr>
        <w:shd w:val="clear" w:color="auto" w:fill="FFFFFF"/>
        <w:spacing w:before="80" w:after="0" w:line="240" w:lineRule="auto"/>
        <w:jc w:val="both"/>
        <w:rPr>
          <w:rFonts w:ascii="Calibri" w:eastAsia="Times New Roman" w:hAnsi="Calibri" w:cs="Calibri"/>
          <w:b/>
        </w:rPr>
      </w:pPr>
      <w:r w:rsidRPr="00B4784D">
        <w:rPr>
          <w:rFonts w:ascii="Calibri" w:eastAsia="Times New Roman" w:hAnsi="Calibri" w:cs="Calibri"/>
          <w:b/>
        </w:rPr>
        <w:t xml:space="preserve">Environment: </w:t>
      </w:r>
      <w:r w:rsidRPr="00B4784D">
        <w:rPr>
          <w:rFonts w:ascii="Calibri" w:hAnsi="Calibri" w:cs="Calibri"/>
        </w:rPr>
        <w:t>Java 1.7, Eclipse, Spring 4, Spring MVC, Spring Boot, Spring Batch, Hibernate 3, JDBC 3.0, XML, JNDI, Oracle 11g, SOAP, WSDL, JAX-WS, WebLogic 10, Log4J, JSP, HTML5, CSS3, JavaScript, UNIX Shell scripting, PL/SQL, jQuery, AJAX, JBOSS 5, JSON, Mongo DB, Express, Angular JS, Backbone.JS, Node JS, Bootstrap, JIRA, Jenkins, Jasper reports, JUnit, Maven 3, SVN.</w:t>
      </w:r>
    </w:p>
    <w:p w:rsidR="00673A94" w:rsidRPr="00B4784D" w:rsidRDefault="00673A94" w:rsidP="00673A94">
      <w:pPr>
        <w:shd w:val="clear" w:color="auto" w:fill="FFFFFF"/>
        <w:spacing w:before="80" w:after="0" w:line="240" w:lineRule="auto"/>
        <w:jc w:val="both"/>
        <w:rPr>
          <w:rFonts w:ascii="Calibri" w:eastAsia="Times New Roman" w:hAnsi="Calibri" w:cs="Calibri"/>
          <w:b/>
        </w:rPr>
      </w:pPr>
    </w:p>
    <w:p w:rsidR="00824E35" w:rsidRPr="00B4784D" w:rsidRDefault="00824E35" w:rsidP="00824E35">
      <w:pPr>
        <w:spacing w:after="0" w:line="240" w:lineRule="auto"/>
        <w:jc w:val="both"/>
        <w:rPr>
          <w:rFonts w:ascii="Calibri" w:eastAsia="Times New Roman" w:hAnsi="Calibri" w:cs="Calibri"/>
          <w:b/>
          <w:bCs/>
        </w:rPr>
      </w:pPr>
      <w:r w:rsidRPr="00B4784D">
        <w:rPr>
          <w:rFonts w:ascii="Calibri" w:eastAsia="Times New Roman" w:hAnsi="Calibri" w:cs="Calibri"/>
          <w:b/>
          <w:bCs/>
        </w:rPr>
        <w:t>State Farm Insurance, Boston, MA                                                                                  April 2015 – Dec 201</w:t>
      </w:r>
      <w:r w:rsidR="008D1982" w:rsidRPr="00B4784D">
        <w:rPr>
          <w:rFonts w:ascii="Calibri" w:eastAsia="Times New Roman" w:hAnsi="Calibri" w:cs="Calibri"/>
          <w:b/>
          <w:bCs/>
        </w:rPr>
        <w:t>6</w:t>
      </w:r>
      <w:r w:rsidRPr="00B4784D">
        <w:rPr>
          <w:rFonts w:ascii="Calibri" w:eastAsia="Times New Roman" w:hAnsi="Calibri" w:cs="Calibri"/>
          <w:b/>
          <w:bCs/>
        </w:rPr>
        <w:br/>
      </w:r>
      <w:r w:rsidR="00984A0C" w:rsidRPr="00B4784D">
        <w:rPr>
          <w:rFonts w:ascii="Calibri" w:eastAsia="Times New Roman" w:hAnsi="Calibri" w:cs="Calibri"/>
          <w:b/>
          <w:bCs/>
        </w:rPr>
        <w:t>UI/Front End</w:t>
      </w:r>
      <w:r w:rsidRPr="00B4784D">
        <w:rPr>
          <w:rFonts w:ascii="Calibri" w:eastAsia="Times New Roman" w:hAnsi="Calibri" w:cs="Calibri"/>
          <w:b/>
          <w:bCs/>
        </w:rPr>
        <w:t xml:space="preserve"> Developer</w:t>
      </w:r>
      <w:r w:rsidRPr="00B4784D">
        <w:rPr>
          <w:rFonts w:ascii="Calibri" w:eastAsia="Times New Roman" w:hAnsi="Calibri" w:cs="Calibri"/>
          <w:b/>
          <w:bCs/>
        </w:rPr>
        <w:tab/>
      </w:r>
      <w:r w:rsidRPr="00B4784D">
        <w:rPr>
          <w:rFonts w:ascii="Calibri" w:eastAsia="Times New Roman" w:hAnsi="Calibri" w:cs="Calibri"/>
          <w:b/>
          <w:bCs/>
        </w:rPr>
        <w:tab/>
      </w:r>
      <w:r w:rsidRPr="00B4784D">
        <w:rPr>
          <w:rFonts w:ascii="Calibri" w:eastAsia="Times New Roman" w:hAnsi="Calibri" w:cs="Calibri"/>
          <w:b/>
          <w:bCs/>
        </w:rPr>
        <w:br/>
        <w:t>Roles &amp; Responsibilities:</w:t>
      </w:r>
    </w:p>
    <w:p w:rsidR="00824E35" w:rsidRPr="00B4784D" w:rsidRDefault="00824E35" w:rsidP="00824E35">
      <w:pPr>
        <w:spacing w:after="0" w:line="240" w:lineRule="auto"/>
        <w:jc w:val="both"/>
        <w:rPr>
          <w:rFonts w:ascii="Calibri" w:hAnsi="Calibri" w:cs="Calibri"/>
        </w:rPr>
      </w:pPr>
    </w:p>
    <w:p w:rsidR="00673A94" w:rsidRPr="00B4784D" w:rsidRDefault="00673A94" w:rsidP="00696797">
      <w:pPr>
        <w:pStyle w:val="NoSpacing"/>
        <w:numPr>
          <w:ilvl w:val="0"/>
          <w:numId w:val="13"/>
        </w:numPr>
        <w:rPr>
          <w:rFonts w:eastAsia="Arial Unicode MS"/>
        </w:rPr>
      </w:pPr>
      <w:r w:rsidRPr="00B4784D">
        <w:rPr>
          <w:rFonts w:eastAsia="Arial Unicode MS"/>
        </w:rPr>
        <w:t>Involved in various phases of Systems Development Life Cycle (SDLC) including systems design, development, integration, and testing.</w:t>
      </w:r>
    </w:p>
    <w:p w:rsidR="00673A94" w:rsidRPr="00B4784D" w:rsidRDefault="00673A94" w:rsidP="00696797">
      <w:pPr>
        <w:pStyle w:val="NoSpacing"/>
        <w:numPr>
          <w:ilvl w:val="0"/>
          <w:numId w:val="13"/>
        </w:numPr>
        <w:rPr>
          <w:rFonts w:eastAsia="Arial Unicode MS"/>
        </w:rPr>
      </w:pPr>
      <w:r w:rsidRPr="00B4784D">
        <w:rPr>
          <w:rFonts w:eastAsia="Arial Unicode MS"/>
        </w:rPr>
        <w:t xml:space="preserve">Created Business Specifications as well as </w:t>
      </w:r>
      <w:r w:rsidRPr="00B4784D">
        <w:rPr>
          <w:rFonts w:eastAsia="Arial Unicode MS"/>
          <w:b/>
        </w:rPr>
        <w:t>Class Diagrams</w:t>
      </w:r>
      <w:r w:rsidRPr="00B4784D">
        <w:rPr>
          <w:rFonts w:eastAsia="Arial Unicode MS"/>
        </w:rPr>
        <w:t xml:space="preserve"> for Enrollment and Premium Billing Module.</w:t>
      </w:r>
    </w:p>
    <w:p w:rsidR="00673A94" w:rsidRPr="00B4784D" w:rsidRDefault="00673A94" w:rsidP="00696797">
      <w:pPr>
        <w:pStyle w:val="NoSpacing"/>
        <w:numPr>
          <w:ilvl w:val="0"/>
          <w:numId w:val="13"/>
        </w:numPr>
        <w:rPr>
          <w:rFonts w:eastAsia="Arial Unicode MS"/>
        </w:rPr>
      </w:pPr>
      <w:r w:rsidRPr="00B4784D">
        <w:rPr>
          <w:rFonts w:eastAsia="Arial Unicode MS"/>
        </w:rPr>
        <w:t xml:space="preserve">Developed Front-end Application using </w:t>
      </w:r>
      <w:r w:rsidRPr="00B4784D">
        <w:rPr>
          <w:rFonts w:eastAsia="Arial Unicode MS"/>
          <w:b/>
        </w:rPr>
        <w:t>JSP</w:t>
      </w:r>
      <w:r w:rsidRPr="00B4784D">
        <w:rPr>
          <w:rFonts w:eastAsia="Arial Unicode MS"/>
        </w:rPr>
        <w:t>,</w:t>
      </w:r>
      <w:r w:rsidRPr="00B4784D">
        <w:rPr>
          <w:rFonts w:eastAsia="Arial Unicode MS"/>
          <w:b/>
        </w:rPr>
        <w:t xml:space="preserve"> HTML</w:t>
      </w:r>
      <w:r w:rsidRPr="00B4784D">
        <w:rPr>
          <w:rFonts w:eastAsia="Arial Unicode MS"/>
        </w:rPr>
        <w:t xml:space="preserve"> and </w:t>
      </w:r>
      <w:r w:rsidRPr="00B4784D">
        <w:rPr>
          <w:rFonts w:eastAsia="Arial Unicode MS"/>
          <w:b/>
        </w:rPr>
        <w:t>JavaScript</w:t>
      </w:r>
      <w:r w:rsidRPr="00B4784D">
        <w:rPr>
          <w:rFonts w:eastAsia="Arial Unicode MS"/>
        </w:rPr>
        <w:t>.</w:t>
      </w:r>
    </w:p>
    <w:p w:rsidR="00673A94" w:rsidRPr="00B4784D" w:rsidRDefault="00673A94" w:rsidP="00696797">
      <w:pPr>
        <w:pStyle w:val="NoSpacing"/>
        <w:numPr>
          <w:ilvl w:val="0"/>
          <w:numId w:val="13"/>
        </w:numPr>
        <w:rPr>
          <w:rFonts w:eastAsia="Arial Unicode MS"/>
        </w:rPr>
      </w:pPr>
      <w:r w:rsidRPr="00B4784D">
        <w:rPr>
          <w:rFonts w:eastAsia="Arial Unicode MS"/>
        </w:rPr>
        <w:t xml:space="preserve">Implemented the Application using </w:t>
      </w:r>
      <w:r w:rsidRPr="00B4784D">
        <w:rPr>
          <w:rFonts w:eastAsia="Arial Unicode MS"/>
          <w:b/>
        </w:rPr>
        <w:t>Spring MVC</w:t>
      </w:r>
      <w:r w:rsidRPr="00B4784D">
        <w:rPr>
          <w:rFonts w:eastAsia="Arial Unicode MS"/>
        </w:rPr>
        <w:t xml:space="preserve"> Framework.</w:t>
      </w:r>
    </w:p>
    <w:p w:rsidR="00673A94" w:rsidRPr="00B4784D" w:rsidRDefault="00673A94" w:rsidP="00696797">
      <w:pPr>
        <w:pStyle w:val="NoSpacing"/>
        <w:numPr>
          <w:ilvl w:val="0"/>
          <w:numId w:val="13"/>
        </w:numPr>
      </w:pPr>
      <w:r w:rsidRPr="00B4784D">
        <w:t xml:space="preserve">Implemented </w:t>
      </w:r>
      <w:r w:rsidRPr="00B4784D">
        <w:rPr>
          <w:b/>
        </w:rPr>
        <w:t>MVC architecture</w:t>
      </w:r>
      <w:r w:rsidRPr="00B4784D">
        <w:t xml:space="preserve"> using the basic functionality provided by </w:t>
      </w:r>
      <w:r w:rsidRPr="00B4784D">
        <w:rPr>
          <w:b/>
        </w:rPr>
        <w:t>Spring</w:t>
      </w:r>
      <w:r w:rsidRPr="00B4784D">
        <w:t>and</w:t>
      </w:r>
      <w:r w:rsidRPr="00B4784D">
        <w:rPr>
          <w:b/>
        </w:rPr>
        <w:t xml:space="preserve"> Hibernate</w:t>
      </w:r>
      <w:r w:rsidRPr="00B4784D">
        <w:rPr>
          <w:shd w:val="clear" w:color="auto" w:fill="FFFFFF"/>
        </w:rPr>
        <w:t>. </w:t>
      </w:r>
      <w:r w:rsidRPr="00B4784D">
        <w:t> </w:t>
      </w:r>
    </w:p>
    <w:p w:rsidR="00673A94" w:rsidRPr="00B4784D" w:rsidRDefault="00673A94" w:rsidP="00696797">
      <w:pPr>
        <w:pStyle w:val="NoSpacing"/>
        <w:numPr>
          <w:ilvl w:val="0"/>
          <w:numId w:val="13"/>
        </w:numPr>
        <w:rPr>
          <w:rFonts w:eastAsia="Arial Unicode MS"/>
        </w:rPr>
      </w:pPr>
      <w:r w:rsidRPr="00B4784D">
        <w:rPr>
          <w:rFonts w:eastAsia="Arial Unicode MS"/>
        </w:rPr>
        <w:t xml:space="preserve">Developed Customer facing software for managing advertisements to grow the business using </w:t>
      </w:r>
      <w:r w:rsidRPr="00B4784D">
        <w:rPr>
          <w:rFonts w:eastAsia="Arial Unicode MS"/>
          <w:b/>
        </w:rPr>
        <w:t xml:space="preserve">Backbone.JS, HTML, </w:t>
      </w:r>
      <w:proofErr w:type="gramStart"/>
      <w:r w:rsidRPr="00B4784D">
        <w:rPr>
          <w:rFonts w:eastAsia="Arial Unicode MS"/>
          <w:b/>
        </w:rPr>
        <w:t>CSS</w:t>
      </w:r>
      <w:proofErr w:type="gramEnd"/>
      <w:r w:rsidRPr="00B4784D">
        <w:rPr>
          <w:rFonts w:eastAsia="Arial Unicode MS"/>
          <w:b/>
        </w:rPr>
        <w:t>.</w:t>
      </w:r>
    </w:p>
    <w:p w:rsidR="00673A94" w:rsidRPr="00B4784D" w:rsidRDefault="00673A94" w:rsidP="00696797">
      <w:pPr>
        <w:pStyle w:val="NoSpacing"/>
        <w:numPr>
          <w:ilvl w:val="0"/>
          <w:numId w:val="13"/>
        </w:numPr>
        <w:rPr>
          <w:rFonts w:eastAsia="Arial Unicode MS"/>
        </w:rPr>
      </w:pPr>
      <w:r w:rsidRPr="00B4784D">
        <w:rPr>
          <w:rFonts w:eastAsia="Arial Unicode MS"/>
        </w:rPr>
        <w:t xml:space="preserve">Involved in implementing the batch processing using shell scripting and thus process the </w:t>
      </w:r>
      <w:r w:rsidRPr="00B4784D">
        <w:rPr>
          <w:rFonts w:eastAsia="Arial Unicode MS"/>
          <w:b/>
        </w:rPr>
        <w:t>XML</w:t>
      </w:r>
      <w:r w:rsidRPr="00B4784D">
        <w:rPr>
          <w:rFonts w:eastAsia="Arial Unicode MS"/>
        </w:rPr>
        <w:t xml:space="preserve"> files received from the external application.</w:t>
      </w:r>
    </w:p>
    <w:p w:rsidR="00673A94" w:rsidRPr="00B4784D" w:rsidRDefault="00673A94" w:rsidP="00696797">
      <w:pPr>
        <w:pStyle w:val="NoSpacing"/>
        <w:numPr>
          <w:ilvl w:val="0"/>
          <w:numId w:val="13"/>
        </w:numPr>
        <w:rPr>
          <w:rFonts w:eastAsia="Arial Unicode MS"/>
        </w:rPr>
      </w:pPr>
      <w:r w:rsidRPr="00B4784D">
        <w:rPr>
          <w:rFonts w:eastAsia="Arial Unicode MS"/>
        </w:rPr>
        <w:t xml:space="preserve">Wrote Bash shell scripts using </w:t>
      </w:r>
      <w:r w:rsidRPr="00B4784D">
        <w:rPr>
          <w:rFonts w:eastAsia="Arial Unicode MS"/>
          <w:b/>
        </w:rPr>
        <w:t>UNIX</w:t>
      </w:r>
      <w:r w:rsidRPr="00B4784D">
        <w:rPr>
          <w:rFonts w:eastAsia="Arial Unicode MS"/>
        </w:rPr>
        <w:t xml:space="preserve"> shell scripting.</w:t>
      </w:r>
    </w:p>
    <w:p w:rsidR="00673A94" w:rsidRPr="00B4784D" w:rsidRDefault="00673A94" w:rsidP="00696797">
      <w:pPr>
        <w:pStyle w:val="NoSpacing"/>
        <w:numPr>
          <w:ilvl w:val="0"/>
          <w:numId w:val="13"/>
        </w:numPr>
        <w:rPr>
          <w:rFonts w:eastAsia="Arial Unicode MS"/>
        </w:rPr>
      </w:pPr>
      <w:r w:rsidRPr="00B4784D">
        <w:rPr>
          <w:rFonts w:eastAsia="Arial Unicode MS"/>
        </w:rPr>
        <w:t xml:space="preserve">Developed Front end widgets in </w:t>
      </w:r>
      <w:r w:rsidRPr="00B4784D">
        <w:rPr>
          <w:rFonts w:eastAsia="Arial Unicode MS"/>
          <w:b/>
        </w:rPr>
        <w:t>Backbone</w:t>
      </w:r>
      <w:r w:rsidRPr="00B4784D">
        <w:rPr>
          <w:rFonts w:eastAsia="Arial Unicode MS"/>
        </w:rPr>
        <w:t>.</w:t>
      </w:r>
      <w:r w:rsidRPr="00B4784D">
        <w:rPr>
          <w:rFonts w:eastAsia="Arial Unicode MS"/>
          <w:b/>
        </w:rPr>
        <w:t>JS</w:t>
      </w:r>
      <w:r w:rsidRPr="00B4784D">
        <w:rPr>
          <w:rFonts w:eastAsia="Arial Unicode MS"/>
        </w:rPr>
        <w:t>.</w:t>
      </w:r>
    </w:p>
    <w:p w:rsidR="00673A94" w:rsidRPr="00B4784D" w:rsidRDefault="00673A94" w:rsidP="00696797">
      <w:pPr>
        <w:pStyle w:val="NoSpacing"/>
        <w:numPr>
          <w:ilvl w:val="0"/>
          <w:numId w:val="13"/>
        </w:numPr>
        <w:rPr>
          <w:rFonts w:eastAsia="Arial Unicode MS"/>
        </w:rPr>
      </w:pPr>
      <w:r w:rsidRPr="00B4784D">
        <w:rPr>
          <w:rFonts w:eastAsia="Arial Unicode MS"/>
        </w:rPr>
        <w:t>Developed Service classes and implemented Callbackmethods for interacting with Documents and Letters.</w:t>
      </w:r>
    </w:p>
    <w:p w:rsidR="00673A94" w:rsidRPr="00B4784D" w:rsidRDefault="00673A94" w:rsidP="00696797">
      <w:pPr>
        <w:pStyle w:val="NoSpacing"/>
        <w:numPr>
          <w:ilvl w:val="0"/>
          <w:numId w:val="13"/>
        </w:numPr>
        <w:rPr>
          <w:rFonts w:eastAsia="Arial Unicode MS"/>
        </w:rPr>
      </w:pPr>
      <w:r w:rsidRPr="00B4784D">
        <w:rPr>
          <w:rFonts w:eastAsia="Arial Unicode MS"/>
        </w:rPr>
        <w:t>Exposed</w:t>
      </w:r>
      <w:r w:rsidRPr="00B4784D">
        <w:t xml:space="preserve"> business functionality to external systems (Interoperable clients) using </w:t>
      </w:r>
      <w:r w:rsidRPr="00B4784D">
        <w:rPr>
          <w:b/>
        </w:rPr>
        <w:t>Web Services</w:t>
      </w:r>
      <w:r w:rsidRPr="00B4784D">
        <w:t>.</w:t>
      </w:r>
    </w:p>
    <w:p w:rsidR="00673A94" w:rsidRPr="00B4784D" w:rsidRDefault="00673A94" w:rsidP="00696797">
      <w:pPr>
        <w:pStyle w:val="NoSpacing"/>
        <w:numPr>
          <w:ilvl w:val="0"/>
          <w:numId w:val="13"/>
        </w:numPr>
        <w:rPr>
          <w:rFonts w:eastAsia="Arial Unicode MS"/>
        </w:rPr>
      </w:pPr>
      <w:r w:rsidRPr="00B4784D">
        <w:rPr>
          <w:rFonts w:eastAsia="Arial Unicode MS"/>
        </w:rPr>
        <w:t xml:space="preserve">Developed Java Classes for implementation of Persistence objects using </w:t>
      </w:r>
      <w:r w:rsidRPr="00B4784D">
        <w:rPr>
          <w:rFonts w:eastAsia="Arial Unicode MS"/>
          <w:b/>
        </w:rPr>
        <w:t>Hibernate</w:t>
      </w:r>
      <w:r w:rsidRPr="00B4784D">
        <w:rPr>
          <w:rFonts w:eastAsia="Arial Unicode MS"/>
        </w:rPr>
        <w:t>.</w:t>
      </w:r>
    </w:p>
    <w:p w:rsidR="00673A94" w:rsidRPr="00B4784D" w:rsidRDefault="00673A94" w:rsidP="00696797">
      <w:pPr>
        <w:pStyle w:val="NoSpacing"/>
        <w:numPr>
          <w:ilvl w:val="0"/>
          <w:numId w:val="13"/>
        </w:numPr>
        <w:rPr>
          <w:rFonts w:eastAsia="Arial Unicode MS"/>
        </w:rPr>
      </w:pPr>
      <w:r w:rsidRPr="00B4784D">
        <w:rPr>
          <w:rFonts w:eastAsia="Arial Unicode MS"/>
        </w:rPr>
        <w:t xml:space="preserve">Developed Test Cases and Unit Tests for Functionality Testing using </w:t>
      </w:r>
      <w:r w:rsidRPr="00B4784D">
        <w:rPr>
          <w:rFonts w:eastAsia="Arial Unicode MS"/>
          <w:b/>
        </w:rPr>
        <w:t>JUnit.</w:t>
      </w:r>
    </w:p>
    <w:p w:rsidR="00673A94" w:rsidRPr="00B4784D" w:rsidRDefault="00673A94" w:rsidP="00696797">
      <w:pPr>
        <w:pStyle w:val="NoSpacing"/>
        <w:numPr>
          <w:ilvl w:val="0"/>
          <w:numId w:val="13"/>
        </w:numPr>
      </w:pPr>
      <w:r w:rsidRPr="00B4784D">
        <w:lastRenderedPageBreak/>
        <w:t>Implementing enhancements requires Java and Rule side changes.</w:t>
      </w:r>
    </w:p>
    <w:p w:rsidR="00824E35" w:rsidRPr="00B4784D" w:rsidRDefault="00824E35" w:rsidP="00696797">
      <w:pPr>
        <w:pStyle w:val="NoSpacing"/>
        <w:numPr>
          <w:ilvl w:val="0"/>
          <w:numId w:val="13"/>
        </w:numPr>
      </w:pPr>
      <w:r w:rsidRPr="00B4784D">
        <w:t xml:space="preserve">Designed and implemented the presentation layer using JSP, tag libraries, </w:t>
      </w:r>
      <w:r w:rsidRPr="00B4784D">
        <w:rPr>
          <w:b/>
        </w:rPr>
        <w:t>CSS</w:t>
      </w:r>
      <w:r w:rsidRPr="00B4784D">
        <w:t xml:space="preserve">, </w:t>
      </w:r>
      <w:r w:rsidRPr="00B4784D">
        <w:rPr>
          <w:b/>
        </w:rPr>
        <w:t>AJAX</w:t>
      </w:r>
      <w:r w:rsidRPr="00B4784D">
        <w:t xml:space="preserve">, </w:t>
      </w:r>
      <w:r w:rsidRPr="00B4784D">
        <w:rPr>
          <w:b/>
        </w:rPr>
        <w:t>HTML</w:t>
      </w:r>
      <w:r w:rsidRPr="00B4784D">
        <w:t xml:space="preserve"> and </w:t>
      </w:r>
      <w:r w:rsidRPr="00B4784D">
        <w:rPr>
          <w:b/>
        </w:rPr>
        <w:t>DHTML</w:t>
      </w:r>
      <w:r w:rsidRPr="00B4784D">
        <w:t xml:space="preserve">. </w:t>
      </w:r>
    </w:p>
    <w:p w:rsidR="00673A94" w:rsidRPr="00B4784D" w:rsidRDefault="00673A94" w:rsidP="00696797">
      <w:pPr>
        <w:pStyle w:val="NoSpacing"/>
        <w:numPr>
          <w:ilvl w:val="0"/>
          <w:numId w:val="13"/>
        </w:numPr>
      </w:pPr>
      <w:r w:rsidRPr="00B4784D">
        <w:t xml:space="preserve">Support various organizational activity like migrate/upgrade production servers includes database, Web app servers. </w:t>
      </w:r>
    </w:p>
    <w:p w:rsidR="00673A94" w:rsidRPr="00B4784D" w:rsidRDefault="00673A94" w:rsidP="00696797">
      <w:pPr>
        <w:pStyle w:val="NoSpacing"/>
        <w:numPr>
          <w:ilvl w:val="0"/>
          <w:numId w:val="13"/>
        </w:numPr>
      </w:pPr>
      <w:r w:rsidRPr="00B4784D">
        <w:t>Involved in Production issues &amp; defect fixing.</w:t>
      </w:r>
    </w:p>
    <w:p w:rsidR="00673A94" w:rsidRPr="00B4784D" w:rsidRDefault="00673A94" w:rsidP="00696797">
      <w:pPr>
        <w:pStyle w:val="NoSpacing"/>
        <w:numPr>
          <w:ilvl w:val="0"/>
          <w:numId w:val="13"/>
        </w:numPr>
      </w:pPr>
      <w:r w:rsidRPr="00B4784D">
        <w:t>Coordinating the issues between offshore and onsite teams.</w:t>
      </w:r>
    </w:p>
    <w:p w:rsidR="00673A94" w:rsidRPr="00B4784D" w:rsidRDefault="00673A94" w:rsidP="00696797">
      <w:pPr>
        <w:pStyle w:val="NoSpacing"/>
        <w:numPr>
          <w:ilvl w:val="0"/>
          <w:numId w:val="13"/>
        </w:numPr>
        <w:rPr>
          <w:rFonts w:eastAsia="Arial Unicode MS"/>
        </w:rPr>
      </w:pPr>
      <w:r w:rsidRPr="00B4784D">
        <w:t>Unit/Integration testing is to make sure the changes works and prepared UTR.</w:t>
      </w:r>
    </w:p>
    <w:p w:rsidR="00824E35" w:rsidRPr="00B4784D" w:rsidRDefault="00824E35" w:rsidP="00696797">
      <w:pPr>
        <w:pStyle w:val="NoSpacing"/>
        <w:numPr>
          <w:ilvl w:val="0"/>
          <w:numId w:val="13"/>
        </w:numPr>
        <w:rPr>
          <w:rFonts w:eastAsia="Arial Unicode MS"/>
        </w:rPr>
      </w:pPr>
      <w:r w:rsidRPr="00B4784D">
        <w:t xml:space="preserve">Developed the application using </w:t>
      </w:r>
      <w:r w:rsidRPr="00B4784D">
        <w:rPr>
          <w:b/>
        </w:rPr>
        <w:t>Struts</w:t>
      </w:r>
      <w:r w:rsidRPr="00B4784D">
        <w:t xml:space="preserve"> Framework that leverages classical Model View Layer (</w:t>
      </w:r>
      <w:r w:rsidRPr="00B4784D">
        <w:rPr>
          <w:b/>
        </w:rPr>
        <w:t>MVC</w:t>
      </w:r>
      <w:r w:rsidRPr="00B4784D">
        <w:t>) architecture.</w:t>
      </w:r>
    </w:p>
    <w:p w:rsidR="00673A94" w:rsidRPr="00B4784D" w:rsidRDefault="00673A94" w:rsidP="00696797">
      <w:pPr>
        <w:pStyle w:val="NoSpacing"/>
        <w:numPr>
          <w:ilvl w:val="0"/>
          <w:numId w:val="13"/>
        </w:numPr>
        <w:rPr>
          <w:rFonts w:eastAsia="Arial Unicode MS"/>
        </w:rPr>
      </w:pPr>
      <w:r w:rsidRPr="00B4784D">
        <w:rPr>
          <w:rFonts w:eastAsia="Arial Unicode MS"/>
        </w:rPr>
        <w:t xml:space="preserve">Planned and implemented various </w:t>
      </w:r>
      <w:r w:rsidRPr="00B4784D">
        <w:rPr>
          <w:rFonts w:eastAsia="Arial Unicode MS"/>
          <w:b/>
        </w:rPr>
        <w:t>SQL Stored Procedures</w:t>
      </w:r>
      <w:r w:rsidRPr="00B4784D">
        <w:rPr>
          <w:rFonts w:eastAsia="Arial Unicode MS"/>
        </w:rPr>
        <w:t xml:space="preserve"> for filtering employee depending on Selection Criteria.</w:t>
      </w:r>
    </w:p>
    <w:p w:rsidR="00673A94" w:rsidRPr="00B4784D" w:rsidRDefault="00673A94" w:rsidP="00696797">
      <w:pPr>
        <w:pStyle w:val="NoSpacing"/>
        <w:numPr>
          <w:ilvl w:val="0"/>
          <w:numId w:val="13"/>
        </w:numPr>
        <w:rPr>
          <w:rFonts w:eastAsia="Arial Unicode MS"/>
        </w:rPr>
      </w:pPr>
      <w:r w:rsidRPr="00B4784D">
        <w:rPr>
          <w:rFonts w:eastAsia="Arial Unicode MS"/>
        </w:rPr>
        <w:t>Used TOAD for all database query testing and optimizations.</w:t>
      </w:r>
    </w:p>
    <w:p w:rsidR="00673A94" w:rsidRPr="00B4784D" w:rsidRDefault="00673A94" w:rsidP="00696797">
      <w:pPr>
        <w:pStyle w:val="NoSpacing"/>
        <w:numPr>
          <w:ilvl w:val="0"/>
          <w:numId w:val="13"/>
        </w:numPr>
        <w:rPr>
          <w:rFonts w:eastAsia="Arial Unicode MS"/>
        </w:rPr>
      </w:pPr>
      <w:r w:rsidRPr="00B4784D">
        <w:rPr>
          <w:rFonts w:eastAsia="Arial Unicode MS"/>
        </w:rPr>
        <w:t xml:space="preserve">Used </w:t>
      </w:r>
      <w:r w:rsidRPr="00B4784D">
        <w:rPr>
          <w:rFonts w:eastAsia="Arial Unicode MS"/>
          <w:b/>
        </w:rPr>
        <w:t xml:space="preserve">Ant </w:t>
      </w:r>
      <w:r w:rsidRPr="00B4784D">
        <w:rPr>
          <w:rFonts w:eastAsia="Arial Unicode MS"/>
        </w:rPr>
        <w:t xml:space="preserve">for the build process and deployed to </w:t>
      </w:r>
      <w:r w:rsidRPr="00B4784D">
        <w:rPr>
          <w:rFonts w:eastAsia="Arial Unicode MS"/>
          <w:b/>
        </w:rPr>
        <w:t>WebLogic</w:t>
      </w:r>
      <w:r w:rsidRPr="00B4784D">
        <w:rPr>
          <w:rFonts w:eastAsia="Arial Unicode MS"/>
        </w:rPr>
        <w:t xml:space="preserve"> Server.</w:t>
      </w:r>
    </w:p>
    <w:p w:rsidR="00DB3ED9" w:rsidRPr="00B4784D" w:rsidRDefault="00DB3ED9" w:rsidP="00696797">
      <w:pPr>
        <w:pStyle w:val="NoSpacing"/>
        <w:numPr>
          <w:ilvl w:val="0"/>
          <w:numId w:val="13"/>
        </w:numPr>
      </w:pPr>
      <w:r w:rsidRPr="00B4784D">
        <w:t xml:space="preserve">Extensively involved in developing core persistence classes using Hibernate framework, writing </w:t>
      </w:r>
      <w:r w:rsidRPr="00B4784D">
        <w:rPr>
          <w:b/>
        </w:rPr>
        <w:t>HQL</w:t>
      </w:r>
      <w:r w:rsidRPr="00B4784D">
        <w:t xml:space="preserve"> queries, creating hibernate mapping (.</w:t>
      </w:r>
      <w:r w:rsidRPr="00B4784D">
        <w:rPr>
          <w:b/>
        </w:rPr>
        <w:t>hbm</w:t>
      </w:r>
      <w:r w:rsidRPr="00B4784D">
        <w:t xml:space="preserve">) files, DB schema and PL SQL changes. </w:t>
      </w:r>
    </w:p>
    <w:p w:rsidR="00673A94" w:rsidRPr="00B4784D" w:rsidRDefault="00673A94" w:rsidP="00696797">
      <w:pPr>
        <w:pStyle w:val="NoSpacing"/>
        <w:numPr>
          <w:ilvl w:val="0"/>
          <w:numId w:val="13"/>
        </w:numPr>
        <w:rPr>
          <w:rFonts w:eastAsia="Arial Unicode MS"/>
        </w:rPr>
      </w:pPr>
      <w:r w:rsidRPr="00B4784D">
        <w:rPr>
          <w:shd w:val="clear" w:color="auto" w:fill="FFFFFF"/>
        </w:rPr>
        <w:t xml:space="preserve">Code repository management including branching and version control with Clear Case. </w:t>
      </w:r>
    </w:p>
    <w:p w:rsidR="00673A94" w:rsidRPr="00B4784D" w:rsidRDefault="00673A94" w:rsidP="00696797">
      <w:pPr>
        <w:pStyle w:val="NoSpacing"/>
        <w:numPr>
          <w:ilvl w:val="0"/>
          <w:numId w:val="13"/>
        </w:numPr>
      </w:pPr>
      <w:r w:rsidRPr="00B4784D">
        <w:t xml:space="preserve">Involved in the software development life cycle Requirements gathering, Analysis, Design, and Development, Testing, UAT support and production implementation. </w:t>
      </w:r>
    </w:p>
    <w:p w:rsidR="00673A94" w:rsidRPr="00B4784D" w:rsidRDefault="00673A94" w:rsidP="00696797">
      <w:pPr>
        <w:pStyle w:val="NoSpacing"/>
        <w:numPr>
          <w:ilvl w:val="0"/>
          <w:numId w:val="13"/>
        </w:numPr>
        <w:rPr>
          <w:bCs/>
        </w:rPr>
      </w:pPr>
      <w:r w:rsidRPr="00B4784D">
        <w:rPr>
          <w:bCs/>
        </w:rPr>
        <w:t xml:space="preserve">Involved in the connectivity with </w:t>
      </w:r>
      <w:r w:rsidRPr="00B4784D">
        <w:rPr>
          <w:b/>
          <w:bCs/>
        </w:rPr>
        <w:t>SVN</w:t>
      </w:r>
      <w:r w:rsidRPr="00B4784D">
        <w:rPr>
          <w:bCs/>
        </w:rPr>
        <w:t xml:space="preserve">, created </w:t>
      </w:r>
      <w:r w:rsidRPr="00B4784D">
        <w:rPr>
          <w:b/>
          <w:bCs/>
        </w:rPr>
        <w:t>VOBs</w:t>
      </w:r>
      <w:r w:rsidRPr="00B4784D">
        <w:rPr>
          <w:bCs/>
        </w:rPr>
        <w:t xml:space="preserve"> etc.,</w:t>
      </w:r>
    </w:p>
    <w:p w:rsidR="00673A94" w:rsidRPr="00B4784D" w:rsidRDefault="00673A94" w:rsidP="00696797">
      <w:pPr>
        <w:pStyle w:val="NoSpacing"/>
        <w:numPr>
          <w:ilvl w:val="0"/>
          <w:numId w:val="13"/>
        </w:numPr>
        <w:rPr>
          <w:b/>
          <w:bCs/>
        </w:rPr>
      </w:pPr>
      <w:r w:rsidRPr="00B4784D">
        <w:t xml:space="preserve">Exposed enterprise level components to other Systems using </w:t>
      </w:r>
      <w:r w:rsidRPr="00B4784D">
        <w:rPr>
          <w:b/>
          <w:bCs/>
        </w:rPr>
        <w:t>Spring Web services.</w:t>
      </w:r>
    </w:p>
    <w:p w:rsidR="00673A94" w:rsidRPr="00B4784D" w:rsidRDefault="00673A94" w:rsidP="00696797">
      <w:pPr>
        <w:pStyle w:val="NoSpacing"/>
        <w:numPr>
          <w:ilvl w:val="0"/>
          <w:numId w:val="13"/>
        </w:numPr>
      </w:pPr>
      <w:r w:rsidRPr="00B4784D">
        <w:rPr>
          <w:shd w:val="clear" w:color="auto" w:fill="FFFFFF"/>
        </w:rPr>
        <w:t xml:space="preserve">Used Integration frameworks like </w:t>
      </w:r>
      <w:r w:rsidRPr="00B4784D">
        <w:rPr>
          <w:b/>
          <w:shd w:val="clear" w:color="auto" w:fill="FFFFFF"/>
        </w:rPr>
        <w:t>camel</w:t>
      </w:r>
      <w:r w:rsidRPr="00B4784D">
        <w:rPr>
          <w:shd w:val="clear" w:color="auto" w:fill="FFFFFF"/>
        </w:rPr>
        <w:t xml:space="preserve"> to pass data from one application to other. </w:t>
      </w:r>
    </w:p>
    <w:p w:rsidR="00673A94" w:rsidRPr="00B4784D" w:rsidRDefault="00673A94" w:rsidP="00696797">
      <w:pPr>
        <w:pStyle w:val="NoSpacing"/>
        <w:numPr>
          <w:ilvl w:val="0"/>
          <w:numId w:val="13"/>
        </w:numPr>
      </w:pPr>
      <w:r w:rsidRPr="00B4784D">
        <w:rPr>
          <w:shd w:val="clear" w:color="auto" w:fill="FFFFFF"/>
        </w:rPr>
        <w:t xml:space="preserve">Used Apache </w:t>
      </w:r>
      <w:r w:rsidRPr="00B4784D">
        <w:rPr>
          <w:b/>
          <w:shd w:val="clear" w:color="auto" w:fill="FFFFFF"/>
        </w:rPr>
        <w:t>camel</w:t>
      </w:r>
      <w:r w:rsidRPr="00B4784D">
        <w:rPr>
          <w:shd w:val="clear" w:color="auto" w:fill="FFFFFF"/>
        </w:rPr>
        <w:t xml:space="preserve"> to route messages between different applications where the real logic for integration is specified.</w:t>
      </w:r>
    </w:p>
    <w:p w:rsidR="00673A94" w:rsidRPr="00B4784D" w:rsidRDefault="00673A94" w:rsidP="00696797">
      <w:pPr>
        <w:pStyle w:val="NoSpacing"/>
        <w:numPr>
          <w:ilvl w:val="0"/>
          <w:numId w:val="13"/>
        </w:numPr>
        <w:rPr>
          <w:bCs/>
        </w:rPr>
      </w:pPr>
      <w:r w:rsidRPr="00B4784D">
        <w:t>U</w:t>
      </w:r>
      <w:r w:rsidRPr="00B4784D">
        <w:rPr>
          <w:bCs/>
        </w:rPr>
        <w:t xml:space="preserve">sed </w:t>
      </w:r>
      <w:r w:rsidRPr="00B4784D">
        <w:rPr>
          <w:b/>
          <w:bCs/>
        </w:rPr>
        <w:t>Spring Framework</w:t>
      </w:r>
      <w:r w:rsidRPr="00B4784D">
        <w:rPr>
          <w:bCs/>
        </w:rPr>
        <w:t xml:space="preserve"> for Dependency injection.</w:t>
      </w:r>
    </w:p>
    <w:p w:rsidR="00673A94" w:rsidRPr="00B4784D" w:rsidRDefault="00673A94" w:rsidP="00696797">
      <w:pPr>
        <w:pStyle w:val="NoSpacing"/>
        <w:numPr>
          <w:ilvl w:val="0"/>
          <w:numId w:val="13"/>
        </w:numPr>
        <w:rPr>
          <w:bCs/>
        </w:rPr>
      </w:pPr>
      <w:r w:rsidRPr="00B4784D">
        <w:t xml:space="preserve">Developed Rest Endpoints Using REST Controller of </w:t>
      </w:r>
      <w:r w:rsidRPr="00B4784D">
        <w:rPr>
          <w:rStyle w:val="hl"/>
          <w:rFonts w:cs="Calibri"/>
        </w:rPr>
        <w:t>SpringBoot</w:t>
      </w:r>
      <w:r w:rsidRPr="00B4784D">
        <w:t>. </w:t>
      </w:r>
    </w:p>
    <w:p w:rsidR="00673A94" w:rsidRPr="00B4784D" w:rsidRDefault="00673A94" w:rsidP="00696797">
      <w:pPr>
        <w:pStyle w:val="NoSpacing"/>
        <w:numPr>
          <w:ilvl w:val="0"/>
          <w:numId w:val="13"/>
        </w:numPr>
        <w:rPr>
          <w:bCs/>
        </w:rPr>
      </w:pPr>
      <w:r w:rsidRPr="00B4784D">
        <w:rPr>
          <w:bCs/>
        </w:rPr>
        <w:t xml:space="preserve">Used </w:t>
      </w:r>
      <w:r w:rsidRPr="00B4784D">
        <w:rPr>
          <w:b/>
          <w:bCs/>
        </w:rPr>
        <w:t xml:space="preserve">ORM Hibernate 2.0 </w:t>
      </w:r>
      <w:r w:rsidRPr="00B4784D">
        <w:rPr>
          <w:bCs/>
        </w:rPr>
        <w:t>for database operations.</w:t>
      </w:r>
    </w:p>
    <w:p w:rsidR="00673A94" w:rsidRPr="00B4784D" w:rsidRDefault="00673A94" w:rsidP="00696797">
      <w:pPr>
        <w:pStyle w:val="NoSpacing"/>
        <w:numPr>
          <w:ilvl w:val="0"/>
          <w:numId w:val="13"/>
        </w:numPr>
        <w:rPr>
          <w:bCs/>
        </w:rPr>
      </w:pPr>
      <w:r w:rsidRPr="00B4784D">
        <w:rPr>
          <w:bCs/>
        </w:rPr>
        <w:t xml:space="preserve">Responsible in preparation of </w:t>
      </w:r>
      <w:r w:rsidRPr="00B4784D">
        <w:rPr>
          <w:b/>
          <w:bCs/>
        </w:rPr>
        <w:t>Unit Test Plan</w:t>
      </w:r>
      <w:r w:rsidRPr="00B4784D">
        <w:rPr>
          <w:bCs/>
        </w:rPr>
        <w:t xml:space="preserve"> and Test Plan Review.</w:t>
      </w:r>
    </w:p>
    <w:p w:rsidR="00673A94" w:rsidRPr="00B4784D" w:rsidRDefault="00673A94" w:rsidP="00696797">
      <w:pPr>
        <w:pStyle w:val="NoSpacing"/>
        <w:numPr>
          <w:ilvl w:val="0"/>
          <w:numId w:val="13"/>
        </w:numPr>
        <w:rPr>
          <w:bCs/>
        </w:rPr>
      </w:pPr>
      <w:r w:rsidRPr="00B4784D">
        <w:rPr>
          <w:bCs/>
        </w:rPr>
        <w:t>Responsible in Code Review and walkthrough for developers and the testing team.</w:t>
      </w:r>
    </w:p>
    <w:p w:rsidR="00673A94" w:rsidRPr="00B4784D" w:rsidRDefault="00673A94" w:rsidP="00696797">
      <w:pPr>
        <w:pStyle w:val="NoSpacing"/>
        <w:numPr>
          <w:ilvl w:val="0"/>
          <w:numId w:val="13"/>
        </w:numPr>
      </w:pPr>
      <w:r w:rsidRPr="00B4784D">
        <w:t>Involved in Code review by improved application efficiency.</w:t>
      </w:r>
    </w:p>
    <w:p w:rsidR="00673A94" w:rsidRPr="00B4784D" w:rsidRDefault="00673A94" w:rsidP="00696797">
      <w:pPr>
        <w:pStyle w:val="NoSpacing"/>
        <w:numPr>
          <w:ilvl w:val="0"/>
          <w:numId w:val="13"/>
        </w:numPr>
      </w:pPr>
      <w:r w:rsidRPr="00B4784D">
        <w:t xml:space="preserve">Involved in </w:t>
      </w:r>
      <w:r w:rsidRPr="00B4784D">
        <w:rPr>
          <w:b/>
        </w:rPr>
        <w:t>SIT, UAT</w:t>
      </w:r>
      <w:r w:rsidRPr="00B4784D">
        <w:t xml:space="preserve"> and User Training at during Implementation and rollout of the project.</w:t>
      </w:r>
    </w:p>
    <w:p w:rsidR="00673A94" w:rsidRPr="00B4784D" w:rsidRDefault="00673A94" w:rsidP="00230373">
      <w:pPr>
        <w:shd w:val="clear" w:color="auto" w:fill="FFFFFF"/>
        <w:spacing w:before="80" w:after="0" w:line="240" w:lineRule="auto"/>
        <w:jc w:val="both"/>
        <w:rPr>
          <w:rFonts w:ascii="Calibri" w:eastAsia="Times New Roman" w:hAnsi="Calibri" w:cs="Calibri"/>
          <w:b/>
        </w:rPr>
      </w:pPr>
      <w:r w:rsidRPr="00B4784D">
        <w:rPr>
          <w:rFonts w:ascii="Calibri" w:eastAsia="Times New Roman" w:hAnsi="Calibri" w:cs="Calibri"/>
          <w:b/>
        </w:rPr>
        <w:t xml:space="preserve">Environment: </w:t>
      </w:r>
      <w:r w:rsidRPr="00B4784D">
        <w:rPr>
          <w:rFonts w:ascii="Calibri" w:hAnsi="Calibri" w:cs="Calibri"/>
        </w:rPr>
        <w:t>J2EE, Spring, Spring Boot, Spring Batch, Hibernate, Camel, JDBC 3.0, Web Services, Eclipse, Ant, WebLogic, UML, SQL, Oracle 10g, TOAD, JUnit 4.5, JavaScript, Backbone.JS, UNIX Shell scripting, AJAX, JBOSS5.1, Clear Case, Eclipse, JDK 1.6, SVN, Putty, Rest Client.</w:t>
      </w:r>
    </w:p>
    <w:p w:rsidR="00673A94" w:rsidRPr="00B4784D" w:rsidRDefault="00673A94" w:rsidP="00673A94">
      <w:pPr>
        <w:shd w:val="clear" w:color="auto" w:fill="FFFFFF"/>
        <w:spacing w:after="0" w:line="240" w:lineRule="auto"/>
        <w:jc w:val="both"/>
        <w:rPr>
          <w:rFonts w:ascii="Calibri" w:eastAsia="Times New Roman" w:hAnsi="Calibri" w:cs="Calibri"/>
          <w:b/>
          <w:bCs/>
        </w:rPr>
      </w:pPr>
    </w:p>
    <w:p w:rsidR="00D04F68" w:rsidRPr="00B4784D" w:rsidRDefault="00D04F68" w:rsidP="00D04F68">
      <w:pPr>
        <w:shd w:val="clear" w:color="auto" w:fill="FFFFFF"/>
        <w:spacing w:after="0" w:line="240" w:lineRule="auto"/>
        <w:rPr>
          <w:rFonts w:ascii="Calibri" w:eastAsia="Times New Roman" w:hAnsi="Calibri" w:cs="Calibri"/>
          <w:b/>
          <w:bCs/>
        </w:rPr>
      </w:pPr>
      <w:proofErr w:type="spellStart"/>
      <w:r w:rsidRPr="00B4784D">
        <w:rPr>
          <w:rFonts w:ascii="Calibri" w:eastAsia="Times New Roman" w:hAnsi="Calibri" w:cs="Calibri"/>
          <w:b/>
          <w:bCs/>
        </w:rPr>
        <w:t>Quomatic</w:t>
      </w:r>
      <w:proofErr w:type="spellEnd"/>
      <w:r w:rsidRPr="00B4784D">
        <w:rPr>
          <w:rFonts w:ascii="Calibri" w:eastAsia="Times New Roman" w:hAnsi="Calibri" w:cs="Calibri"/>
          <w:b/>
          <w:bCs/>
        </w:rPr>
        <w:t xml:space="preserve"> Solutions </w:t>
      </w:r>
      <w:proofErr w:type="spellStart"/>
      <w:r w:rsidRPr="00B4784D">
        <w:rPr>
          <w:rFonts w:ascii="Calibri" w:eastAsia="Times New Roman" w:hAnsi="Calibri" w:cs="Calibri"/>
          <w:b/>
          <w:bCs/>
        </w:rPr>
        <w:t>Pvt</w:t>
      </w:r>
      <w:proofErr w:type="spellEnd"/>
      <w:r w:rsidRPr="00B4784D">
        <w:rPr>
          <w:rFonts w:ascii="Calibri" w:eastAsia="Times New Roman" w:hAnsi="Calibri" w:cs="Calibri"/>
          <w:b/>
          <w:bCs/>
        </w:rPr>
        <w:t xml:space="preserve"> Ltd – Bangalore, INDIA                            </w:t>
      </w:r>
      <w:r w:rsidRPr="00B4784D">
        <w:rPr>
          <w:rFonts w:ascii="Calibri" w:eastAsia="Times New Roman" w:hAnsi="Calibri" w:cs="Calibri"/>
          <w:b/>
          <w:bCs/>
        </w:rPr>
        <w:tab/>
      </w:r>
      <w:r w:rsidRPr="00B4784D">
        <w:rPr>
          <w:rFonts w:ascii="Calibri" w:eastAsia="Times New Roman" w:hAnsi="Calibri" w:cs="Calibri"/>
          <w:b/>
          <w:bCs/>
        </w:rPr>
        <w:tab/>
        <w:t>Jan 2013 to Dec 2014</w:t>
      </w:r>
    </w:p>
    <w:p w:rsidR="00673A94" w:rsidRPr="00B4784D" w:rsidRDefault="00D04F68" w:rsidP="00673A94">
      <w:pPr>
        <w:shd w:val="clear" w:color="auto" w:fill="FFFFFF"/>
        <w:spacing w:after="0" w:line="240" w:lineRule="auto"/>
        <w:jc w:val="both"/>
        <w:rPr>
          <w:rFonts w:ascii="Calibri" w:eastAsia="Times New Roman" w:hAnsi="Calibri" w:cs="Calibri"/>
          <w:b/>
          <w:bCs/>
        </w:rPr>
      </w:pPr>
      <w:r w:rsidRPr="00B4784D">
        <w:rPr>
          <w:rFonts w:ascii="Calibri" w:eastAsia="Times New Roman" w:hAnsi="Calibri" w:cs="Calibri"/>
          <w:b/>
          <w:bCs/>
        </w:rPr>
        <w:t>Web</w:t>
      </w:r>
      <w:r w:rsidR="00673A94" w:rsidRPr="00B4784D">
        <w:rPr>
          <w:rFonts w:ascii="Calibri" w:eastAsia="Times New Roman" w:hAnsi="Calibri" w:cs="Calibri"/>
          <w:b/>
          <w:bCs/>
        </w:rPr>
        <w:t> Developer</w:t>
      </w:r>
    </w:p>
    <w:p w:rsidR="00673A94" w:rsidRPr="00B4784D" w:rsidRDefault="00673A94" w:rsidP="00673A94">
      <w:pPr>
        <w:shd w:val="clear" w:color="auto" w:fill="FFFFFF"/>
        <w:spacing w:before="80" w:after="80" w:line="240" w:lineRule="auto"/>
        <w:jc w:val="both"/>
        <w:rPr>
          <w:rFonts w:ascii="Calibri" w:eastAsia="Times New Roman" w:hAnsi="Calibri" w:cs="Calibri"/>
          <w:b/>
          <w:bCs/>
        </w:rPr>
      </w:pPr>
      <w:r w:rsidRPr="00B4784D">
        <w:rPr>
          <w:rFonts w:ascii="Calibri" w:eastAsia="Times New Roman" w:hAnsi="Calibri" w:cs="Calibri"/>
          <w:b/>
          <w:bCs/>
        </w:rPr>
        <w:t>Roles &amp; Responsibilities: </w:t>
      </w:r>
    </w:p>
    <w:p w:rsidR="005D443E" w:rsidRPr="00B4784D" w:rsidRDefault="005D443E" w:rsidP="00673A94">
      <w:pPr>
        <w:shd w:val="clear" w:color="auto" w:fill="FFFFFF"/>
        <w:spacing w:before="80" w:after="80" w:line="240" w:lineRule="auto"/>
        <w:jc w:val="both"/>
        <w:rPr>
          <w:rFonts w:ascii="Calibri" w:eastAsia="Times New Roman" w:hAnsi="Calibri" w:cs="Calibri"/>
          <w:b/>
          <w:bCs/>
        </w:rPr>
      </w:pPr>
    </w:p>
    <w:p w:rsidR="00673A94" w:rsidRPr="00B4784D" w:rsidRDefault="00673A94" w:rsidP="00696797">
      <w:pPr>
        <w:pStyle w:val="NoSpacing"/>
        <w:numPr>
          <w:ilvl w:val="0"/>
          <w:numId w:val="14"/>
        </w:numPr>
      </w:pPr>
      <w:r w:rsidRPr="00B4784D">
        <w:t>As a Developer in Java, involved in System Requirements analysis and conceptual design.</w:t>
      </w:r>
    </w:p>
    <w:p w:rsidR="00673A94" w:rsidRPr="00B4784D" w:rsidRDefault="00673A94" w:rsidP="00696797">
      <w:pPr>
        <w:pStyle w:val="NoSpacing"/>
        <w:numPr>
          <w:ilvl w:val="0"/>
          <w:numId w:val="14"/>
        </w:numPr>
      </w:pPr>
      <w:r w:rsidRPr="00B4784D">
        <w:t xml:space="preserve">Experience in using </w:t>
      </w:r>
      <w:r w:rsidRPr="00B4784D">
        <w:rPr>
          <w:b/>
        </w:rPr>
        <w:t>VSS</w:t>
      </w:r>
      <w:r w:rsidRPr="00B4784D">
        <w:t xml:space="preserve"> as source control.</w:t>
      </w:r>
    </w:p>
    <w:p w:rsidR="00673A94" w:rsidRPr="00B4784D" w:rsidRDefault="00673A94" w:rsidP="00696797">
      <w:pPr>
        <w:pStyle w:val="NoSpacing"/>
        <w:numPr>
          <w:ilvl w:val="0"/>
          <w:numId w:val="14"/>
        </w:numPr>
      </w:pPr>
      <w:r w:rsidRPr="00B4784D">
        <w:t xml:space="preserve">Developed the application using User interface using </w:t>
      </w:r>
      <w:r w:rsidRPr="00B4784D">
        <w:rPr>
          <w:b/>
        </w:rPr>
        <w:t>Struts</w:t>
      </w:r>
      <w:r w:rsidRPr="00B4784D">
        <w:t xml:space="preserve">, </w:t>
      </w:r>
      <w:r w:rsidRPr="00B4784D">
        <w:rPr>
          <w:b/>
        </w:rPr>
        <w:t>Html</w:t>
      </w:r>
      <w:r w:rsidRPr="00B4784D">
        <w:t xml:space="preserve"> and </w:t>
      </w:r>
      <w:r w:rsidRPr="00B4784D">
        <w:rPr>
          <w:b/>
        </w:rPr>
        <w:t>JavaScript</w:t>
      </w:r>
      <w:r w:rsidRPr="00B4784D">
        <w:t xml:space="preserve">, </w:t>
      </w:r>
      <w:r w:rsidRPr="00B4784D">
        <w:rPr>
          <w:b/>
        </w:rPr>
        <w:t>CSS</w:t>
      </w:r>
      <w:r w:rsidRPr="00B4784D">
        <w:t>.</w:t>
      </w:r>
    </w:p>
    <w:p w:rsidR="00673A94" w:rsidRPr="00B4784D" w:rsidRDefault="00673A94" w:rsidP="00696797">
      <w:pPr>
        <w:pStyle w:val="NoSpacing"/>
        <w:numPr>
          <w:ilvl w:val="0"/>
          <w:numId w:val="14"/>
        </w:numPr>
      </w:pPr>
      <w:r w:rsidRPr="00B4784D">
        <w:t xml:space="preserve">Experience in using </w:t>
      </w:r>
      <w:r w:rsidRPr="00B4784D">
        <w:rPr>
          <w:b/>
        </w:rPr>
        <w:t>JSON</w:t>
      </w:r>
      <w:r w:rsidRPr="00B4784D">
        <w:t>, JavaScript functions to get dynamic data and client-side validation.</w:t>
      </w:r>
    </w:p>
    <w:p w:rsidR="00673A94" w:rsidRPr="00B4784D" w:rsidRDefault="00673A94" w:rsidP="00696797">
      <w:pPr>
        <w:pStyle w:val="NoSpacing"/>
        <w:numPr>
          <w:ilvl w:val="0"/>
          <w:numId w:val="14"/>
        </w:numPr>
      </w:pPr>
      <w:r w:rsidRPr="00B4784D">
        <w:t xml:space="preserve">Experience in handling designed, Developed and Implemented document transformation applications using </w:t>
      </w:r>
      <w:r w:rsidRPr="00B4784D">
        <w:rPr>
          <w:b/>
        </w:rPr>
        <w:t>XML</w:t>
      </w:r>
      <w:r w:rsidRPr="00B4784D">
        <w:t xml:space="preserve"> Spy tool and </w:t>
      </w:r>
      <w:r w:rsidRPr="00B4784D">
        <w:rPr>
          <w:b/>
        </w:rPr>
        <w:t>XSD's</w:t>
      </w:r>
      <w:r w:rsidRPr="00B4784D">
        <w:t>.</w:t>
      </w:r>
    </w:p>
    <w:p w:rsidR="00673A94" w:rsidRPr="00B4784D" w:rsidRDefault="00673A94" w:rsidP="00696797">
      <w:pPr>
        <w:pStyle w:val="NoSpacing"/>
        <w:numPr>
          <w:ilvl w:val="0"/>
          <w:numId w:val="14"/>
        </w:numPr>
      </w:pPr>
      <w:r w:rsidRPr="00B4784D">
        <w:lastRenderedPageBreak/>
        <w:t xml:space="preserve">Experience in developing </w:t>
      </w:r>
      <w:r w:rsidRPr="00B4784D">
        <w:rPr>
          <w:b/>
        </w:rPr>
        <w:t>JDBC</w:t>
      </w:r>
      <w:r w:rsidRPr="00B4784D">
        <w:t xml:space="preserve"> to interact with the database</w:t>
      </w:r>
    </w:p>
    <w:p w:rsidR="00673A94" w:rsidRPr="00B4784D" w:rsidRDefault="00673A94" w:rsidP="00696797">
      <w:pPr>
        <w:pStyle w:val="NoSpacing"/>
        <w:numPr>
          <w:ilvl w:val="0"/>
          <w:numId w:val="14"/>
        </w:numPr>
      </w:pPr>
      <w:r w:rsidRPr="00B4784D">
        <w:t xml:space="preserve">Involved in developing applications for workflow using </w:t>
      </w:r>
      <w:r w:rsidRPr="00B4784D">
        <w:rPr>
          <w:b/>
        </w:rPr>
        <w:t>JSP's,</w:t>
      </w:r>
      <w:r w:rsidRPr="00B4784D">
        <w:t xml:space="preserve"> spring MVC module, Hibernate, </w:t>
      </w:r>
      <w:r w:rsidRPr="00B4784D">
        <w:rPr>
          <w:b/>
        </w:rPr>
        <w:t>AJAX</w:t>
      </w:r>
      <w:r w:rsidRPr="00B4784D">
        <w:t xml:space="preserve">, JavaScript technologies using </w:t>
      </w:r>
      <w:r w:rsidRPr="00B4784D">
        <w:rPr>
          <w:b/>
        </w:rPr>
        <w:t>ApacheTomcat</w:t>
      </w:r>
      <w:r w:rsidRPr="00B4784D">
        <w:t xml:space="preserve"> and integrated it with the actual system to improve the quality of the existing system.</w:t>
      </w:r>
    </w:p>
    <w:p w:rsidR="00D31F1B" w:rsidRPr="00B4784D" w:rsidRDefault="00D31F1B" w:rsidP="00696797">
      <w:pPr>
        <w:pStyle w:val="NoSpacing"/>
        <w:numPr>
          <w:ilvl w:val="0"/>
          <w:numId w:val="14"/>
        </w:numPr>
      </w:pPr>
      <w:r w:rsidRPr="00B4784D">
        <w:rPr>
          <w:shd w:val="clear" w:color="auto" w:fill="FFFFFF"/>
        </w:rPr>
        <w:t>Enhancement of existing</w:t>
      </w:r>
      <w:r w:rsidR="004F3DC7" w:rsidRPr="00B4784D">
        <w:rPr>
          <w:shd w:val="clear" w:color="auto" w:fill="FFFFFF"/>
        </w:rPr>
        <w:t xml:space="preserve"> application </w:t>
      </w:r>
      <w:r w:rsidRPr="00B4784D">
        <w:rPr>
          <w:shd w:val="clear" w:color="auto" w:fill="FFFFFF"/>
        </w:rPr>
        <w:t xml:space="preserve">utilizing JSP, Created HTML navigation menu that is </w:t>
      </w:r>
      <w:r w:rsidR="004F3DC7" w:rsidRPr="00B4784D">
        <w:rPr>
          <w:shd w:val="clear" w:color="auto" w:fill="FFFFFF"/>
        </w:rPr>
        <w:t>role-based</w:t>
      </w:r>
      <w:r w:rsidRPr="00B4784D">
        <w:rPr>
          <w:shd w:val="clear" w:color="auto" w:fill="FFFFFF"/>
        </w:rPr>
        <w:t xml:space="preserve"> menu items changes dynamically, derived from the database in the form of XML.</w:t>
      </w:r>
    </w:p>
    <w:p w:rsidR="004F3DC7" w:rsidRPr="00B4784D" w:rsidRDefault="004F3DC7" w:rsidP="00696797">
      <w:pPr>
        <w:pStyle w:val="NoSpacing"/>
        <w:numPr>
          <w:ilvl w:val="0"/>
          <w:numId w:val="14"/>
        </w:numPr>
      </w:pPr>
      <w:r w:rsidRPr="00B4784D">
        <w:rPr>
          <w:shd w:val="clear" w:color="auto" w:fill="FFFFFF"/>
        </w:rPr>
        <w:t>Developed non-functional HTML, CSS pages from the mock ups and involved in UI review with UI architect and Business Units.</w:t>
      </w:r>
    </w:p>
    <w:p w:rsidR="004F3DC7" w:rsidRPr="00B4784D" w:rsidRDefault="004F3DC7" w:rsidP="00696797">
      <w:pPr>
        <w:pStyle w:val="NoSpacing"/>
        <w:numPr>
          <w:ilvl w:val="0"/>
          <w:numId w:val="14"/>
        </w:numPr>
      </w:pPr>
      <w:r w:rsidRPr="00B4784D">
        <w:rPr>
          <w:shd w:val="clear" w:color="auto" w:fill="FFFFFF"/>
        </w:rPr>
        <w:t>Creating Service Oriented Architecture (SOA) based solutions using SOAP messaging framework. Implemented mailing system (Send mail) with attachments.</w:t>
      </w:r>
    </w:p>
    <w:p w:rsidR="004F3DC7" w:rsidRPr="00B4784D" w:rsidRDefault="004F3DC7" w:rsidP="00696797">
      <w:pPr>
        <w:pStyle w:val="NoSpacing"/>
        <w:numPr>
          <w:ilvl w:val="0"/>
          <w:numId w:val="14"/>
        </w:numPr>
      </w:pPr>
      <w:r w:rsidRPr="00B4784D">
        <w:rPr>
          <w:shd w:val="clear" w:color="auto" w:fill="FFFFFF"/>
        </w:rPr>
        <w:t>Develop a real time mobile web application using jQuery Mobile, MVC and web services.</w:t>
      </w:r>
    </w:p>
    <w:p w:rsidR="00673A94" w:rsidRPr="00B4784D" w:rsidRDefault="00673A94" w:rsidP="00696797">
      <w:pPr>
        <w:pStyle w:val="NoSpacing"/>
        <w:numPr>
          <w:ilvl w:val="0"/>
          <w:numId w:val="14"/>
        </w:numPr>
      </w:pPr>
      <w:r w:rsidRPr="00B4784D">
        <w:t>Experience in initiating with 'Workflow module' of the Project which is a product intended to automate the workflow related functions of any organization.</w:t>
      </w:r>
    </w:p>
    <w:p w:rsidR="00673A94" w:rsidRPr="00B4784D" w:rsidRDefault="00673A94" w:rsidP="00696797">
      <w:pPr>
        <w:pStyle w:val="NoSpacing"/>
        <w:numPr>
          <w:ilvl w:val="0"/>
          <w:numId w:val="14"/>
        </w:numPr>
      </w:pPr>
      <w:r w:rsidRPr="00B4784D">
        <w:t>Experience in designing full life cycle development of web applications and modification of existing applications to incorporate new components and features emphasizing maintainability, reliability, scalability and performance.</w:t>
      </w:r>
    </w:p>
    <w:p w:rsidR="00673A94" w:rsidRPr="00B4784D" w:rsidRDefault="00673A94" w:rsidP="00673A94">
      <w:pPr>
        <w:shd w:val="clear" w:color="auto" w:fill="FFFFFF"/>
        <w:spacing w:after="0" w:line="240" w:lineRule="auto"/>
        <w:jc w:val="both"/>
        <w:rPr>
          <w:rFonts w:ascii="Calibri" w:eastAsia="Times New Roman" w:hAnsi="Calibri" w:cs="Calibri"/>
          <w:b/>
          <w:bCs/>
        </w:rPr>
      </w:pPr>
      <w:r w:rsidRPr="00B4784D">
        <w:rPr>
          <w:rFonts w:ascii="Calibri" w:eastAsia="Times New Roman" w:hAnsi="Calibri" w:cs="Calibri"/>
          <w:b/>
          <w:bCs/>
        </w:rPr>
        <w:t xml:space="preserve">Environment: </w:t>
      </w:r>
      <w:r w:rsidRPr="00B4784D">
        <w:rPr>
          <w:rFonts w:ascii="Calibri" w:hAnsi="Calibri" w:cs="Calibri"/>
          <w:color w:val="000000"/>
        </w:rPr>
        <w:t xml:space="preserve">Java, Servlets, JSP, JSTL, </w:t>
      </w:r>
      <w:proofErr w:type="gramStart"/>
      <w:r w:rsidRPr="00B4784D">
        <w:rPr>
          <w:rFonts w:ascii="Calibri" w:hAnsi="Calibri" w:cs="Calibri"/>
          <w:color w:val="000000"/>
        </w:rPr>
        <w:t>Spring</w:t>
      </w:r>
      <w:proofErr w:type="gramEnd"/>
      <w:r w:rsidRPr="00B4784D">
        <w:rPr>
          <w:rFonts w:ascii="Calibri" w:hAnsi="Calibri" w:cs="Calibri"/>
          <w:color w:val="000000"/>
        </w:rPr>
        <w:t>, Ajax, Hibernate, Java JDK 1.6, Apache Tomcat 6.0, MySQL Query Browser, Windows XP Professional.</w:t>
      </w:r>
    </w:p>
    <w:p w:rsidR="00673A94" w:rsidRPr="00B4784D" w:rsidRDefault="00673A94" w:rsidP="00673A94">
      <w:pPr>
        <w:shd w:val="clear" w:color="auto" w:fill="FFFFFF"/>
        <w:spacing w:before="40" w:after="40" w:line="240" w:lineRule="auto"/>
        <w:jc w:val="both"/>
        <w:rPr>
          <w:rFonts w:ascii="Calibri" w:eastAsia="Times New Roman" w:hAnsi="Calibri" w:cs="Calibri"/>
          <w:b/>
          <w:bCs/>
        </w:rPr>
      </w:pPr>
    </w:p>
    <w:p w:rsidR="00673A94" w:rsidRPr="00B4784D" w:rsidRDefault="00545E46" w:rsidP="00673A94">
      <w:pPr>
        <w:shd w:val="clear" w:color="auto" w:fill="FFFFFF"/>
        <w:spacing w:after="0" w:line="240" w:lineRule="auto"/>
        <w:jc w:val="both"/>
        <w:rPr>
          <w:rFonts w:ascii="Calibri" w:eastAsia="Times New Roman" w:hAnsi="Calibri" w:cs="Calibri"/>
          <w:b/>
          <w:bCs/>
        </w:rPr>
      </w:pPr>
      <w:r w:rsidRPr="00B4784D">
        <w:rPr>
          <w:rFonts w:ascii="Calibri" w:eastAsia="Times New Roman" w:hAnsi="Calibri" w:cs="Calibri"/>
          <w:b/>
          <w:bCs/>
        </w:rPr>
        <w:t xml:space="preserve">EPAM – Hyderabad, India   </w:t>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r>
      <w:r w:rsidR="00696797">
        <w:rPr>
          <w:rFonts w:ascii="Calibri" w:eastAsia="Times New Roman" w:hAnsi="Calibri" w:cs="Calibri"/>
          <w:b/>
          <w:bCs/>
        </w:rPr>
        <w:tab/>
      </w:r>
      <w:r w:rsidR="00696797" w:rsidRPr="00B4784D">
        <w:rPr>
          <w:rFonts w:ascii="Calibri" w:eastAsia="Times New Roman" w:hAnsi="Calibri" w:cs="Calibri"/>
          <w:b/>
          <w:bCs/>
        </w:rPr>
        <w:t xml:space="preserve">Jan’2012 to Dec 2012 </w:t>
      </w:r>
      <w:r w:rsidR="00673A94" w:rsidRPr="00B4784D">
        <w:rPr>
          <w:rFonts w:ascii="Calibri" w:eastAsia="Times New Roman" w:hAnsi="Calibri" w:cs="Calibri"/>
          <w:b/>
          <w:bCs/>
        </w:rPr>
        <w:t>SQL Developer</w:t>
      </w:r>
    </w:p>
    <w:p w:rsidR="00673A94" w:rsidRPr="00B4784D" w:rsidRDefault="00673A94" w:rsidP="00673A94">
      <w:pPr>
        <w:shd w:val="clear" w:color="auto" w:fill="FFFFFF"/>
        <w:spacing w:after="0" w:line="276" w:lineRule="auto"/>
        <w:jc w:val="both"/>
        <w:rPr>
          <w:rFonts w:ascii="Calibri" w:eastAsia="Times New Roman" w:hAnsi="Calibri" w:cs="Calibri"/>
          <w:b/>
          <w:bCs/>
        </w:rPr>
      </w:pPr>
      <w:r w:rsidRPr="00B4784D">
        <w:rPr>
          <w:rFonts w:ascii="Calibri" w:eastAsia="Times New Roman" w:hAnsi="Calibri" w:cs="Calibri"/>
          <w:b/>
          <w:bCs/>
        </w:rPr>
        <w:t>Roles &amp; Responsibilities: </w:t>
      </w:r>
    </w:p>
    <w:p w:rsidR="00D04F68" w:rsidRPr="00B4784D" w:rsidRDefault="00D04F68" w:rsidP="00673A94">
      <w:pPr>
        <w:shd w:val="clear" w:color="auto" w:fill="FFFFFF"/>
        <w:spacing w:after="0" w:line="276" w:lineRule="auto"/>
        <w:jc w:val="both"/>
        <w:rPr>
          <w:rFonts w:ascii="Calibri" w:eastAsia="Times New Roman" w:hAnsi="Calibri" w:cs="Calibri"/>
          <w:b/>
          <w:bCs/>
        </w:rPr>
      </w:pPr>
    </w:p>
    <w:p w:rsidR="00673A94" w:rsidRPr="00B4784D" w:rsidRDefault="00673A94" w:rsidP="00696797">
      <w:pPr>
        <w:pStyle w:val="NoSpacing"/>
        <w:numPr>
          <w:ilvl w:val="0"/>
          <w:numId w:val="15"/>
        </w:numPr>
      </w:pPr>
      <w:r w:rsidRPr="00B4784D">
        <w:t>Involved in ER diagrams and mapping the data into database objects, design of the Database and the Tables.</w:t>
      </w:r>
    </w:p>
    <w:p w:rsidR="00496BE8" w:rsidRPr="00B4784D" w:rsidRDefault="00673A94" w:rsidP="00696797">
      <w:pPr>
        <w:pStyle w:val="NoSpacing"/>
        <w:numPr>
          <w:ilvl w:val="0"/>
          <w:numId w:val="15"/>
        </w:numPr>
      </w:pPr>
      <w:r w:rsidRPr="00B4784D">
        <w:t>Setup the database with suitable memory and hard disk space allocation, creating different user and security</w:t>
      </w:r>
    </w:p>
    <w:p w:rsidR="00673A94" w:rsidRPr="00B4784D" w:rsidRDefault="00673A94" w:rsidP="00696797">
      <w:pPr>
        <w:pStyle w:val="NoSpacing"/>
        <w:numPr>
          <w:ilvl w:val="0"/>
          <w:numId w:val="15"/>
        </w:numPr>
      </w:pPr>
      <w:proofErr w:type="gramStart"/>
      <w:r w:rsidRPr="00B4784D">
        <w:t>profiles</w:t>
      </w:r>
      <w:proofErr w:type="gramEnd"/>
      <w:r w:rsidRPr="00B4784D">
        <w:t xml:space="preserve"> for the team.</w:t>
      </w:r>
    </w:p>
    <w:p w:rsidR="00673A94" w:rsidRPr="00B4784D" w:rsidRDefault="00673A94" w:rsidP="00696797">
      <w:pPr>
        <w:pStyle w:val="NoSpacing"/>
        <w:numPr>
          <w:ilvl w:val="0"/>
          <w:numId w:val="15"/>
        </w:numPr>
      </w:pPr>
      <w:r w:rsidRPr="00B4784D">
        <w:t>Strong reporting experience using Excel, Access.</w:t>
      </w:r>
    </w:p>
    <w:p w:rsidR="00496BE8" w:rsidRPr="00B4784D" w:rsidRDefault="00673A94" w:rsidP="00696797">
      <w:pPr>
        <w:pStyle w:val="NoSpacing"/>
        <w:numPr>
          <w:ilvl w:val="0"/>
          <w:numId w:val="15"/>
        </w:numPr>
      </w:pPr>
      <w:r w:rsidRPr="00B4784D">
        <w:t xml:space="preserve">Worked on Client/Server tools like MS SQL Server 2008/2005 Enterprise Manager and Query Analyzer to </w:t>
      </w:r>
    </w:p>
    <w:p w:rsidR="00673A94" w:rsidRPr="00B4784D" w:rsidRDefault="00673A94" w:rsidP="00696797">
      <w:pPr>
        <w:pStyle w:val="NoSpacing"/>
        <w:numPr>
          <w:ilvl w:val="0"/>
          <w:numId w:val="15"/>
        </w:numPr>
      </w:pPr>
      <w:r w:rsidRPr="00B4784D">
        <w:t>Administer SQL Server</w:t>
      </w:r>
    </w:p>
    <w:p w:rsidR="00496BE8" w:rsidRPr="00B4784D" w:rsidRDefault="00673A94" w:rsidP="00696797">
      <w:pPr>
        <w:pStyle w:val="NoSpacing"/>
        <w:numPr>
          <w:ilvl w:val="0"/>
          <w:numId w:val="15"/>
        </w:numPr>
      </w:pPr>
      <w:r w:rsidRPr="00B4784D">
        <w:t>Used</w:t>
      </w:r>
      <w:r w:rsidRPr="00B4784D">
        <w:rPr>
          <w:b/>
        </w:rPr>
        <w:t xml:space="preserve"> Aggregation Design Wizard</w:t>
      </w:r>
      <w:r w:rsidRPr="00B4784D">
        <w:t xml:space="preserve"> to decide best possible aggregation for a given amount of disk space in MS </w:t>
      </w:r>
    </w:p>
    <w:p w:rsidR="00673A94" w:rsidRPr="00B4784D" w:rsidRDefault="00673A94" w:rsidP="00696797">
      <w:pPr>
        <w:pStyle w:val="NoSpacing"/>
        <w:numPr>
          <w:ilvl w:val="0"/>
          <w:numId w:val="15"/>
        </w:numPr>
      </w:pPr>
      <w:r w:rsidRPr="00B4784D">
        <w:t>Analysis services 2008/2005.</w:t>
      </w:r>
    </w:p>
    <w:p w:rsidR="00673A94" w:rsidRPr="00B4784D" w:rsidRDefault="00673A94" w:rsidP="00696797">
      <w:pPr>
        <w:pStyle w:val="NoSpacing"/>
        <w:numPr>
          <w:ilvl w:val="0"/>
          <w:numId w:val="15"/>
        </w:numPr>
      </w:pPr>
      <w:r w:rsidRPr="00B4784D">
        <w:t>Worked on Excel 2008, Power Pivot for providing ad-hoc reporting for the clients.</w:t>
      </w:r>
    </w:p>
    <w:p w:rsidR="002D67BD" w:rsidRPr="00B4784D" w:rsidRDefault="00673A94" w:rsidP="00696797">
      <w:pPr>
        <w:pStyle w:val="NoSpacing"/>
        <w:numPr>
          <w:ilvl w:val="0"/>
          <w:numId w:val="15"/>
        </w:numPr>
      </w:pPr>
      <w:r w:rsidRPr="00B4784D">
        <w:t>Experience in DTS for data flow from one source files like Excel, Tables, and Views to other databases or files with</w:t>
      </w:r>
    </w:p>
    <w:p w:rsidR="00673A94" w:rsidRPr="00B4784D" w:rsidRDefault="00673A94" w:rsidP="00696797">
      <w:pPr>
        <w:pStyle w:val="NoSpacing"/>
        <w:numPr>
          <w:ilvl w:val="0"/>
          <w:numId w:val="15"/>
        </w:numPr>
      </w:pPr>
      <w:proofErr w:type="gramStart"/>
      <w:r w:rsidRPr="00B4784D">
        <w:t>proper</w:t>
      </w:r>
      <w:proofErr w:type="gramEnd"/>
      <w:r w:rsidRPr="00B4784D">
        <w:t xml:space="preserve"> mapping.</w:t>
      </w:r>
    </w:p>
    <w:p w:rsidR="00496BE8" w:rsidRPr="00B4784D" w:rsidRDefault="00673A94" w:rsidP="00696797">
      <w:pPr>
        <w:pStyle w:val="NoSpacing"/>
        <w:numPr>
          <w:ilvl w:val="0"/>
          <w:numId w:val="15"/>
        </w:numPr>
      </w:pPr>
      <w:r w:rsidRPr="00B4784D">
        <w:t xml:space="preserve">Designed and developed various analytical reports from multiple data sources by blending data on a single </w:t>
      </w:r>
    </w:p>
    <w:p w:rsidR="00673A94" w:rsidRPr="00B4784D" w:rsidRDefault="00673A94" w:rsidP="00696797">
      <w:pPr>
        <w:pStyle w:val="NoSpacing"/>
        <w:numPr>
          <w:ilvl w:val="0"/>
          <w:numId w:val="15"/>
        </w:numPr>
      </w:pPr>
      <w:proofErr w:type="gramStart"/>
      <w:r w:rsidRPr="00B4784D">
        <w:t>worksheet</w:t>
      </w:r>
      <w:proofErr w:type="gramEnd"/>
      <w:r w:rsidRPr="00B4784D">
        <w:t xml:space="preserve"> in Tableau Desktop.</w:t>
      </w:r>
    </w:p>
    <w:p w:rsidR="00673A94" w:rsidRPr="00B4784D" w:rsidRDefault="00673A94" w:rsidP="00696797">
      <w:pPr>
        <w:pStyle w:val="NoSpacing"/>
        <w:numPr>
          <w:ilvl w:val="0"/>
          <w:numId w:val="15"/>
        </w:numPr>
      </w:pPr>
      <w:r w:rsidRPr="00B4784D">
        <w:t>Review and implement migration plan from Vault to TFS.</w:t>
      </w:r>
    </w:p>
    <w:p w:rsidR="002D67BD" w:rsidRPr="00B4784D" w:rsidRDefault="00673A94" w:rsidP="00696797">
      <w:pPr>
        <w:pStyle w:val="NoSpacing"/>
        <w:numPr>
          <w:ilvl w:val="0"/>
          <w:numId w:val="15"/>
        </w:numPr>
      </w:pPr>
      <w:r w:rsidRPr="00B4784D">
        <w:t xml:space="preserve">Implemented a successful security plan by creating statement permissions, linked servers and encryption of </w:t>
      </w:r>
    </w:p>
    <w:p w:rsidR="00673A94" w:rsidRPr="00B4784D" w:rsidRDefault="00673A94" w:rsidP="00696797">
      <w:pPr>
        <w:pStyle w:val="NoSpacing"/>
        <w:numPr>
          <w:ilvl w:val="0"/>
          <w:numId w:val="15"/>
        </w:numPr>
      </w:pPr>
      <w:proofErr w:type="gramStart"/>
      <w:r w:rsidRPr="00B4784D">
        <w:t>connections</w:t>
      </w:r>
      <w:proofErr w:type="gramEnd"/>
      <w:r w:rsidRPr="00B4784D">
        <w:t xml:space="preserve"> by creating certificates.</w:t>
      </w:r>
    </w:p>
    <w:p w:rsidR="002D67BD" w:rsidRPr="00B4784D" w:rsidRDefault="00673A94" w:rsidP="00696797">
      <w:pPr>
        <w:pStyle w:val="NoSpacing"/>
        <w:numPr>
          <w:ilvl w:val="0"/>
          <w:numId w:val="15"/>
        </w:numPr>
      </w:pPr>
      <w:r w:rsidRPr="00B4784D">
        <w:lastRenderedPageBreak/>
        <w:t xml:space="preserve">Worked in </w:t>
      </w:r>
      <w:r w:rsidRPr="00B4784D">
        <w:rPr>
          <w:b/>
        </w:rPr>
        <w:t>Agile</w:t>
      </w:r>
      <w:r w:rsidRPr="00B4784D">
        <w:t>/</w:t>
      </w:r>
      <w:r w:rsidRPr="00B4784D">
        <w:rPr>
          <w:b/>
        </w:rPr>
        <w:t>Scrum</w:t>
      </w:r>
      <w:r w:rsidRPr="00B4784D">
        <w:t xml:space="preserve"> Methodology with daily stand up meetings and vast knowledge in TFS </w:t>
      </w:r>
    </w:p>
    <w:p w:rsidR="00673A94" w:rsidRPr="00B4784D" w:rsidRDefault="00673A94" w:rsidP="00696797">
      <w:pPr>
        <w:pStyle w:val="NoSpacing"/>
        <w:numPr>
          <w:ilvl w:val="0"/>
          <w:numId w:val="15"/>
        </w:numPr>
      </w:pPr>
      <w:r w:rsidRPr="00B4784D">
        <w:t>(</w:t>
      </w:r>
      <w:r w:rsidRPr="00B4784D">
        <w:rPr>
          <w:b/>
        </w:rPr>
        <w:t>Team Foundation Server</w:t>
      </w:r>
      <w:r w:rsidRPr="00B4784D">
        <w:t xml:space="preserve">) 2010. Execution of </w:t>
      </w:r>
      <w:r w:rsidRPr="00B4784D">
        <w:rPr>
          <w:b/>
        </w:rPr>
        <w:t>SQL</w:t>
      </w:r>
      <w:r w:rsidRPr="00B4784D">
        <w:t xml:space="preserve"> queries to extract data from DB2 tables for running test scripts.</w:t>
      </w:r>
    </w:p>
    <w:p w:rsidR="00673A94" w:rsidRPr="00B4784D" w:rsidRDefault="00673A94" w:rsidP="00696797">
      <w:pPr>
        <w:pStyle w:val="NoSpacing"/>
        <w:numPr>
          <w:ilvl w:val="0"/>
          <w:numId w:val="15"/>
        </w:numPr>
      </w:pPr>
      <w:r w:rsidRPr="00B4784D">
        <w:t>Created many complexes Query's and used them in Power BI Reports directly to generate reports on the fly.</w:t>
      </w:r>
    </w:p>
    <w:p w:rsidR="00673A94" w:rsidRPr="00B4784D" w:rsidRDefault="00673A94" w:rsidP="00696797">
      <w:pPr>
        <w:pStyle w:val="NoSpacing"/>
        <w:numPr>
          <w:ilvl w:val="0"/>
          <w:numId w:val="15"/>
        </w:numPr>
      </w:pPr>
      <w:r w:rsidRPr="00B4784D">
        <w:t xml:space="preserve">Generated database </w:t>
      </w:r>
      <w:r w:rsidRPr="00B4784D">
        <w:rPr>
          <w:b/>
        </w:rPr>
        <w:t>SQL</w:t>
      </w:r>
      <w:r w:rsidRPr="00B4784D">
        <w:t xml:space="preserve"> scripts and deployed databases including installation and configuration.</w:t>
      </w:r>
    </w:p>
    <w:p w:rsidR="00673A94" w:rsidRPr="00B4784D" w:rsidRDefault="00673A94" w:rsidP="00696797">
      <w:pPr>
        <w:pStyle w:val="NoSpacing"/>
        <w:numPr>
          <w:ilvl w:val="0"/>
          <w:numId w:val="15"/>
        </w:numPr>
      </w:pPr>
      <w:r w:rsidRPr="00B4784D">
        <w:t>Experience in creating Indexes for faster performance and views for controlling user access to data.</w:t>
      </w:r>
    </w:p>
    <w:p w:rsidR="00673A94" w:rsidRPr="00B4784D" w:rsidRDefault="00673A94" w:rsidP="00696797">
      <w:pPr>
        <w:pStyle w:val="NoSpacing"/>
        <w:numPr>
          <w:ilvl w:val="0"/>
          <w:numId w:val="15"/>
        </w:numPr>
      </w:pPr>
      <w:r w:rsidRPr="00B4784D">
        <w:t>Performed unit testing, provided bug fixes and deployment support.</w:t>
      </w:r>
    </w:p>
    <w:p w:rsidR="00673A94" w:rsidRPr="00B4784D" w:rsidRDefault="00673A94" w:rsidP="00673A94">
      <w:pPr>
        <w:shd w:val="clear" w:color="auto" w:fill="FFFFFF"/>
        <w:spacing w:after="0" w:line="240" w:lineRule="auto"/>
        <w:jc w:val="both"/>
        <w:rPr>
          <w:rFonts w:ascii="Calibri" w:hAnsi="Calibri" w:cs="Calibri"/>
        </w:rPr>
      </w:pPr>
      <w:r w:rsidRPr="00B4784D">
        <w:rPr>
          <w:rFonts w:ascii="Calibri" w:eastAsia="Times New Roman" w:hAnsi="Calibri" w:cs="Calibri"/>
          <w:b/>
          <w:bCs/>
        </w:rPr>
        <w:t xml:space="preserve">Environment: </w:t>
      </w:r>
      <w:bookmarkStart w:id="2" w:name="_Hlk526167313"/>
      <w:r w:rsidRPr="00B4784D">
        <w:rPr>
          <w:rFonts w:ascii="Calibri" w:hAnsi="Calibri" w:cs="Calibri"/>
          <w:color w:val="000000"/>
        </w:rPr>
        <w:t>SQL Server 2008/2008R2, DDL, DML, Tableau, TFS, Visual studio 2008/2010 Store Procedures, Views, UDFs, VSS, Power BI, C#.NET, Waterfall methodology.</w:t>
      </w:r>
    </w:p>
    <w:bookmarkEnd w:id="2"/>
    <w:p w:rsidR="00673A94" w:rsidRPr="00B4784D" w:rsidRDefault="00673A94" w:rsidP="00673A94">
      <w:pPr>
        <w:jc w:val="both"/>
        <w:rPr>
          <w:rFonts w:ascii="Calibri" w:hAnsi="Calibri" w:cs="Calibri"/>
        </w:rPr>
      </w:pPr>
    </w:p>
    <w:p w:rsidR="00682AE3" w:rsidRPr="00B4784D" w:rsidRDefault="00682AE3" w:rsidP="00673A94">
      <w:pPr>
        <w:rPr>
          <w:rFonts w:ascii="Calibri" w:hAnsi="Calibri" w:cs="Calibri"/>
        </w:rPr>
      </w:pPr>
    </w:p>
    <w:sectPr w:rsidR="00682AE3" w:rsidRPr="00B4784D" w:rsidSect="00696797">
      <w:pgSz w:w="12240" w:h="15840" w:code="1"/>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3"/>
    <w:multiLevelType w:val="singleLevel"/>
    <w:tmpl w:val="8EDACAE2"/>
    <w:lvl w:ilvl="0">
      <w:start w:val="1"/>
      <w:numFmt w:val="bullet"/>
      <w:pStyle w:val="ListBullet2"/>
      <w:lvlText w:val=""/>
      <w:lvlJc w:val="left"/>
      <w:pPr>
        <w:tabs>
          <w:tab w:val="num" w:pos="720"/>
        </w:tabs>
        <w:ind w:left="720" w:hanging="360"/>
      </w:pPr>
      <w:rPr>
        <w:rFonts w:ascii="Symbol" w:hAnsi="Symbol" w:hint="default"/>
      </w:rPr>
    </w:lvl>
  </w:abstractNum>
  <w:abstractNum w:abstractNumId="1">
    <w:nsid w:val="029F3BC6"/>
    <w:multiLevelType w:val="hybridMultilevel"/>
    <w:tmpl w:val="B3BCDD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62B5776"/>
    <w:multiLevelType w:val="hybridMultilevel"/>
    <w:tmpl w:val="8376D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9BE6D8B"/>
    <w:multiLevelType w:val="hybridMultilevel"/>
    <w:tmpl w:val="624A1C5E"/>
    <w:lvl w:ilvl="0" w:tplc="04090001">
      <w:start w:val="1"/>
      <w:numFmt w:val="bullet"/>
      <w:lvlText w:val=""/>
      <w:lvlJc w:val="left"/>
      <w:pPr>
        <w:ind w:left="288" w:hanging="360"/>
      </w:pPr>
      <w:rPr>
        <w:rFonts w:ascii="Symbol" w:hAnsi="Symbol"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start w:val="1"/>
      <w:numFmt w:val="bullet"/>
      <w:lvlText w:val="o"/>
      <w:lvlJc w:val="left"/>
      <w:pPr>
        <w:ind w:left="3168" w:hanging="360"/>
      </w:pPr>
      <w:rPr>
        <w:rFonts w:ascii="Courier New" w:hAnsi="Courier New" w:cs="Courier New" w:hint="default"/>
      </w:rPr>
    </w:lvl>
    <w:lvl w:ilvl="5" w:tplc="04090005">
      <w:start w:val="1"/>
      <w:numFmt w:val="bullet"/>
      <w:lvlText w:val=""/>
      <w:lvlJc w:val="left"/>
      <w:pPr>
        <w:ind w:left="3888" w:hanging="360"/>
      </w:pPr>
      <w:rPr>
        <w:rFonts w:ascii="Wingdings" w:hAnsi="Wingdings" w:hint="default"/>
      </w:rPr>
    </w:lvl>
    <w:lvl w:ilvl="6" w:tplc="04090001">
      <w:start w:val="1"/>
      <w:numFmt w:val="bullet"/>
      <w:lvlText w:val=""/>
      <w:lvlJc w:val="left"/>
      <w:pPr>
        <w:ind w:left="4608" w:hanging="360"/>
      </w:pPr>
      <w:rPr>
        <w:rFonts w:ascii="Symbol" w:hAnsi="Symbol" w:hint="default"/>
      </w:rPr>
    </w:lvl>
    <w:lvl w:ilvl="7" w:tplc="04090003">
      <w:start w:val="1"/>
      <w:numFmt w:val="bullet"/>
      <w:lvlText w:val="o"/>
      <w:lvlJc w:val="left"/>
      <w:pPr>
        <w:ind w:left="5328" w:hanging="360"/>
      </w:pPr>
      <w:rPr>
        <w:rFonts w:ascii="Courier New" w:hAnsi="Courier New" w:cs="Courier New" w:hint="default"/>
      </w:rPr>
    </w:lvl>
    <w:lvl w:ilvl="8" w:tplc="04090005">
      <w:start w:val="1"/>
      <w:numFmt w:val="bullet"/>
      <w:lvlText w:val=""/>
      <w:lvlJc w:val="left"/>
      <w:pPr>
        <w:ind w:left="6048" w:hanging="360"/>
      </w:pPr>
      <w:rPr>
        <w:rFonts w:ascii="Wingdings" w:hAnsi="Wingdings" w:hint="default"/>
      </w:rPr>
    </w:lvl>
  </w:abstractNum>
  <w:abstractNum w:abstractNumId="4">
    <w:nsid w:val="0C33319C"/>
    <w:multiLevelType w:val="hybridMultilevel"/>
    <w:tmpl w:val="9EBE77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D7704E"/>
    <w:multiLevelType w:val="hybridMultilevel"/>
    <w:tmpl w:val="4F6C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55363B"/>
    <w:multiLevelType w:val="hybridMultilevel"/>
    <w:tmpl w:val="59B4A7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97B0DE8"/>
    <w:multiLevelType w:val="hybridMultilevel"/>
    <w:tmpl w:val="64DE11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1056271"/>
    <w:multiLevelType w:val="hybridMultilevel"/>
    <w:tmpl w:val="AD204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8B73A7F"/>
    <w:multiLevelType w:val="hybridMultilevel"/>
    <w:tmpl w:val="D1682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EBA4C19"/>
    <w:multiLevelType w:val="hybridMultilevel"/>
    <w:tmpl w:val="3FB4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32C6D38"/>
    <w:multiLevelType w:val="hybridMultilevel"/>
    <w:tmpl w:val="8E361C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48C1605"/>
    <w:multiLevelType w:val="hybridMultilevel"/>
    <w:tmpl w:val="D8EC82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78FD4724"/>
    <w:multiLevelType w:val="hybridMultilevel"/>
    <w:tmpl w:val="C3DC7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B7E6397"/>
    <w:multiLevelType w:val="hybridMultilevel"/>
    <w:tmpl w:val="A350E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11"/>
  </w:num>
  <w:num w:numId="5">
    <w:abstractNumId w:val="1"/>
  </w:num>
  <w:num w:numId="6">
    <w:abstractNumId w:val="3"/>
  </w:num>
  <w:num w:numId="7">
    <w:abstractNumId w:val="0"/>
  </w:num>
  <w:num w:numId="8">
    <w:abstractNumId w:val="12"/>
  </w:num>
  <w:num w:numId="9">
    <w:abstractNumId w:val="7"/>
  </w:num>
  <w:num w:numId="10">
    <w:abstractNumId w:val="8"/>
  </w:num>
  <w:num w:numId="11">
    <w:abstractNumId w:val="14"/>
  </w:num>
  <w:num w:numId="12">
    <w:abstractNumId w:val="10"/>
  </w:num>
  <w:num w:numId="13">
    <w:abstractNumId w:val="5"/>
  </w:num>
  <w:num w:numId="14">
    <w:abstractNumId w:val="9"/>
  </w:num>
  <w:num w:numId="15">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K1sDAwtLQ0s7Q0MDFW0lEKTi0uzszPAykwrAUAteXY8ywAAAA="/>
  </w:docVars>
  <w:rsids>
    <w:rsidRoot w:val="00673A94"/>
    <w:rsid w:val="00010F74"/>
    <w:rsid w:val="0002299D"/>
    <w:rsid w:val="000D53B2"/>
    <w:rsid w:val="001151FE"/>
    <w:rsid w:val="001607A0"/>
    <w:rsid w:val="002254E2"/>
    <w:rsid w:val="00230373"/>
    <w:rsid w:val="002D67BD"/>
    <w:rsid w:val="00310458"/>
    <w:rsid w:val="0048572D"/>
    <w:rsid w:val="004965B1"/>
    <w:rsid w:val="00496BE8"/>
    <w:rsid w:val="004F3DC7"/>
    <w:rsid w:val="00503749"/>
    <w:rsid w:val="005250D5"/>
    <w:rsid w:val="00545E46"/>
    <w:rsid w:val="005608DC"/>
    <w:rsid w:val="00581020"/>
    <w:rsid w:val="005B45A3"/>
    <w:rsid w:val="005D443E"/>
    <w:rsid w:val="00673A94"/>
    <w:rsid w:val="00682AE3"/>
    <w:rsid w:val="00696797"/>
    <w:rsid w:val="00791ABD"/>
    <w:rsid w:val="007D3FD7"/>
    <w:rsid w:val="00824E35"/>
    <w:rsid w:val="0084751F"/>
    <w:rsid w:val="008D1982"/>
    <w:rsid w:val="009278FD"/>
    <w:rsid w:val="00984A0C"/>
    <w:rsid w:val="00A47065"/>
    <w:rsid w:val="00A66673"/>
    <w:rsid w:val="00B02A6F"/>
    <w:rsid w:val="00B4784D"/>
    <w:rsid w:val="00B53D6F"/>
    <w:rsid w:val="00BA6E35"/>
    <w:rsid w:val="00C51154"/>
    <w:rsid w:val="00CF3647"/>
    <w:rsid w:val="00D04F68"/>
    <w:rsid w:val="00D076C3"/>
    <w:rsid w:val="00D108C3"/>
    <w:rsid w:val="00D31F1B"/>
    <w:rsid w:val="00DB3ED9"/>
    <w:rsid w:val="00DB4C2A"/>
    <w:rsid w:val="00EA7E44"/>
    <w:rsid w:val="00FA3A83"/>
    <w:rsid w:val="00FE4C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3A9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73A94"/>
    <w:pPr>
      <w:ind w:left="720"/>
      <w:contextualSpacing/>
    </w:pPr>
  </w:style>
  <w:style w:type="character" w:styleId="Hyperlink">
    <w:name w:val="Hyperlink"/>
    <w:basedOn w:val="DefaultParagraphFont"/>
    <w:uiPriority w:val="99"/>
    <w:unhideWhenUsed/>
    <w:rsid w:val="00673A94"/>
    <w:rPr>
      <w:color w:val="0563C1" w:themeColor="hyperlink"/>
      <w:u w:val="single"/>
    </w:rPr>
  </w:style>
  <w:style w:type="character" w:customStyle="1" w:styleId="ListParagraphChar">
    <w:name w:val="List Paragraph Char"/>
    <w:link w:val="ListParagraph"/>
    <w:uiPriority w:val="34"/>
    <w:locked/>
    <w:rsid w:val="00673A94"/>
  </w:style>
  <w:style w:type="paragraph" w:styleId="NoSpacing">
    <w:name w:val="No Spacing"/>
    <w:uiPriority w:val="1"/>
    <w:qFormat/>
    <w:rsid w:val="00673A94"/>
    <w:pPr>
      <w:spacing w:after="0" w:line="240" w:lineRule="auto"/>
    </w:pPr>
    <w:rPr>
      <w:rFonts w:ascii="Calibri" w:eastAsia="Times New Roman" w:hAnsi="Calibri" w:cs="Times New Roman"/>
    </w:rPr>
  </w:style>
  <w:style w:type="character" w:customStyle="1" w:styleId="apple-converted-space">
    <w:name w:val="apple-converted-space"/>
    <w:basedOn w:val="DefaultParagraphFont"/>
    <w:rsid w:val="00673A94"/>
  </w:style>
  <w:style w:type="character" w:customStyle="1" w:styleId="hl">
    <w:name w:val="hl"/>
    <w:rsid w:val="00673A94"/>
  </w:style>
  <w:style w:type="paragraph" w:styleId="ListBullet2">
    <w:name w:val="List Bullet 2"/>
    <w:basedOn w:val="Normal"/>
    <w:uiPriority w:val="99"/>
    <w:unhideWhenUsed/>
    <w:rsid w:val="00673A94"/>
    <w:pPr>
      <w:numPr>
        <w:numId w:val="7"/>
      </w:numPr>
      <w:spacing w:after="0" w:line="240" w:lineRule="auto"/>
      <w:contextualSpacing/>
    </w:pPr>
    <w:rPr>
      <w:rFonts w:ascii="Times New Roman" w:eastAsia="Times New Roman" w:hAnsi="Times New Roman" w:cs="Times New Roman"/>
      <w:sz w:val="24"/>
      <w:szCs w:val="20"/>
    </w:rPr>
  </w:style>
  <w:style w:type="character" w:customStyle="1" w:styleId="rezemp-highlightedfield-highlightedterm">
    <w:name w:val="rezemp-highlightedfield-highlightedterm"/>
    <w:basedOn w:val="DefaultParagraphFont"/>
    <w:rsid w:val="00D31F1B"/>
  </w:style>
  <w:style w:type="character" w:customStyle="1" w:styleId="UnresolvedMention">
    <w:name w:val="Unresolved Mention"/>
    <w:basedOn w:val="DefaultParagraphFont"/>
    <w:uiPriority w:val="99"/>
    <w:semiHidden/>
    <w:unhideWhenUsed/>
    <w:rsid w:val="00010F7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466</Words>
  <Characters>1975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atul</cp:lastModifiedBy>
  <cp:revision>2</cp:revision>
  <dcterms:created xsi:type="dcterms:W3CDTF">2018-10-18T19:10:00Z</dcterms:created>
  <dcterms:modified xsi:type="dcterms:W3CDTF">2018-10-18T19:10:00Z</dcterms:modified>
</cp:coreProperties>
</file>